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B0FF3" w14:textId="3F530C95" w:rsidR="00B72611" w:rsidRPr="009E19DF" w:rsidRDefault="00C21D99" w:rsidP="000D4329">
      <w:pPr>
        <w:pStyle w:val="ChapterTitleNumberBPBHEB"/>
      </w:pPr>
      <w:r w:rsidRPr="009E19DF">
        <w:t xml:space="preserve">CHAPTER </w:t>
      </w:r>
      <w:r w:rsidR="00800045">
        <w:t>1</w:t>
      </w:r>
      <w:r w:rsidR="00FF1566">
        <w:t>3</w:t>
      </w:r>
      <w:r w:rsidRPr="009E19DF">
        <w:t xml:space="preserve"> </w:t>
      </w:r>
    </w:p>
    <w:p w14:paraId="27B72D20" w14:textId="0B82D5C4" w:rsidR="00B72611" w:rsidRPr="008310DB" w:rsidRDefault="00C21D99" w:rsidP="000D4329">
      <w:pPr>
        <w:pStyle w:val="ChapterTitleBPBHEB"/>
      </w:pPr>
      <w:r w:rsidRPr="00800045">
        <w:t>Migration &amp; Transfer</w:t>
      </w:r>
      <w:r w:rsidR="00423001" w:rsidRPr="00423001">
        <w:t xml:space="preserve"> </w:t>
      </w:r>
    </w:p>
    <w:p w14:paraId="5C2BFA22" w14:textId="77777777" w:rsidR="00D169BC" w:rsidRDefault="00D169BC" w:rsidP="00A54A29">
      <w:pPr>
        <w:keepNext/>
        <w:keepLines/>
        <w:spacing w:before="40" w:after="0"/>
        <w:outlineLvl w:val="1"/>
        <w:rPr>
          <w:rFonts w:eastAsiaTheme="majorEastAsia" w:cstheme="majorBidi"/>
          <w:sz w:val="36"/>
          <w:szCs w:val="26"/>
        </w:rPr>
      </w:pPr>
    </w:p>
    <w:p w14:paraId="7A6FB180" w14:textId="77777777" w:rsidR="00D169BC" w:rsidRDefault="00D169BC" w:rsidP="00A54A29">
      <w:pPr>
        <w:keepNext/>
        <w:keepLines/>
        <w:spacing w:before="40" w:after="0"/>
        <w:outlineLvl w:val="1"/>
        <w:rPr>
          <w:rFonts w:eastAsiaTheme="majorEastAsia" w:cstheme="majorBidi"/>
          <w:sz w:val="36"/>
          <w:szCs w:val="26"/>
        </w:rPr>
      </w:pPr>
    </w:p>
    <w:p w14:paraId="5FF7DD92" w14:textId="77777777" w:rsidR="00D169BC" w:rsidRDefault="00D169BC" w:rsidP="00A54A29">
      <w:pPr>
        <w:keepNext/>
        <w:keepLines/>
        <w:spacing w:before="40" w:after="0"/>
        <w:outlineLvl w:val="1"/>
        <w:rPr>
          <w:rFonts w:eastAsiaTheme="majorEastAsia" w:cstheme="majorBidi"/>
          <w:sz w:val="36"/>
          <w:szCs w:val="26"/>
        </w:rPr>
      </w:pPr>
    </w:p>
    <w:p w14:paraId="2FE2165E" w14:textId="403FC1D8" w:rsidR="003D5B30" w:rsidRPr="00691D7F" w:rsidRDefault="00C21D99" w:rsidP="000D4329">
      <w:pPr>
        <w:pStyle w:val="Heading1BPBHEB"/>
      </w:pPr>
      <w:r w:rsidRPr="00691D7F">
        <w:t>Introduction</w:t>
      </w:r>
    </w:p>
    <w:p w14:paraId="45ABBA22" w14:textId="738FD3F7" w:rsidR="00313359" w:rsidRPr="00313359" w:rsidRDefault="00313359" w:rsidP="00313359">
      <w:pPr>
        <w:keepNext/>
        <w:keepLines/>
        <w:spacing w:before="400" w:after="0" w:line="276" w:lineRule="auto"/>
        <w:outlineLvl w:val="0"/>
      </w:pPr>
      <w:r w:rsidRPr="00313359">
        <w:t>Migrating workloads, applications, and data to the cloud is a critical step for organizations seeking scalability, cost efficiency, and operational resilience. AWS provides a suite of migration and transfer services that enable businesses to transition from on-premises infrastructure to</w:t>
      </w:r>
      <w:r w:rsidR="005B1D37">
        <w:t xml:space="preserve"> </w:t>
      </w:r>
      <w:proofErr w:type="gramStart"/>
      <w:r w:rsidR="005B1D37">
        <w:t>the</w:t>
      </w:r>
      <w:r w:rsidRPr="00313359">
        <w:t xml:space="preserve"> </w:t>
      </w:r>
      <w:r w:rsidR="00DB37AC" w:rsidRPr="00313359">
        <w:t>cloud</w:t>
      </w:r>
      <w:proofErr w:type="gramEnd"/>
      <w:r w:rsidRPr="00313359">
        <w:t xml:space="preserve"> with minimal risk, downtime, and complexity. These services facilitate diverse migration scenarios, including infrastructure modernization, database replication, large-scale data transfers, and legacy system re-platforming [1], [2].</w:t>
      </w:r>
    </w:p>
    <w:p w14:paraId="68109293" w14:textId="77777777" w:rsidR="00313359" w:rsidRPr="00313359" w:rsidRDefault="00313359" w:rsidP="00313359">
      <w:pPr>
        <w:keepNext/>
        <w:keepLines/>
        <w:spacing w:before="400" w:after="0" w:line="276" w:lineRule="auto"/>
        <w:outlineLvl w:val="0"/>
      </w:pPr>
      <w:r w:rsidRPr="00313359">
        <w:t>Historically, cloud migrations were primarily manual, time-consuming, and fraught with operational risks. Modern migration strategies leverage automation, real-time replication, and intelligent workload optimization to streamline transitions while ensuring business continuity. AWS supports these efforts through purpose-built tools designed to assess, plan, execute, and track cloud migrations with precision [3], [4].</w:t>
      </w:r>
    </w:p>
    <w:p w14:paraId="5ED404A4" w14:textId="77777777" w:rsidR="00313359" w:rsidRPr="00313359" w:rsidRDefault="00313359" w:rsidP="00313359">
      <w:pPr>
        <w:keepNext/>
        <w:keepLines/>
        <w:spacing w:before="400" w:after="0" w:line="276" w:lineRule="auto"/>
        <w:outlineLvl w:val="0"/>
      </w:pPr>
      <w:r w:rsidRPr="00313359">
        <w:t>This chapter explores the key AWS migration and transfer services, detailing methodologies, best practices, and real-world use cases that illustrate how businesses can execute seamless, secure, and efficient cloud transitions.</w:t>
      </w:r>
    </w:p>
    <w:p w14:paraId="06C2EF5C" w14:textId="77777777" w:rsidR="00313359" w:rsidRPr="00313359" w:rsidRDefault="00313359" w:rsidP="00313359">
      <w:pPr>
        <w:keepNext/>
        <w:keepLines/>
        <w:spacing w:before="400" w:after="0" w:line="276" w:lineRule="auto"/>
        <w:outlineLvl w:val="0"/>
        <w:rPr>
          <w:b/>
          <w:bCs/>
        </w:rPr>
      </w:pPr>
      <w:r w:rsidRPr="00313359">
        <w:rPr>
          <w:b/>
          <w:bCs/>
        </w:rPr>
        <w:t>Topics Covered in This Chapter:</w:t>
      </w:r>
    </w:p>
    <w:p w14:paraId="7F653F7C" w14:textId="77777777" w:rsidR="00313359" w:rsidRPr="00313359" w:rsidRDefault="00313359" w:rsidP="00DB37AC">
      <w:pPr>
        <w:keepNext/>
        <w:keepLines/>
        <w:numPr>
          <w:ilvl w:val="0"/>
          <w:numId w:val="51"/>
        </w:numPr>
        <w:spacing w:before="40" w:after="120"/>
        <w:outlineLvl w:val="1"/>
      </w:pPr>
      <w:r w:rsidRPr="00313359">
        <w:t>AWS Application Migration Service (MGN)</w:t>
      </w:r>
    </w:p>
    <w:p w14:paraId="6A41788C" w14:textId="77777777" w:rsidR="00313359" w:rsidRPr="00313359" w:rsidRDefault="00313359" w:rsidP="00DB37AC">
      <w:pPr>
        <w:keepNext/>
        <w:keepLines/>
        <w:numPr>
          <w:ilvl w:val="0"/>
          <w:numId w:val="51"/>
        </w:numPr>
        <w:spacing w:before="40" w:after="120"/>
        <w:outlineLvl w:val="1"/>
      </w:pPr>
      <w:r w:rsidRPr="00313359">
        <w:t>AWS Application Discovery Service</w:t>
      </w:r>
    </w:p>
    <w:p w14:paraId="6CBA807A" w14:textId="77777777" w:rsidR="00313359" w:rsidRPr="00313359" w:rsidRDefault="00313359" w:rsidP="00DB37AC">
      <w:pPr>
        <w:keepNext/>
        <w:keepLines/>
        <w:numPr>
          <w:ilvl w:val="0"/>
          <w:numId w:val="51"/>
        </w:numPr>
        <w:spacing w:before="40" w:after="120"/>
        <w:outlineLvl w:val="1"/>
      </w:pPr>
      <w:r w:rsidRPr="00313359">
        <w:t>AWS Database Migration Service (DMS)</w:t>
      </w:r>
    </w:p>
    <w:p w14:paraId="49DFBE8F" w14:textId="77777777" w:rsidR="00313359" w:rsidRPr="00313359" w:rsidRDefault="00313359" w:rsidP="00DB37AC">
      <w:pPr>
        <w:keepNext/>
        <w:keepLines/>
        <w:numPr>
          <w:ilvl w:val="0"/>
          <w:numId w:val="51"/>
        </w:numPr>
        <w:spacing w:before="40" w:after="120"/>
        <w:outlineLvl w:val="1"/>
      </w:pPr>
      <w:r w:rsidRPr="00313359">
        <w:t xml:space="preserve">AWS </w:t>
      </w:r>
      <w:proofErr w:type="spellStart"/>
      <w:r w:rsidRPr="00313359">
        <w:t>DataSync</w:t>
      </w:r>
      <w:proofErr w:type="spellEnd"/>
    </w:p>
    <w:p w14:paraId="279E3FB4" w14:textId="77777777" w:rsidR="00313359" w:rsidRPr="00313359" w:rsidRDefault="00313359" w:rsidP="00DB37AC">
      <w:pPr>
        <w:keepNext/>
        <w:keepLines/>
        <w:numPr>
          <w:ilvl w:val="0"/>
          <w:numId w:val="51"/>
        </w:numPr>
        <w:spacing w:before="40" w:after="120"/>
        <w:outlineLvl w:val="1"/>
      </w:pPr>
      <w:r w:rsidRPr="00313359">
        <w:t>AWS Mainframe Modernization</w:t>
      </w:r>
    </w:p>
    <w:p w14:paraId="7CFEA85D" w14:textId="77777777" w:rsidR="00313359" w:rsidRPr="00313359" w:rsidRDefault="00313359" w:rsidP="00DB37AC">
      <w:pPr>
        <w:keepNext/>
        <w:keepLines/>
        <w:numPr>
          <w:ilvl w:val="0"/>
          <w:numId w:val="51"/>
        </w:numPr>
        <w:spacing w:before="40" w:after="120"/>
        <w:outlineLvl w:val="1"/>
      </w:pPr>
      <w:r w:rsidRPr="00313359">
        <w:t>AWS Migration Hub</w:t>
      </w:r>
    </w:p>
    <w:p w14:paraId="508DFF08" w14:textId="77777777" w:rsidR="00313359" w:rsidRPr="00313359" w:rsidRDefault="00313359" w:rsidP="00DB37AC">
      <w:pPr>
        <w:keepNext/>
        <w:keepLines/>
        <w:numPr>
          <w:ilvl w:val="0"/>
          <w:numId w:val="51"/>
        </w:numPr>
        <w:spacing w:before="40" w:after="120"/>
        <w:outlineLvl w:val="1"/>
      </w:pPr>
      <w:r w:rsidRPr="00313359">
        <w:t>AWS Transfer Family</w:t>
      </w:r>
    </w:p>
    <w:p w14:paraId="727DAA7F" w14:textId="77777777" w:rsidR="00313359" w:rsidRPr="00313359" w:rsidRDefault="00313359" w:rsidP="00DB37AC">
      <w:pPr>
        <w:keepNext/>
        <w:keepLines/>
        <w:numPr>
          <w:ilvl w:val="0"/>
          <w:numId w:val="51"/>
        </w:numPr>
        <w:spacing w:before="40" w:after="120"/>
        <w:outlineLvl w:val="1"/>
      </w:pPr>
      <w:r w:rsidRPr="00313359">
        <w:t>Migration Evaluator (formerly TSO Logic)</w:t>
      </w:r>
    </w:p>
    <w:p w14:paraId="5A02CD1C" w14:textId="77777777" w:rsidR="00313359" w:rsidRPr="005B1D37" w:rsidRDefault="00313359" w:rsidP="005B1D37">
      <w:pPr>
        <w:pStyle w:val="Heading2"/>
      </w:pPr>
      <w:r w:rsidRPr="005B1D37">
        <w:t>Learning Objectives</w:t>
      </w:r>
    </w:p>
    <w:p w14:paraId="3883987E" w14:textId="77777777" w:rsidR="00313359" w:rsidRPr="00313359" w:rsidRDefault="00313359" w:rsidP="00313359">
      <w:pPr>
        <w:keepNext/>
        <w:keepLines/>
        <w:spacing w:before="400" w:after="0" w:line="276" w:lineRule="auto"/>
        <w:outlineLvl w:val="0"/>
      </w:pPr>
      <w:r w:rsidRPr="00313359">
        <w:t>By the end of this chapter, you will be able to:</w:t>
      </w:r>
    </w:p>
    <w:p w14:paraId="2B7DF423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Explain the strategic role of AWS migration and transfer services in cloud adoption [5].</w:t>
      </w:r>
    </w:p>
    <w:p w14:paraId="1A0BBECE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Assess infrastructure readiness and optimize migration strategies using AWS Application Discovery Service [6].</w:t>
      </w:r>
    </w:p>
    <w:p w14:paraId="4FA3A161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Implement AWS Application Migration Service (MGN) for automated, low-risk workload migration [7].</w:t>
      </w:r>
    </w:p>
    <w:p w14:paraId="5372D716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Use AWS Database Migration Service (DMS) for efficient, low-downtime relational database migration [8].</w:t>
      </w:r>
    </w:p>
    <w:p w14:paraId="77B24074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 xml:space="preserve">Leverage AWS </w:t>
      </w:r>
      <w:proofErr w:type="spellStart"/>
      <w:r w:rsidRPr="00313359">
        <w:t>DataSync</w:t>
      </w:r>
      <w:proofErr w:type="spellEnd"/>
      <w:r w:rsidRPr="00313359">
        <w:t xml:space="preserve"> for secure, high-speed data transfers between on-premises and AWS storage [9].</w:t>
      </w:r>
    </w:p>
    <w:p w14:paraId="0C5F9DB3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Apply AWS Mainframe Modernization approaches to transition legacy workloads to cloud-native architectures [10].</w:t>
      </w:r>
    </w:p>
    <w:p w14:paraId="4B31A3BC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Manage and track migration projects effectively using AWS Migration Hub [11].</w:t>
      </w:r>
    </w:p>
    <w:p w14:paraId="4A63369E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Utilize AWS Transfer Family for secure file transfers using standard protocols like SFTP, FTPS, and FTP [12].</w:t>
      </w:r>
    </w:p>
    <w:p w14:paraId="5B3324A3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Analyze migration feasibility and cost efficiency with AWS Migration Evaluator [13].</w:t>
      </w:r>
    </w:p>
    <w:p w14:paraId="541167DE" w14:textId="77777777" w:rsidR="00313359" w:rsidRPr="00313359" w:rsidRDefault="00313359" w:rsidP="005B1D37">
      <w:pPr>
        <w:keepNext/>
        <w:keepLines/>
        <w:numPr>
          <w:ilvl w:val="0"/>
          <w:numId w:val="52"/>
        </w:numPr>
        <w:spacing w:before="40" w:after="120"/>
        <w:outlineLvl w:val="1"/>
      </w:pPr>
      <w:r w:rsidRPr="00313359">
        <w:t>Adopt best practices to streamline, secure, and optimize the migration process for different workloads [14].</w:t>
      </w:r>
    </w:p>
    <w:p w14:paraId="06291C2C" w14:textId="77777777" w:rsidR="00313359" w:rsidRPr="00313359" w:rsidRDefault="00313359" w:rsidP="005B1D37">
      <w:pPr>
        <w:pStyle w:val="Heading1"/>
      </w:pPr>
      <w:r w:rsidRPr="00313359">
        <w:t>AWS Application Migration Service (MGN)</w:t>
      </w:r>
    </w:p>
    <w:p w14:paraId="722A858B" w14:textId="77777777" w:rsidR="00313359" w:rsidRPr="00313359" w:rsidRDefault="00313359" w:rsidP="00313359">
      <w:pPr>
        <w:keepNext/>
        <w:keepLines/>
        <w:spacing w:before="400" w:after="0" w:line="276" w:lineRule="auto"/>
        <w:outlineLvl w:val="0"/>
      </w:pPr>
      <w:r w:rsidRPr="00313359">
        <w:t>AWS Application Migration Service (MGN) automates the lift-and-shift migration of applications from on-premises environments to AWS with minimal downtime and risk. It replaces older migration services such as AWS Server Migration Service (SMS) by offering continuous data replication, automated conversion, and real-time monitoring [15], [16].</w:t>
      </w:r>
    </w:p>
    <w:p w14:paraId="64522339" w14:textId="77777777" w:rsidR="00313359" w:rsidRPr="00313359" w:rsidRDefault="00313359" w:rsidP="005B1D37">
      <w:pPr>
        <w:pStyle w:val="Heading2"/>
      </w:pPr>
      <w:r w:rsidRPr="00313359">
        <w:t>Key Features</w:t>
      </w:r>
    </w:p>
    <w:p w14:paraId="3E1E3A1E" w14:textId="77777777" w:rsidR="00313359" w:rsidRPr="00313359" w:rsidRDefault="00313359" w:rsidP="005B1D37">
      <w:pPr>
        <w:keepNext/>
        <w:keepLines/>
        <w:numPr>
          <w:ilvl w:val="0"/>
          <w:numId w:val="53"/>
        </w:numPr>
        <w:spacing w:before="40" w:after="120"/>
        <w:outlineLvl w:val="1"/>
      </w:pPr>
      <w:r w:rsidRPr="00313359">
        <w:rPr>
          <w:b/>
          <w:bCs/>
        </w:rPr>
        <w:t>Agentless Migration</w:t>
      </w:r>
      <w:r w:rsidRPr="00313359">
        <w:t xml:space="preserve"> – Eliminates the need to install migration agents on source servers, reducing operational overhead and security risks [17].</w:t>
      </w:r>
    </w:p>
    <w:p w14:paraId="28A866C5" w14:textId="77777777" w:rsidR="00313359" w:rsidRPr="00313359" w:rsidRDefault="00313359" w:rsidP="005B1D37">
      <w:pPr>
        <w:keepNext/>
        <w:keepLines/>
        <w:numPr>
          <w:ilvl w:val="0"/>
          <w:numId w:val="53"/>
        </w:numPr>
        <w:spacing w:before="40" w:after="120"/>
        <w:outlineLvl w:val="1"/>
      </w:pPr>
      <w:r w:rsidRPr="00313359">
        <w:rPr>
          <w:b/>
          <w:bCs/>
        </w:rPr>
        <w:t>Continuous Data Replication</w:t>
      </w:r>
      <w:r w:rsidRPr="00313359">
        <w:t xml:space="preserve"> – Uses Change Data Capture (CDC) to ensure real-time synchronization between source and AWS target environments, reducing downtime during cutover [18].</w:t>
      </w:r>
    </w:p>
    <w:p w14:paraId="5F7B4D2F" w14:textId="77777777" w:rsidR="00313359" w:rsidRPr="00313359" w:rsidRDefault="00313359" w:rsidP="005B1D37">
      <w:pPr>
        <w:keepNext/>
        <w:keepLines/>
        <w:numPr>
          <w:ilvl w:val="0"/>
          <w:numId w:val="53"/>
        </w:numPr>
        <w:spacing w:before="40" w:after="120"/>
        <w:outlineLvl w:val="1"/>
      </w:pPr>
      <w:r w:rsidRPr="00313359">
        <w:rPr>
          <w:b/>
          <w:bCs/>
        </w:rPr>
        <w:t>Automated Machine Conversion</w:t>
      </w:r>
      <w:r w:rsidRPr="00313359">
        <w:t xml:space="preserve"> – Converts on-premises workloads into AWS-native instances, streamlining deployment [19].</w:t>
      </w:r>
    </w:p>
    <w:p w14:paraId="184CF811" w14:textId="77777777" w:rsidR="00313359" w:rsidRPr="00313359" w:rsidRDefault="00313359" w:rsidP="005B1D37">
      <w:pPr>
        <w:keepNext/>
        <w:keepLines/>
        <w:numPr>
          <w:ilvl w:val="0"/>
          <w:numId w:val="53"/>
        </w:numPr>
        <w:spacing w:before="40" w:after="120"/>
        <w:outlineLvl w:val="1"/>
      </w:pPr>
      <w:r w:rsidRPr="00313359">
        <w:rPr>
          <w:b/>
          <w:bCs/>
        </w:rPr>
        <w:t>Testing &amp; Validation</w:t>
      </w:r>
      <w:r w:rsidRPr="00313359">
        <w:t xml:space="preserve"> – Provides a controlled test environment to validate performance before final migration [20].</w:t>
      </w:r>
    </w:p>
    <w:p w14:paraId="5BD55E8B" w14:textId="77777777" w:rsidR="00313359" w:rsidRPr="00313359" w:rsidRDefault="00313359" w:rsidP="005B1D37">
      <w:pPr>
        <w:keepNext/>
        <w:keepLines/>
        <w:numPr>
          <w:ilvl w:val="0"/>
          <w:numId w:val="53"/>
        </w:numPr>
        <w:spacing w:before="40" w:after="120"/>
        <w:outlineLvl w:val="1"/>
      </w:pPr>
      <w:r w:rsidRPr="00313359">
        <w:rPr>
          <w:b/>
          <w:bCs/>
        </w:rPr>
        <w:t>Bandwidth Optimization</w:t>
      </w:r>
      <w:r w:rsidRPr="00313359">
        <w:t xml:space="preserve"> – Reduces data transfer costs by compressing and optimizing replication traffic [21].</w:t>
      </w:r>
    </w:p>
    <w:p w14:paraId="2398E772" w14:textId="77777777" w:rsidR="00313359" w:rsidRPr="00313359" w:rsidRDefault="00313359" w:rsidP="005B1D37">
      <w:pPr>
        <w:pStyle w:val="Heading2"/>
      </w:pPr>
      <w:r w:rsidRPr="00313359">
        <w:t>User Scenarios</w:t>
      </w:r>
    </w:p>
    <w:p w14:paraId="3BF3B7F0" w14:textId="77777777" w:rsidR="00313359" w:rsidRPr="00313359" w:rsidRDefault="00313359" w:rsidP="00DF6164">
      <w:pPr>
        <w:pStyle w:val="NormalBPBHEB"/>
      </w:pPr>
      <w:r w:rsidRPr="00313359">
        <w:rPr>
          <w:b/>
          <w:bCs/>
        </w:rPr>
        <w:t xml:space="preserve">Scenario 1: </w:t>
      </w:r>
      <w:proofErr w:type="gramStart"/>
      <w:r w:rsidRPr="00313359">
        <w:t>Migrating</w:t>
      </w:r>
      <w:proofErr w:type="gramEnd"/>
      <w:r w:rsidRPr="00313359">
        <w:t xml:space="preserve"> an E-commerce Platform</w:t>
      </w:r>
    </w:p>
    <w:p w14:paraId="0FE43C85" w14:textId="77777777" w:rsidR="00313359" w:rsidRPr="00313359" w:rsidRDefault="00313359" w:rsidP="00294B50">
      <w:pPr>
        <w:pStyle w:val="NormalBPBHEB"/>
      </w:pPr>
      <w:r w:rsidRPr="00313359">
        <w:t>A large e-commerce company runs a monolithic web application on-premises and plans to migrate to AWS for scalability and cost optimization. Using AWS MGN:</w:t>
      </w:r>
    </w:p>
    <w:p w14:paraId="41F274FC" w14:textId="77777777" w:rsidR="00313359" w:rsidRPr="00313359" w:rsidRDefault="00313359" w:rsidP="00DF6164">
      <w:pPr>
        <w:pStyle w:val="NormalBPBHEB"/>
        <w:numPr>
          <w:ilvl w:val="0"/>
          <w:numId w:val="58"/>
        </w:numPr>
      </w:pPr>
      <w:r w:rsidRPr="00313359">
        <w:t>Continuous replication synchronizes on-premises and AWS environments.</w:t>
      </w:r>
    </w:p>
    <w:p w14:paraId="0D7ECA02" w14:textId="77777777" w:rsidR="00313359" w:rsidRPr="00313359" w:rsidRDefault="00313359" w:rsidP="00DF6164">
      <w:pPr>
        <w:pStyle w:val="NormalBPBHEB"/>
        <w:numPr>
          <w:ilvl w:val="0"/>
          <w:numId w:val="58"/>
        </w:numPr>
      </w:pPr>
      <w:r w:rsidRPr="00313359">
        <w:t>The team performs pre-cutover testing in AWS.</w:t>
      </w:r>
    </w:p>
    <w:p w14:paraId="541855C3" w14:textId="77777777" w:rsidR="00313359" w:rsidRPr="00313359" w:rsidRDefault="00313359" w:rsidP="00DF6164">
      <w:pPr>
        <w:pStyle w:val="NormalBPBHEB"/>
        <w:numPr>
          <w:ilvl w:val="0"/>
          <w:numId w:val="58"/>
        </w:numPr>
      </w:pPr>
      <w:r w:rsidRPr="00313359">
        <w:t>The final cutover is executed with near-zero downtime.</w:t>
      </w:r>
    </w:p>
    <w:p w14:paraId="449F0C08" w14:textId="1907A0FA" w:rsidR="00313359" w:rsidRPr="00313359" w:rsidRDefault="00313359" w:rsidP="00DF6164">
      <w:pPr>
        <w:pStyle w:val="NormalBPBHEB"/>
      </w:pPr>
      <w:r w:rsidRPr="00313359">
        <w:rPr>
          <w:b/>
          <w:bCs/>
        </w:rPr>
        <w:t>Outcome:</w:t>
      </w:r>
      <w:r w:rsidRPr="00313359">
        <w:t xml:space="preserve"> Improved scalability, reduced infrastructure costs by 30%, and enhanced disaster recovery capabilities [22].</w:t>
      </w:r>
    </w:p>
    <w:p w14:paraId="249D61DB" w14:textId="77777777" w:rsidR="00313359" w:rsidRPr="00313359" w:rsidRDefault="00313359" w:rsidP="00DF6164">
      <w:pPr>
        <w:pStyle w:val="NormalBPBHEB"/>
        <w:rPr>
          <w:b/>
          <w:bCs/>
        </w:rPr>
      </w:pPr>
      <w:r w:rsidRPr="00313359">
        <w:rPr>
          <w:b/>
          <w:bCs/>
        </w:rPr>
        <w:t xml:space="preserve">Scenario 2: </w:t>
      </w:r>
      <w:r w:rsidRPr="00DF6164">
        <w:t>Financial Services CRM Migration</w:t>
      </w:r>
    </w:p>
    <w:p w14:paraId="44BFC4F5" w14:textId="77777777" w:rsidR="00313359" w:rsidRPr="00313359" w:rsidRDefault="00313359" w:rsidP="00DF6164">
      <w:pPr>
        <w:pStyle w:val="NormalBPBHEB"/>
      </w:pPr>
      <w:r w:rsidRPr="00313359">
        <w:t xml:space="preserve">A </w:t>
      </w:r>
      <w:r w:rsidRPr="00DF6164">
        <w:rPr>
          <w:b/>
          <w:bCs/>
        </w:rPr>
        <w:t>financial institution</w:t>
      </w:r>
      <w:r w:rsidRPr="00313359">
        <w:t xml:space="preserve"> migrates a legacy CRM system to AWS while maintaining high availability. AWS MGN enables live replication, ensuring uninterrupted service availability [23].</w:t>
      </w:r>
    </w:p>
    <w:p w14:paraId="0BF3BFE7" w14:textId="1ADA470C" w:rsidR="00313359" w:rsidRPr="00313359" w:rsidRDefault="00313359" w:rsidP="00DF6164">
      <w:pPr>
        <w:pStyle w:val="NormalBPBHEB"/>
      </w:pPr>
      <w:r w:rsidRPr="00313359">
        <w:rPr>
          <w:b/>
          <w:bCs/>
        </w:rPr>
        <w:t>Outcome:</w:t>
      </w:r>
      <w:r w:rsidRPr="00313359">
        <w:t xml:space="preserve"> Reduced licensing costs, improved customer experience, and enhanced compliance readiness.</w:t>
      </w:r>
    </w:p>
    <w:p w14:paraId="2115ACAE" w14:textId="77777777" w:rsidR="00313359" w:rsidRPr="00313359" w:rsidRDefault="00313359" w:rsidP="00DF6164">
      <w:pPr>
        <w:pStyle w:val="Heading2"/>
      </w:pPr>
      <w:r w:rsidRPr="00313359">
        <w:t>Best Practices</w:t>
      </w:r>
    </w:p>
    <w:p w14:paraId="578E45AF" w14:textId="77777777" w:rsidR="00313359" w:rsidRPr="00313359" w:rsidRDefault="00313359" w:rsidP="00DF6164">
      <w:pPr>
        <w:pStyle w:val="NormalBPBHEB"/>
        <w:numPr>
          <w:ilvl w:val="0"/>
          <w:numId w:val="59"/>
        </w:numPr>
      </w:pPr>
      <w:r w:rsidRPr="00313359">
        <w:t>Conduct a pre-migration assessment with AWS Application Discovery Service [24].</w:t>
      </w:r>
    </w:p>
    <w:p w14:paraId="08142671" w14:textId="77777777" w:rsidR="00313359" w:rsidRPr="00313359" w:rsidRDefault="00313359" w:rsidP="00DF6164">
      <w:pPr>
        <w:pStyle w:val="NormalBPBHEB"/>
        <w:numPr>
          <w:ilvl w:val="0"/>
          <w:numId w:val="59"/>
        </w:numPr>
      </w:pPr>
      <w:r w:rsidRPr="00313359">
        <w:t>Use staggered migration waves for mission-critical applications [25].</w:t>
      </w:r>
    </w:p>
    <w:p w14:paraId="081364B1" w14:textId="77777777" w:rsidR="00313359" w:rsidRPr="00313359" w:rsidRDefault="00313359" w:rsidP="00DF6164">
      <w:pPr>
        <w:pStyle w:val="NormalBPBHEB"/>
        <w:numPr>
          <w:ilvl w:val="0"/>
          <w:numId w:val="59"/>
        </w:numPr>
      </w:pPr>
      <w:r w:rsidRPr="00313359">
        <w:t>Monitor progress with AWS CloudWatch alerts [26].</w:t>
      </w:r>
    </w:p>
    <w:p w14:paraId="6B0A9125" w14:textId="77777777" w:rsidR="00313359" w:rsidRPr="00313359" w:rsidRDefault="00313359" w:rsidP="00DF6164">
      <w:pPr>
        <w:pStyle w:val="Heading2"/>
      </w:pPr>
      <w:r w:rsidRPr="00313359">
        <w:t>Case Study</w:t>
      </w:r>
    </w:p>
    <w:p w14:paraId="38A36647" w14:textId="730F33C1" w:rsidR="00313359" w:rsidRPr="00313359" w:rsidRDefault="00313359" w:rsidP="00DE1153">
      <w:pPr>
        <w:pStyle w:val="NormalBPBHEB"/>
      </w:pPr>
      <w:r w:rsidRPr="00313359">
        <w:t>A Deloitte study found that enterprises using AWS MGN experienced 50% faster migration times compared to manual rehosting strategies [27].</w:t>
      </w:r>
    </w:p>
    <w:p w14:paraId="6F97717B" w14:textId="77777777" w:rsidR="00313359" w:rsidRPr="00313359" w:rsidRDefault="00313359" w:rsidP="000B5E06">
      <w:pPr>
        <w:pStyle w:val="Heading1"/>
      </w:pPr>
      <w:r w:rsidRPr="00313359">
        <w:t>AWS Application Discovery Service</w:t>
      </w:r>
    </w:p>
    <w:p w14:paraId="1FE964A9" w14:textId="77777777" w:rsidR="00313359" w:rsidRPr="00313359" w:rsidRDefault="00313359" w:rsidP="000B5E06">
      <w:pPr>
        <w:pStyle w:val="NormalBPBHEB"/>
      </w:pPr>
      <w:r w:rsidRPr="00313359">
        <w:t>AWS Application Discovery Service assists in assessing on-premises environments before migration by gathering infrastructure, performance, and dependency insights [28].</w:t>
      </w:r>
    </w:p>
    <w:p w14:paraId="57C76D4D" w14:textId="77777777" w:rsidR="00313359" w:rsidRPr="00313359" w:rsidRDefault="00313359" w:rsidP="000B5E06">
      <w:pPr>
        <w:pStyle w:val="Heading2"/>
      </w:pPr>
      <w:r w:rsidRPr="00313359">
        <w:t>Key Features</w:t>
      </w:r>
    </w:p>
    <w:p w14:paraId="18B90EDF" w14:textId="77777777" w:rsidR="00313359" w:rsidRPr="00313359" w:rsidRDefault="00313359" w:rsidP="000B5E06">
      <w:pPr>
        <w:pStyle w:val="NormalBPBHEB"/>
        <w:numPr>
          <w:ilvl w:val="0"/>
          <w:numId w:val="60"/>
        </w:numPr>
      </w:pPr>
      <w:r w:rsidRPr="000B5E06">
        <w:rPr>
          <w:b/>
          <w:bCs/>
        </w:rPr>
        <w:t>Agentless Data Collection</w:t>
      </w:r>
      <w:r w:rsidRPr="00313359">
        <w:t xml:space="preserve"> – Gathers server configurations, OS details, and network dependencies without deploying agents [29].</w:t>
      </w:r>
    </w:p>
    <w:p w14:paraId="0E7C4A12" w14:textId="77777777" w:rsidR="00313359" w:rsidRPr="00313359" w:rsidRDefault="00313359" w:rsidP="000B5E06">
      <w:pPr>
        <w:pStyle w:val="NormalBPBHEB"/>
        <w:numPr>
          <w:ilvl w:val="0"/>
          <w:numId w:val="60"/>
        </w:numPr>
      </w:pPr>
      <w:r w:rsidRPr="000B5E06">
        <w:rPr>
          <w:b/>
          <w:bCs/>
        </w:rPr>
        <w:t>Application Dependency Mapping</w:t>
      </w:r>
      <w:r w:rsidRPr="00313359">
        <w:t xml:space="preserve"> – Identifies interdependencies between applications, databases, and middleware [30].</w:t>
      </w:r>
    </w:p>
    <w:p w14:paraId="51324BD6" w14:textId="77777777" w:rsidR="00313359" w:rsidRPr="00313359" w:rsidRDefault="00313359" w:rsidP="000B5E06">
      <w:pPr>
        <w:pStyle w:val="NormalBPBHEB"/>
        <w:numPr>
          <w:ilvl w:val="0"/>
          <w:numId w:val="60"/>
        </w:numPr>
      </w:pPr>
      <w:r w:rsidRPr="000B5E06">
        <w:rPr>
          <w:b/>
          <w:bCs/>
        </w:rPr>
        <w:t>Performance Insights</w:t>
      </w:r>
      <w:r w:rsidRPr="00313359">
        <w:t xml:space="preserve"> – Analyzes CPU, memory, and network usage to optimize workload migration planning [31].</w:t>
      </w:r>
    </w:p>
    <w:p w14:paraId="11942C88" w14:textId="77777777" w:rsidR="00313359" w:rsidRPr="00313359" w:rsidRDefault="00313359" w:rsidP="000B5E06">
      <w:pPr>
        <w:pStyle w:val="Heading2"/>
      </w:pPr>
      <w:r w:rsidRPr="00313359">
        <w:t>User Scenarios</w:t>
      </w:r>
    </w:p>
    <w:p w14:paraId="7C7D246F" w14:textId="77777777" w:rsidR="00313359" w:rsidRPr="00313359" w:rsidRDefault="00313359" w:rsidP="000B5E06">
      <w:pPr>
        <w:pStyle w:val="NormalBPBHEB"/>
      </w:pPr>
      <w:r w:rsidRPr="000B5E06">
        <w:rPr>
          <w:b/>
          <w:bCs/>
        </w:rPr>
        <w:t>Scenario 1:</w:t>
      </w:r>
      <w:r w:rsidRPr="00313359">
        <w:t xml:space="preserve"> Data Center Consolidation</w:t>
      </w:r>
    </w:p>
    <w:p w14:paraId="67EBBE04" w14:textId="77777777" w:rsidR="00313359" w:rsidRPr="00313359" w:rsidRDefault="00313359" w:rsidP="000B5E06">
      <w:pPr>
        <w:pStyle w:val="NormalBPBHEB"/>
      </w:pPr>
      <w:r w:rsidRPr="00313359">
        <w:t xml:space="preserve">A </w:t>
      </w:r>
      <w:r w:rsidRPr="00475E05">
        <w:rPr>
          <w:b/>
          <w:bCs/>
        </w:rPr>
        <w:t>multinational corporation</w:t>
      </w:r>
      <w:r w:rsidRPr="00313359">
        <w:t xml:space="preserve"> evaluates 5,000+ physical and virtual servers before consolidating data centers.</w:t>
      </w:r>
    </w:p>
    <w:p w14:paraId="59E59DDB" w14:textId="23024ED0" w:rsidR="00313359" w:rsidRPr="00313359" w:rsidRDefault="00313359" w:rsidP="00475E05">
      <w:pPr>
        <w:pStyle w:val="NormalBPBHEB"/>
      </w:pPr>
      <w:r w:rsidRPr="00313359">
        <w:rPr>
          <w:b/>
          <w:bCs/>
        </w:rPr>
        <w:t>Outcome:</w:t>
      </w:r>
      <w:r w:rsidRPr="00313359">
        <w:t xml:space="preserve"> Identified redundant systems, reducing infrastructure costs by 40% [32].</w:t>
      </w:r>
    </w:p>
    <w:p w14:paraId="58E5C4CE" w14:textId="77777777" w:rsidR="00313359" w:rsidRPr="00313359" w:rsidRDefault="00313359" w:rsidP="00475E05">
      <w:pPr>
        <w:pStyle w:val="Heading2"/>
      </w:pPr>
      <w:r w:rsidRPr="00313359">
        <w:t>Best Practices</w:t>
      </w:r>
    </w:p>
    <w:p w14:paraId="01BC0269" w14:textId="77777777" w:rsidR="00313359" w:rsidRPr="00313359" w:rsidRDefault="00313359" w:rsidP="00DE1153">
      <w:pPr>
        <w:pStyle w:val="NormalBPBHEB"/>
        <w:numPr>
          <w:ilvl w:val="0"/>
          <w:numId w:val="61"/>
        </w:numPr>
      </w:pPr>
      <w:r w:rsidRPr="00DE1153">
        <w:rPr>
          <w:b/>
          <w:bCs/>
        </w:rPr>
        <w:t>Use AWS Migration Hub</w:t>
      </w:r>
      <w:r w:rsidRPr="00313359">
        <w:t xml:space="preserve"> Strategy Recommendations to define migration paths [33].</w:t>
      </w:r>
    </w:p>
    <w:p w14:paraId="24B51504" w14:textId="77777777" w:rsidR="00313359" w:rsidRPr="00313359" w:rsidRDefault="00313359" w:rsidP="00DE1153">
      <w:pPr>
        <w:pStyle w:val="NormalBPBHEB"/>
        <w:numPr>
          <w:ilvl w:val="0"/>
          <w:numId w:val="61"/>
        </w:numPr>
      </w:pPr>
      <w:r w:rsidRPr="00DE1153">
        <w:rPr>
          <w:b/>
          <w:bCs/>
        </w:rPr>
        <w:t>Enable automated discovery</w:t>
      </w:r>
      <w:r w:rsidRPr="00313359">
        <w:t xml:space="preserve"> for VMware environments [34].</w:t>
      </w:r>
    </w:p>
    <w:p w14:paraId="51F40E00" w14:textId="77777777" w:rsidR="00313359" w:rsidRPr="00313359" w:rsidRDefault="00313359" w:rsidP="00475E05">
      <w:pPr>
        <w:pStyle w:val="Heading2"/>
      </w:pPr>
      <w:r w:rsidRPr="00313359">
        <w:t>Case Study</w:t>
      </w:r>
    </w:p>
    <w:p w14:paraId="1AC9F4C9" w14:textId="77777777" w:rsidR="00313359" w:rsidRPr="00313359" w:rsidRDefault="00313359" w:rsidP="00475E05">
      <w:pPr>
        <w:pStyle w:val="NormalBPBHEB"/>
      </w:pPr>
      <w:r w:rsidRPr="00313359">
        <w:t xml:space="preserve">A </w:t>
      </w:r>
      <w:r w:rsidRPr="00313359">
        <w:rPr>
          <w:b/>
          <w:bCs/>
        </w:rPr>
        <w:t>Forrester report</w:t>
      </w:r>
      <w:r w:rsidRPr="00313359">
        <w:t xml:space="preserve"> highlighted that enterprises using pre-migration assessments saw a </w:t>
      </w:r>
      <w:r w:rsidRPr="00313359">
        <w:rPr>
          <w:b/>
          <w:bCs/>
        </w:rPr>
        <w:t>35% reduction in post-migration performance issues</w:t>
      </w:r>
      <w:r w:rsidRPr="00313359">
        <w:t xml:space="preserve"> [35].</w:t>
      </w:r>
    </w:p>
    <w:p w14:paraId="02B81DA9" w14:textId="77777777" w:rsidR="00354D7F" w:rsidRPr="00354D7F" w:rsidRDefault="00354D7F" w:rsidP="00354D7F">
      <w:pPr>
        <w:pStyle w:val="Heading1"/>
      </w:pPr>
      <w:r w:rsidRPr="00354D7F">
        <w:t>AWS Database Migration Service (DMS)</w:t>
      </w:r>
    </w:p>
    <w:p w14:paraId="6C569E41" w14:textId="77777777" w:rsidR="00354D7F" w:rsidRPr="00354D7F" w:rsidRDefault="00354D7F" w:rsidP="00354D7F">
      <w:pPr>
        <w:pStyle w:val="NormalBPBHEB"/>
      </w:pPr>
      <w:r w:rsidRPr="00354D7F">
        <w:t xml:space="preserve">AWS Database Migration Service (DMS) simplifies and accelerates database migration to AWS with minimal downtime. It supports </w:t>
      </w:r>
      <w:r w:rsidRPr="00354D7F">
        <w:rPr>
          <w:b/>
          <w:bCs/>
        </w:rPr>
        <w:t>homogeneous migrations</w:t>
      </w:r>
      <w:r w:rsidRPr="00354D7F">
        <w:t xml:space="preserve"> (e.g., Oracle to Oracle) and </w:t>
      </w:r>
      <w:r w:rsidRPr="00354D7F">
        <w:rPr>
          <w:b/>
          <w:bCs/>
        </w:rPr>
        <w:t>heterogeneous migrations</w:t>
      </w:r>
      <w:r w:rsidRPr="00354D7F">
        <w:t xml:space="preserve"> (e.g., SQL Server to Amazon Aurora), ensuring data integrity and consistency [8].</w:t>
      </w:r>
    </w:p>
    <w:p w14:paraId="520216DB" w14:textId="77777777" w:rsidR="00354D7F" w:rsidRPr="00354D7F" w:rsidRDefault="00354D7F" w:rsidP="00354D7F">
      <w:pPr>
        <w:pStyle w:val="Heading2"/>
      </w:pPr>
      <w:r w:rsidRPr="00354D7F">
        <w:t>Key Features</w:t>
      </w:r>
    </w:p>
    <w:p w14:paraId="3533A80D" w14:textId="77777777" w:rsidR="00354D7F" w:rsidRPr="00354D7F" w:rsidRDefault="00354D7F" w:rsidP="00354D7F">
      <w:pPr>
        <w:pStyle w:val="NormalBPBHEB"/>
        <w:numPr>
          <w:ilvl w:val="0"/>
          <w:numId w:val="62"/>
        </w:numPr>
      </w:pPr>
      <w:r w:rsidRPr="00354D7F">
        <w:rPr>
          <w:b/>
          <w:bCs/>
        </w:rPr>
        <w:t>Continuous Data Replication</w:t>
      </w:r>
      <w:r w:rsidRPr="00354D7F">
        <w:t xml:space="preserve"> – Uses Change Data Capture (CDC) to replicate live database updates in near real-time [9].</w:t>
      </w:r>
    </w:p>
    <w:p w14:paraId="19C2C20F" w14:textId="77777777" w:rsidR="00354D7F" w:rsidRPr="00354D7F" w:rsidRDefault="00354D7F" w:rsidP="00354D7F">
      <w:pPr>
        <w:pStyle w:val="NormalBPBHEB"/>
        <w:numPr>
          <w:ilvl w:val="0"/>
          <w:numId w:val="62"/>
        </w:numPr>
      </w:pPr>
      <w:r w:rsidRPr="00354D7F">
        <w:rPr>
          <w:b/>
          <w:bCs/>
        </w:rPr>
        <w:t>Automated Schema Conversion</w:t>
      </w:r>
      <w:r w:rsidRPr="00354D7F">
        <w:t xml:space="preserve"> – AWS Schema Conversion Tool (SCT) facilitates cross-engine migrations [10].</w:t>
      </w:r>
    </w:p>
    <w:p w14:paraId="5F9B69ED" w14:textId="77777777" w:rsidR="00354D7F" w:rsidRPr="00354D7F" w:rsidRDefault="00354D7F" w:rsidP="00354D7F">
      <w:pPr>
        <w:pStyle w:val="NormalBPBHEB"/>
        <w:numPr>
          <w:ilvl w:val="0"/>
          <w:numId w:val="62"/>
        </w:numPr>
      </w:pPr>
      <w:r w:rsidRPr="00354D7F">
        <w:rPr>
          <w:b/>
          <w:bCs/>
        </w:rPr>
        <w:t>Minimal Downtime</w:t>
      </w:r>
      <w:r w:rsidRPr="00354D7F">
        <w:t xml:space="preserve"> – Ensures business continuity by replicating changes as the source database remains operational [11].</w:t>
      </w:r>
    </w:p>
    <w:p w14:paraId="683B96F1" w14:textId="77777777" w:rsidR="00354D7F" w:rsidRPr="00354D7F" w:rsidRDefault="00354D7F" w:rsidP="00354D7F">
      <w:pPr>
        <w:pStyle w:val="NormalBPBHEB"/>
        <w:numPr>
          <w:ilvl w:val="0"/>
          <w:numId w:val="62"/>
        </w:numPr>
      </w:pPr>
      <w:r w:rsidRPr="00354D7F">
        <w:rPr>
          <w:b/>
          <w:bCs/>
        </w:rPr>
        <w:t>Support for Multiple Database Engines</w:t>
      </w:r>
      <w:r w:rsidRPr="00354D7F">
        <w:t xml:space="preserve"> – Supports MySQL, PostgreSQL, SQL Server, Oracle, and Amazon Redshift [12].</w:t>
      </w:r>
    </w:p>
    <w:p w14:paraId="511A8054" w14:textId="77777777" w:rsidR="00354D7F" w:rsidRPr="00354D7F" w:rsidRDefault="00354D7F" w:rsidP="00354D7F">
      <w:pPr>
        <w:pStyle w:val="Heading2"/>
      </w:pPr>
      <w:r w:rsidRPr="00354D7F">
        <w:t>User Scenarios</w:t>
      </w:r>
    </w:p>
    <w:p w14:paraId="00B9FC1F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1: </w:t>
      </w:r>
      <w:r w:rsidRPr="00354D7F">
        <w:t>Migrating an On-Premises Oracle Database to Amazon RDS</w:t>
      </w:r>
    </w:p>
    <w:p w14:paraId="7A09F06C" w14:textId="77777777" w:rsidR="00354D7F" w:rsidRPr="00354D7F" w:rsidRDefault="00354D7F" w:rsidP="00354D7F">
      <w:pPr>
        <w:pStyle w:val="NormalBPBHEB"/>
      </w:pPr>
      <w:r w:rsidRPr="00354D7F">
        <w:t xml:space="preserve">A financial services company migrates a transactional Oracle database to </w:t>
      </w:r>
      <w:r w:rsidRPr="00354D7F">
        <w:rPr>
          <w:b/>
          <w:bCs/>
        </w:rPr>
        <w:t>Amazon RDS for Oracle</w:t>
      </w:r>
      <w:r w:rsidRPr="00354D7F">
        <w:t>, reducing operational overhead and improving resilience.</w:t>
      </w:r>
    </w:p>
    <w:p w14:paraId="6A596428" w14:textId="45A770E2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50% reduction in database administration efforts, 30% cost savings on infrastructure [13].</w:t>
      </w:r>
    </w:p>
    <w:p w14:paraId="026440C1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354D7F">
        <w:t>SQL Server to Amazon Aurora Migration</w:t>
      </w:r>
    </w:p>
    <w:p w14:paraId="5B14E701" w14:textId="77777777" w:rsidR="00354D7F" w:rsidRPr="00354D7F" w:rsidRDefault="00354D7F" w:rsidP="00354D7F">
      <w:pPr>
        <w:pStyle w:val="NormalBPBHEB"/>
      </w:pPr>
      <w:r w:rsidRPr="00354D7F">
        <w:t xml:space="preserve">A SaaS company migrates from SQL Server to </w:t>
      </w:r>
      <w:r w:rsidRPr="00354D7F">
        <w:rPr>
          <w:b/>
          <w:bCs/>
        </w:rPr>
        <w:t>Amazon Aurora PostgreSQL</w:t>
      </w:r>
      <w:r w:rsidRPr="00354D7F">
        <w:t xml:space="preserve"> to optimize cost and performance.</w:t>
      </w:r>
    </w:p>
    <w:p w14:paraId="4BEF08BA" w14:textId="45C2B985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Eliminated SQL Server licensing costs, improved query performance by 35% [14].</w:t>
      </w:r>
    </w:p>
    <w:p w14:paraId="2C2E9F9D" w14:textId="77777777" w:rsidR="00354D7F" w:rsidRPr="00354D7F" w:rsidRDefault="00354D7F" w:rsidP="00354D7F">
      <w:pPr>
        <w:pStyle w:val="Heading2"/>
      </w:pPr>
      <w:r w:rsidRPr="00354D7F">
        <w:t>Best Practices</w:t>
      </w:r>
    </w:p>
    <w:p w14:paraId="13AE0DEC" w14:textId="77777777" w:rsidR="00354D7F" w:rsidRPr="00354D7F" w:rsidRDefault="00354D7F" w:rsidP="00354D7F">
      <w:pPr>
        <w:pStyle w:val="NormalBPBHEB"/>
        <w:numPr>
          <w:ilvl w:val="0"/>
          <w:numId w:val="63"/>
        </w:numPr>
      </w:pPr>
      <w:r w:rsidRPr="00354D7F">
        <w:rPr>
          <w:b/>
          <w:bCs/>
        </w:rPr>
        <w:t>Use AWS SCT for schema validation and conversion</w:t>
      </w:r>
      <w:r w:rsidRPr="00354D7F">
        <w:t xml:space="preserve"> [15].</w:t>
      </w:r>
    </w:p>
    <w:p w14:paraId="1758DFF1" w14:textId="77777777" w:rsidR="00354D7F" w:rsidRPr="00354D7F" w:rsidRDefault="00354D7F" w:rsidP="00354D7F">
      <w:pPr>
        <w:pStyle w:val="NormalBPBHEB"/>
        <w:numPr>
          <w:ilvl w:val="0"/>
          <w:numId w:val="63"/>
        </w:numPr>
      </w:pPr>
      <w:r w:rsidRPr="00354D7F">
        <w:rPr>
          <w:b/>
          <w:bCs/>
        </w:rPr>
        <w:t>Enable CDC for minimal downtime and faster cutover</w:t>
      </w:r>
      <w:r w:rsidRPr="00354D7F">
        <w:t xml:space="preserve"> [16].</w:t>
      </w:r>
    </w:p>
    <w:p w14:paraId="4793E5C9" w14:textId="77777777" w:rsidR="00354D7F" w:rsidRPr="00354D7F" w:rsidRDefault="00354D7F" w:rsidP="00354D7F">
      <w:pPr>
        <w:pStyle w:val="NormalBPBHEB"/>
        <w:numPr>
          <w:ilvl w:val="0"/>
          <w:numId w:val="63"/>
        </w:numPr>
      </w:pPr>
      <w:r w:rsidRPr="00354D7F">
        <w:rPr>
          <w:b/>
          <w:bCs/>
        </w:rPr>
        <w:t>Perform data validation using AWS DMS validation tools</w:t>
      </w:r>
      <w:r w:rsidRPr="00354D7F">
        <w:t xml:space="preserve"> [17].</w:t>
      </w:r>
    </w:p>
    <w:p w14:paraId="0FE32391" w14:textId="77777777" w:rsidR="00354D7F" w:rsidRPr="00354D7F" w:rsidRDefault="00354D7F" w:rsidP="00EE1036">
      <w:pPr>
        <w:pStyle w:val="Heading2"/>
      </w:pPr>
      <w:r w:rsidRPr="00354D7F">
        <w:t>Case Study</w:t>
      </w:r>
    </w:p>
    <w:p w14:paraId="17D83976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Forrester study</w:t>
      </w:r>
      <w:r w:rsidRPr="00354D7F">
        <w:t xml:space="preserve"> found that enterprises using </w:t>
      </w:r>
      <w:r w:rsidRPr="00354D7F">
        <w:rPr>
          <w:b/>
          <w:bCs/>
        </w:rPr>
        <w:t>AWS DMS reduced migration timelines by 45%</w:t>
      </w:r>
      <w:r w:rsidRPr="00354D7F">
        <w:t xml:space="preserve"> compared to manual approaches [18].</w:t>
      </w:r>
    </w:p>
    <w:p w14:paraId="599A9BDD" w14:textId="77777777" w:rsidR="00354D7F" w:rsidRPr="00354D7F" w:rsidRDefault="00354D7F" w:rsidP="00EE1036">
      <w:pPr>
        <w:pStyle w:val="Heading1"/>
      </w:pPr>
      <w:r w:rsidRPr="00354D7F">
        <w:t xml:space="preserve">AWS </w:t>
      </w:r>
      <w:proofErr w:type="spellStart"/>
      <w:r w:rsidRPr="00354D7F">
        <w:t>DataSync</w:t>
      </w:r>
      <w:proofErr w:type="spellEnd"/>
    </w:p>
    <w:p w14:paraId="1B5A5450" w14:textId="77777777" w:rsidR="00354D7F" w:rsidRPr="00354D7F" w:rsidRDefault="00354D7F" w:rsidP="00354D7F">
      <w:pPr>
        <w:pStyle w:val="NormalBPBHEB"/>
      </w:pPr>
      <w:r w:rsidRPr="00354D7F">
        <w:t xml:space="preserve">AWS </w:t>
      </w:r>
      <w:proofErr w:type="spellStart"/>
      <w:r w:rsidRPr="00354D7F">
        <w:t>DataSync</w:t>
      </w:r>
      <w:proofErr w:type="spellEnd"/>
      <w:r w:rsidRPr="00354D7F">
        <w:t xml:space="preserve"> facilitates high-speed, </w:t>
      </w:r>
      <w:r w:rsidRPr="00354D7F">
        <w:rPr>
          <w:b/>
          <w:bCs/>
        </w:rPr>
        <w:t>secure</w:t>
      </w:r>
      <w:r w:rsidRPr="00354D7F">
        <w:t xml:space="preserve"> data transfers between </w:t>
      </w:r>
      <w:r w:rsidRPr="00354D7F">
        <w:rPr>
          <w:b/>
          <w:bCs/>
        </w:rPr>
        <w:t>on-premises storage</w:t>
      </w:r>
      <w:r w:rsidRPr="00354D7F">
        <w:t xml:space="preserve"> and AWS storage services like Amazon S3, Amazon EFS, and Amazon </w:t>
      </w:r>
      <w:proofErr w:type="spellStart"/>
      <w:r w:rsidRPr="00354D7F">
        <w:t>FSx</w:t>
      </w:r>
      <w:proofErr w:type="spellEnd"/>
      <w:r w:rsidRPr="00354D7F">
        <w:t xml:space="preserve"> [19].</w:t>
      </w:r>
    </w:p>
    <w:p w14:paraId="73615188" w14:textId="77777777" w:rsidR="00354D7F" w:rsidRPr="00354D7F" w:rsidRDefault="00354D7F" w:rsidP="00EE1036">
      <w:pPr>
        <w:pStyle w:val="Heading2"/>
      </w:pPr>
      <w:r w:rsidRPr="00354D7F">
        <w:t>Key Features</w:t>
      </w:r>
    </w:p>
    <w:p w14:paraId="7781D1C1" w14:textId="77777777" w:rsidR="00354D7F" w:rsidRPr="00354D7F" w:rsidRDefault="00354D7F" w:rsidP="00354D7F">
      <w:pPr>
        <w:pStyle w:val="NormalBPBHEB"/>
        <w:numPr>
          <w:ilvl w:val="0"/>
          <w:numId w:val="64"/>
        </w:numPr>
      </w:pPr>
      <w:r w:rsidRPr="00354D7F">
        <w:rPr>
          <w:b/>
          <w:bCs/>
        </w:rPr>
        <w:t>Accelerated Data Transfers</w:t>
      </w:r>
      <w:r w:rsidRPr="00354D7F">
        <w:t xml:space="preserve"> – Moves data </w:t>
      </w:r>
      <w:r w:rsidRPr="00354D7F">
        <w:rPr>
          <w:b/>
          <w:bCs/>
        </w:rPr>
        <w:t>10x faster</w:t>
      </w:r>
      <w:r w:rsidRPr="00354D7F">
        <w:t xml:space="preserve"> than traditional methods using parallel processing [20].</w:t>
      </w:r>
    </w:p>
    <w:p w14:paraId="4A58C2FD" w14:textId="77777777" w:rsidR="00354D7F" w:rsidRPr="00354D7F" w:rsidRDefault="00354D7F" w:rsidP="00354D7F">
      <w:pPr>
        <w:pStyle w:val="NormalBPBHEB"/>
        <w:numPr>
          <w:ilvl w:val="0"/>
          <w:numId w:val="64"/>
        </w:numPr>
      </w:pPr>
      <w:r w:rsidRPr="00354D7F">
        <w:rPr>
          <w:b/>
          <w:bCs/>
        </w:rPr>
        <w:t>Incremental Sync</w:t>
      </w:r>
      <w:r w:rsidRPr="00354D7F">
        <w:t xml:space="preserve"> – Transfers only modified files to reduce bandwidth usage [21].</w:t>
      </w:r>
    </w:p>
    <w:p w14:paraId="4A3D30B6" w14:textId="77777777" w:rsidR="00354D7F" w:rsidRPr="00354D7F" w:rsidRDefault="00354D7F" w:rsidP="00354D7F">
      <w:pPr>
        <w:pStyle w:val="NormalBPBHEB"/>
        <w:numPr>
          <w:ilvl w:val="0"/>
          <w:numId w:val="64"/>
        </w:numPr>
      </w:pPr>
      <w:r w:rsidRPr="00354D7F">
        <w:rPr>
          <w:b/>
          <w:bCs/>
        </w:rPr>
        <w:t>Encryption &amp; Data Integrity Checks</w:t>
      </w:r>
      <w:r w:rsidRPr="00354D7F">
        <w:t xml:space="preserve"> – Ensures secure and lossless data migration [22].</w:t>
      </w:r>
    </w:p>
    <w:p w14:paraId="288296ED" w14:textId="77777777" w:rsidR="00354D7F" w:rsidRPr="00354D7F" w:rsidRDefault="00354D7F" w:rsidP="00354D7F">
      <w:pPr>
        <w:pStyle w:val="NormalBPBHEB"/>
        <w:numPr>
          <w:ilvl w:val="0"/>
          <w:numId w:val="64"/>
        </w:numPr>
      </w:pPr>
      <w:r w:rsidRPr="00354D7F">
        <w:rPr>
          <w:b/>
          <w:bCs/>
        </w:rPr>
        <w:t>Support for Multiple Storage Solutions</w:t>
      </w:r>
      <w:r w:rsidRPr="00354D7F">
        <w:t xml:space="preserve"> – Works with </w:t>
      </w:r>
      <w:r w:rsidRPr="00354D7F">
        <w:rPr>
          <w:b/>
          <w:bCs/>
        </w:rPr>
        <w:t>NAS, SAN, and file servers</w:t>
      </w:r>
      <w:r w:rsidRPr="00354D7F">
        <w:t xml:space="preserve"> [23].</w:t>
      </w:r>
    </w:p>
    <w:p w14:paraId="34E4CFA6" w14:textId="77777777" w:rsidR="00354D7F" w:rsidRPr="00354D7F" w:rsidRDefault="00354D7F" w:rsidP="00EE1036">
      <w:pPr>
        <w:pStyle w:val="Heading2"/>
      </w:pPr>
      <w:r w:rsidRPr="00354D7F">
        <w:t>User Scenarios</w:t>
      </w:r>
    </w:p>
    <w:p w14:paraId="48FEED12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1: </w:t>
      </w:r>
      <w:r w:rsidRPr="00354D7F">
        <w:t>Large-Scale Media File Migration</w:t>
      </w:r>
    </w:p>
    <w:p w14:paraId="76D9963D" w14:textId="77777777" w:rsidR="00354D7F" w:rsidRPr="00354D7F" w:rsidRDefault="00354D7F" w:rsidP="00354D7F">
      <w:pPr>
        <w:pStyle w:val="NormalBPBHEB"/>
      </w:pPr>
      <w:r w:rsidRPr="00354D7F">
        <w:t xml:space="preserve">A media company transfers petabytes of </w:t>
      </w:r>
      <w:r w:rsidRPr="00354D7F">
        <w:rPr>
          <w:b/>
          <w:bCs/>
        </w:rPr>
        <w:t>video footage</w:t>
      </w:r>
      <w:r w:rsidRPr="00354D7F">
        <w:t xml:space="preserve"> to Amazon S3 for archival.</w:t>
      </w:r>
    </w:p>
    <w:p w14:paraId="1465A609" w14:textId="4647840C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50% faster migration, optimized long-term storage costs [24].</w:t>
      </w:r>
    </w:p>
    <w:p w14:paraId="1A9F751F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>Scenario 2: Retail Inventory Data Synchronization</w:t>
      </w:r>
    </w:p>
    <w:p w14:paraId="725CF588" w14:textId="77777777" w:rsidR="00354D7F" w:rsidRPr="00354D7F" w:rsidRDefault="00354D7F" w:rsidP="00354D7F">
      <w:pPr>
        <w:pStyle w:val="NormalBPBHEB"/>
      </w:pPr>
      <w:r w:rsidRPr="00354D7F">
        <w:t xml:space="preserve">A global retailer syncs </w:t>
      </w:r>
      <w:r w:rsidRPr="00354D7F">
        <w:rPr>
          <w:b/>
          <w:bCs/>
        </w:rPr>
        <w:t>sales and inventory</w:t>
      </w:r>
      <w:r w:rsidRPr="00354D7F">
        <w:t xml:space="preserve"> data across regional data centers.</w:t>
      </w:r>
    </w:p>
    <w:p w14:paraId="73446959" w14:textId="11D391A5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Improved stock tracking accuracy by 35%, real-time synchronization [25].</w:t>
      </w:r>
    </w:p>
    <w:p w14:paraId="228A80C8" w14:textId="77777777" w:rsidR="00354D7F" w:rsidRPr="00354D7F" w:rsidRDefault="00354D7F" w:rsidP="00EE1036">
      <w:pPr>
        <w:pStyle w:val="Heading2"/>
      </w:pPr>
      <w:r w:rsidRPr="00354D7F">
        <w:t>Best Practices</w:t>
      </w:r>
    </w:p>
    <w:p w14:paraId="367B3F77" w14:textId="77777777" w:rsidR="00354D7F" w:rsidRPr="00354D7F" w:rsidRDefault="00354D7F" w:rsidP="00354D7F">
      <w:pPr>
        <w:pStyle w:val="NormalBPBHEB"/>
        <w:numPr>
          <w:ilvl w:val="0"/>
          <w:numId w:val="65"/>
        </w:numPr>
      </w:pPr>
      <w:r w:rsidRPr="00354D7F">
        <w:rPr>
          <w:b/>
          <w:bCs/>
        </w:rPr>
        <w:t>Use AWS Direct Connect for large-scale data transfers</w:t>
      </w:r>
      <w:r w:rsidRPr="00354D7F">
        <w:t xml:space="preserve"> [26].</w:t>
      </w:r>
    </w:p>
    <w:p w14:paraId="313E84A9" w14:textId="77777777" w:rsidR="00354D7F" w:rsidRPr="00354D7F" w:rsidRDefault="00354D7F" w:rsidP="00354D7F">
      <w:pPr>
        <w:pStyle w:val="NormalBPBHEB"/>
        <w:numPr>
          <w:ilvl w:val="0"/>
          <w:numId w:val="65"/>
        </w:numPr>
      </w:pPr>
      <w:r w:rsidRPr="00354D7F">
        <w:rPr>
          <w:b/>
          <w:bCs/>
        </w:rPr>
        <w:t>Schedule off-peak incremental syncs to optimize costs</w:t>
      </w:r>
      <w:r w:rsidRPr="00354D7F">
        <w:t xml:space="preserve"> [27].</w:t>
      </w:r>
    </w:p>
    <w:p w14:paraId="4674055C" w14:textId="77777777" w:rsidR="00354D7F" w:rsidRPr="00354D7F" w:rsidRDefault="00354D7F" w:rsidP="00354D7F">
      <w:pPr>
        <w:pStyle w:val="NormalBPBHEB"/>
        <w:numPr>
          <w:ilvl w:val="0"/>
          <w:numId w:val="65"/>
        </w:numPr>
      </w:pPr>
      <w:r w:rsidRPr="00354D7F">
        <w:rPr>
          <w:b/>
          <w:bCs/>
        </w:rPr>
        <w:t>Enable Amazon S3 lifecycle rules for long-term storage optimization</w:t>
      </w:r>
      <w:r w:rsidRPr="00354D7F">
        <w:t xml:space="preserve"> [28].</w:t>
      </w:r>
    </w:p>
    <w:p w14:paraId="6BFE7C93" w14:textId="77777777" w:rsidR="00354D7F" w:rsidRPr="00354D7F" w:rsidRDefault="00354D7F" w:rsidP="00EE1036">
      <w:pPr>
        <w:pStyle w:val="Heading2"/>
      </w:pPr>
      <w:r w:rsidRPr="00354D7F">
        <w:t>Case Study</w:t>
      </w:r>
    </w:p>
    <w:p w14:paraId="1CFE11A9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Deloitte report</w:t>
      </w:r>
      <w:r w:rsidRPr="00354D7F">
        <w:t xml:space="preserve"> found that </w:t>
      </w:r>
      <w:r w:rsidRPr="00354D7F">
        <w:rPr>
          <w:b/>
          <w:bCs/>
        </w:rPr>
        <w:t xml:space="preserve">70% of enterprises using AWS </w:t>
      </w:r>
      <w:proofErr w:type="spellStart"/>
      <w:r w:rsidRPr="00354D7F">
        <w:rPr>
          <w:b/>
          <w:bCs/>
        </w:rPr>
        <w:t>DataSync</w:t>
      </w:r>
      <w:proofErr w:type="spellEnd"/>
      <w:r w:rsidRPr="00354D7F">
        <w:t xml:space="preserve"> reduced manual IT intervention by 45% [29].</w:t>
      </w:r>
    </w:p>
    <w:p w14:paraId="224C7F4A" w14:textId="77777777" w:rsidR="00354D7F" w:rsidRPr="00354D7F" w:rsidRDefault="00354D7F" w:rsidP="00EE1036">
      <w:pPr>
        <w:pStyle w:val="Heading1"/>
      </w:pPr>
      <w:r w:rsidRPr="00354D7F">
        <w:t>AWS Mainframe Modernization</w:t>
      </w:r>
    </w:p>
    <w:p w14:paraId="6BBBFA3E" w14:textId="77777777" w:rsidR="00354D7F" w:rsidRPr="00354D7F" w:rsidRDefault="00354D7F" w:rsidP="00354D7F">
      <w:pPr>
        <w:pStyle w:val="NormalBPBHEB"/>
      </w:pPr>
      <w:r w:rsidRPr="00354D7F">
        <w:t xml:space="preserve">AWS Mainframe Modernization provides a structured </w:t>
      </w:r>
      <w:r w:rsidRPr="00354D7F">
        <w:rPr>
          <w:b/>
          <w:bCs/>
        </w:rPr>
        <w:t>migration framework</w:t>
      </w:r>
      <w:r w:rsidRPr="00354D7F">
        <w:t xml:space="preserve"> to transition legacy mainframe applications to </w:t>
      </w:r>
      <w:r w:rsidRPr="00354D7F">
        <w:rPr>
          <w:b/>
          <w:bCs/>
        </w:rPr>
        <w:t>cloud-native architectures</w:t>
      </w:r>
      <w:r w:rsidRPr="00354D7F">
        <w:t xml:space="preserve"> [30].</w:t>
      </w:r>
    </w:p>
    <w:p w14:paraId="257C1DDA" w14:textId="77777777" w:rsidR="00354D7F" w:rsidRPr="00354D7F" w:rsidRDefault="00354D7F" w:rsidP="00EE1036">
      <w:pPr>
        <w:pStyle w:val="Heading2"/>
      </w:pPr>
      <w:r w:rsidRPr="00354D7F">
        <w:t>Key Features</w:t>
      </w:r>
    </w:p>
    <w:p w14:paraId="2591FB74" w14:textId="77777777" w:rsidR="00354D7F" w:rsidRPr="00354D7F" w:rsidRDefault="00354D7F" w:rsidP="00354D7F">
      <w:pPr>
        <w:pStyle w:val="NormalBPBHEB"/>
        <w:numPr>
          <w:ilvl w:val="0"/>
          <w:numId w:val="66"/>
        </w:numPr>
      </w:pPr>
      <w:r w:rsidRPr="00354D7F">
        <w:rPr>
          <w:b/>
          <w:bCs/>
        </w:rPr>
        <w:t>Rehosting ("Lift-and-Shift")</w:t>
      </w:r>
      <w:r w:rsidRPr="00354D7F">
        <w:t xml:space="preserve"> – Migrates mainframe workloads to </w:t>
      </w:r>
      <w:r w:rsidRPr="00354D7F">
        <w:rPr>
          <w:b/>
          <w:bCs/>
        </w:rPr>
        <w:t>Amazon EC2</w:t>
      </w:r>
      <w:r w:rsidRPr="00354D7F">
        <w:t xml:space="preserve"> with minimal code changes [31].</w:t>
      </w:r>
    </w:p>
    <w:p w14:paraId="6C686103" w14:textId="77777777" w:rsidR="00354D7F" w:rsidRPr="00354D7F" w:rsidRDefault="00354D7F" w:rsidP="00354D7F">
      <w:pPr>
        <w:pStyle w:val="NormalBPBHEB"/>
        <w:numPr>
          <w:ilvl w:val="0"/>
          <w:numId w:val="66"/>
        </w:numPr>
      </w:pPr>
      <w:r w:rsidRPr="00354D7F">
        <w:rPr>
          <w:b/>
          <w:bCs/>
        </w:rPr>
        <w:t>Refactoring for Cloud-Native Services</w:t>
      </w:r>
      <w:r w:rsidRPr="00354D7F">
        <w:t xml:space="preserve"> – Converts monolithic applications into </w:t>
      </w:r>
      <w:r w:rsidRPr="00354D7F">
        <w:rPr>
          <w:b/>
          <w:bCs/>
        </w:rPr>
        <w:t>microservices</w:t>
      </w:r>
      <w:r w:rsidRPr="00354D7F">
        <w:t xml:space="preserve"> using AWS Lambda and Amazon DynamoDB [32].</w:t>
      </w:r>
    </w:p>
    <w:p w14:paraId="7B5EA20D" w14:textId="77777777" w:rsidR="00354D7F" w:rsidRPr="00354D7F" w:rsidRDefault="00354D7F" w:rsidP="00354D7F">
      <w:pPr>
        <w:pStyle w:val="NormalBPBHEB"/>
        <w:numPr>
          <w:ilvl w:val="0"/>
          <w:numId w:val="66"/>
        </w:numPr>
      </w:pPr>
      <w:r w:rsidRPr="00354D7F">
        <w:rPr>
          <w:b/>
          <w:bCs/>
        </w:rPr>
        <w:t>Automation &amp; DevOps Integration</w:t>
      </w:r>
      <w:r w:rsidRPr="00354D7F">
        <w:t xml:space="preserve"> – Implements </w:t>
      </w:r>
      <w:r w:rsidRPr="00354D7F">
        <w:rPr>
          <w:b/>
          <w:bCs/>
        </w:rPr>
        <w:t>CI/CD pipelines</w:t>
      </w:r>
      <w:r w:rsidRPr="00354D7F">
        <w:t xml:space="preserve"> for modernized workloads [33].</w:t>
      </w:r>
    </w:p>
    <w:p w14:paraId="787BD790" w14:textId="77777777" w:rsidR="00354D7F" w:rsidRPr="00354D7F" w:rsidRDefault="00354D7F" w:rsidP="00EE1036">
      <w:pPr>
        <w:pStyle w:val="Heading2"/>
      </w:pPr>
      <w:r w:rsidRPr="00354D7F">
        <w:t>User Scenarios</w:t>
      </w:r>
    </w:p>
    <w:p w14:paraId="42099F7B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1: </w:t>
      </w:r>
      <w:r w:rsidRPr="00354D7F">
        <w:t>Banking System Modernization</w:t>
      </w:r>
    </w:p>
    <w:p w14:paraId="06380861" w14:textId="77777777" w:rsidR="00354D7F" w:rsidRPr="00354D7F" w:rsidRDefault="00354D7F" w:rsidP="00354D7F">
      <w:pPr>
        <w:pStyle w:val="NormalBPBHEB"/>
      </w:pPr>
      <w:r w:rsidRPr="00354D7F">
        <w:t xml:space="preserve">A global bank migrates </w:t>
      </w:r>
      <w:r w:rsidRPr="00354D7F">
        <w:rPr>
          <w:b/>
          <w:bCs/>
        </w:rPr>
        <w:t>COBOL-based</w:t>
      </w:r>
      <w:r w:rsidRPr="00354D7F">
        <w:t xml:space="preserve"> transaction systems to AWS.</w:t>
      </w:r>
    </w:p>
    <w:p w14:paraId="2EA62AC9" w14:textId="0CFD7C40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50% cost reduction, enhanced transaction scalability [34].</w:t>
      </w:r>
    </w:p>
    <w:p w14:paraId="37C427AE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354D7F">
        <w:t>Insurance Claims Processing Automation</w:t>
      </w:r>
    </w:p>
    <w:p w14:paraId="7B32FCB3" w14:textId="77777777" w:rsidR="00354D7F" w:rsidRPr="00354D7F" w:rsidRDefault="00354D7F" w:rsidP="00354D7F">
      <w:pPr>
        <w:pStyle w:val="NormalBPBHEB"/>
      </w:pPr>
      <w:r w:rsidRPr="00354D7F">
        <w:t xml:space="preserve">An insurance provider </w:t>
      </w:r>
      <w:r w:rsidRPr="00354D7F">
        <w:rPr>
          <w:b/>
          <w:bCs/>
        </w:rPr>
        <w:t>refactors</w:t>
      </w:r>
      <w:r w:rsidRPr="00354D7F">
        <w:t xml:space="preserve"> a mainframe-based </w:t>
      </w:r>
      <w:r w:rsidRPr="00354D7F">
        <w:rPr>
          <w:b/>
          <w:bCs/>
        </w:rPr>
        <w:t>claims system</w:t>
      </w:r>
      <w:r w:rsidRPr="00354D7F">
        <w:t xml:space="preserve"> using </w:t>
      </w:r>
      <w:r w:rsidRPr="00354D7F">
        <w:rPr>
          <w:b/>
          <w:bCs/>
        </w:rPr>
        <w:t>serverless technologies</w:t>
      </w:r>
      <w:r w:rsidRPr="00354D7F">
        <w:t>.</w:t>
      </w:r>
    </w:p>
    <w:p w14:paraId="6E154B99" w14:textId="1CC46FC3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40% faster claims processing, 35% reduced maintenance costs [35].</w:t>
      </w:r>
    </w:p>
    <w:p w14:paraId="42020E10" w14:textId="77777777" w:rsidR="00354D7F" w:rsidRPr="00354D7F" w:rsidRDefault="00354D7F" w:rsidP="003E7361">
      <w:pPr>
        <w:pStyle w:val="Heading2"/>
      </w:pPr>
      <w:r w:rsidRPr="00354D7F">
        <w:t>Best Practices</w:t>
      </w:r>
    </w:p>
    <w:p w14:paraId="63E261CA" w14:textId="77777777" w:rsidR="00354D7F" w:rsidRPr="00354D7F" w:rsidRDefault="00354D7F" w:rsidP="00354D7F">
      <w:pPr>
        <w:pStyle w:val="NormalBPBHEB"/>
        <w:numPr>
          <w:ilvl w:val="0"/>
          <w:numId w:val="67"/>
        </w:numPr>
      </w:pPr>
      <w:r w:rsidRPr="00354D7F">
        <w:rPr>
          <w:b/>
          <w:bCs/>
        </w:rPr>
        <w:t>Use AWS Migration Evaluator for cost-benefit analysis</w:t>
      </w:r>
      <w:r w:rsidRPr="00354D7F">
        <w:t xml:space="preserve"> [36].</w:t>
      </w:r>
    </w:p>
    <w:p w14:paraId="7ECE6463" w14:textId="77777777" w:rsidR="00354D7F" w:rsidRPr="00354D7F" w:rsidRDefault="00354D7F" w:rsidP="00354D7F">
      <w:pPr>
        <w:pStyle w:val="NormalBPBHEB"/>
        <w:numPr>
          <w:ilvl w:val="0"/>
          <w:numId w:val="67"/>
        </w:numPr>
      </w:pPr>
      <w:r w:rsidRPr="00354D7F">
        <w:rPr>
          <w:b/>
          <w:bCs/>
        </w:rPr>
        <w:t>Refactor gradually instead of all at once</w:t>
      </w:r>
      <w:r w:rsidRPr="00354D7F">
        <w:t xml:space="preserve"> [37].</w:t>
      </w:r>
    </w:p>
    <w:p w14:paraId="4EEE1A48" w14:textId="77777777" w:rsidR="00354D7F" w:rsidRPr="00354D7F" w:rsidRDefault="00354D7F" w:rsidP="00354D7F">
      <w:pPr>
        <w:pStyle w:val="NormalBPBHEB"/>
        <w:numPr>
          <w:ilvl w:val="0"/>
          <w:numId w:val="67"/>
        </w:numPr>
      </w:pPr>
      <w:r w:rsidRPr="00354D7F">
        <w:rPr>
          <w:b/>
          <w:bCs/>
        </w:rPr>
        <w:t>Leverage AWS DevOps tools for automated deployment</w:t>
      </w:r>
      <w:r w:rsidRPr="00354D7F">
        <w:t xml:space="preserve"> [38].</w:t>
      </w:r>
    </w:p>
    <w:p w14:paraId="1F7320CA" w14:textId="77777777" w:rsidR="00354D7F" w:rsidRPr="00354D7F" w:rsidRDefault="00354D7F" w:rsidP="003E7361">
      <w:pPr>
        <w:pStyle w:val="Heading2"/>
      </w:pPr>
      <w:r w:rsidRPr="00354D7F">
        <w:t>Case Study</w:t>
      </w:r>
    </w:p>
    <w:p w14:paraId="1EBD96B0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McKinsey report</w:t>
      </w:r>
      <w:r w:rsidRPr="00354D7F">
        <w:t xml:space="preserve"> found that businesses using </w:t>
      </w:r>
      <w:r w:rsidRPr="00354D7F">
        <w:rPr>
          <w:b/>
          <w:bCs/>
        </w:rPr>
        <w:t>AWS Mainframe Modernization</w:t>
      </w:r>
      <w:r w:rsidRPr="00354D7F">
        <w:t xml:space="preserve"> </w:t>
      </w:r>
      <w:r w:rsidRPr="00354D7F">
        <w:rPr>
          <w:b/>
          <w:bCs/>
        </w:rPr>
        <w:t>cut deployment cycles by 50%</w:t>
      </w:r>
      <w:r w:rsidRPr="00354D7F">
        <w:t xml:space="preserve"> [39].</w:t>
      </w:r>
    </w:p>
    <w:p w14:paraId="4CB5FEC7" w14:textId="77777777" w:rsidR="00354D7F" w:rsidRPr="00354D7F" w:rsidRDefault="00354D7F" w:rsidP="003E7361">
      <w:pPr>
        <w:pStyle w:val="Heading1"/>
      </w:pPr>
      <w:r w:rsidRPr="00354D7F">
        <w:t>AWS Migration Hub</w:t>
      </w:r>
    </w:p>
    <w:p w14:paraId="7CFC0203" w14:textId="77777777" w:rsidR="00354D7F" w:rsidRPr="00354D7F" w:rsidRDefault="00354D7F" w:rsidP="00354D7F">
      <w:pPr>
        <w:pStyle w:val="NormalBPBHEB"/>
      </w:pPr>
      <w:r w:rsidRPr="00354D7F">
        <w:t xml:space="preserve">AWS Migration Hub provides </w:t>
      </w:r>
      <w:r w:rsidRPr="00354D7F">
        <w:rPr>
          <w:b/>
          <w:bCs/>
        </w:rPr>
        <w:t>centralized tracking</w:t>
      </w:r>
      <w:r w:rsidRPr="00354D7F">
        <w:t xml:space="preserve"> of migration projects, </w:t>
      </w:r>
      <w:r w:rsidRPr="00354D7F">
        <w:rPr>
          <w:b/>
          <w:bCs/>
        </w:rPr>
        <w:t>visibility</w:t>
      </w:r>
      <w:r w:rsidRPr="00354D7F">
        <w:t xml:space="preserve"> into dependencies, and </w:t>
      </w:r>
      <w:r w:rsidRPr="00354D7F">
        <w:rPr>
          <w:b/>
          <w:bCs/>
        </w:rPr>
        <w:t>real-time migration progress</w:t>
      </w:r>
      <w:r w:rsidRPr="00354D7F">
        <w:t xml:space="preserve"> [40].</w:t>
      </w:r>
    </w:p>
    <w:p w14:paraId="6AE6389B" w14:textId="77777777" w:rsidR="00354D7F" w:rsidRPr="00354D7F" w:rsidRDefault="00354D7F" w:rsidP="003E7361">
      <w:pPr>
        <w:pStyle w:val="Heading2"/>
      </w:pPr>
      <w:r w:rsidRPr="00354D7F">
        <w:t>Key Features</w:t>
      </w:r>
    </w:p>
    <w:p w14:paraId="1D16748B" w14:textId="77777777" w:rsidR="00354D7F" w:rsidRPr="00354D7F" w:rsidRDefault="00354D7F" w:rsidP="00354D7F">
      <w:pPr>
        <w:pStyle w:val="NormalBPBHEB"/>
        <w:numPr>
          <w:ilvl w:val="0"/>
          <w:numId w:val="68"/>
        </w:numPr>
      </w:pPr>
      <w:r w:rsidRPr="00354D7F">
        <w:rPr>
          <w:b/>
          <w:bCs/>
        </w:rPr>
        <w:t>Unified Migration Dashboard</w:t>
      </w:r>
      <w:r w:rsidRPr="00354D7F">
        <w:t xml:space="preserve"> – Monitors status, dependencies, and readiness [41].</w:t>
      </w:r>
    </w:p>
    <w:p w14:paraId="0181B112" w14:textId="77777777" w:rsidR="00354D7F" w:rsidRPr="00354D7F" w:rsidRDefault="00354D7F" w:rsidP="00354D7F">
      <w:pPr>
        <w:pStyle w:val="NormalBPBHEB"/>
        <w:numPr>
          <w:ilvl w:val="0"/>
          <w:numId w:val="68"/>
        </w:numPr>
      </w:pPr>
      <w:r w:rsidRPr="00354D7F">
        <w:rPr>
          <w:b/>
          <w:bCs/>
        </w:rPr>
        <w:t>Integration with AWS Migration Services</w:t>
      </w:r>
      <w:r w:rsidRPr="00354D7F">
        <w:t xml:space="preserve"> – Works with AWS DMS, AWS MGN, and AWS SMS [42].</w:t>
      </w:r>
    </w:p>
    <w:p w14:paraId="6772B855" w14:textId="77777777" w:rsidR="00354D7F" w:rsidRPr="00354D7F" w:rsidRDefault="00354D7F" w:rsidP="00354D7F">
      <w:pPr>
        <w:pStyle w:val="NormalBPBHEB"/>
        <w:numPr>
          <w:ilvl w:val="0"/>
          <w:numId w:val="68"/>
        </w:numPr>
      </w:pPr>
      <w:r w:rsidRPr="00354D7F">
        <w:rPr>
          <w:b/>
          <w:bCs/>
        </w:rPr>
        <w:t>Customizable Workflows</w:t>
      </w:r>
      <w:r w:rsidRPr="00354D7F">
        <w:t xml:space="preserve"> – Enables phased migration strategies [43].</w:t>
      </w:r>
    </w:p>
    <w:p w14:paraId="371688F2" w14:textId="77777777" w:rsidR="00354D7F" w:rsidRPr="00354D7F" w:rsidRDefault="00354D7F" w:rsidP="003E7361">
      <w:pPr>
        <w:pStyle w:val="Heading2"/>
      </w:pPr>
      <w:r w:rsidRPr="00354D7F">
        <w:t>User Scenarios</w:t>
      </w:r>
    </w:p>
    <w:p w14:paraId="769078B6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1: </w:t>
      </w:r>
      <w:r w:rsidRPr="00354D7F">
        <w:t>Large-Scale Data Center Consolidation</w:t>
      </w:r>
    </w:p>
    <w:p w14:paraId="1F73E54A" w14:textId="77777777" w:rsidR="00354D7F" w:rsidRPr="00354D7F" w:rsidRDefault="00354D7F" w:rsidP="00354D7F">
      <w:pPr>
        <w:pStyle w:val="NormalBPBHEB"/>
      </w:pPr>
      <w:r w:rsidRPr="00354D7F">
        <w:t xml:space="preserve">A global retailer consolidates </w:t>
      </w:r>
      <w:r w:rsidRPr="00354D7F">
        <w:rPr>
          <w:b/>
          <w:bCs/>
        </w:rPr>
        <w:t>multiple regional data centers</w:t>
      </w:r>
      <w:r w:rsidRPr="00354D7F">
        <w:t xml:space="preserve"> into AWS.</w:t>
      </w:r>
    </w:p>
    <w:p w14:paraId="3C30156F" w14:textId="282B367E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30% cost reduction, 99.9% migration uptime [44].</w:t>
      </w:r>
    </w:p>
    <w:p w14:paraId="1BB31D17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354D7F">
        <w:t>Multi-Application Migration for Enterprises</w:t>
      </w:r>
    </w:p>
    <w:p w14:paraId="416FC60F" w14:textId="77777777" w:rsidR="00354D7F" w:rsidRPr="00354D7F" w:rsidRDefault="00354D7F" w:rsidP="00354D7F">
      <w:pPr>
        <w:pStyle w:val="NormalBPBHEB"/>
      </w:pPr>
      <w:r w:rsidRPr="00354D7F">
        <w:t xml:space="preserve">A financial institution moves </w:t>
      </w:r>
      <w:r w:rsidRPr="00354D7F">
        <w:rPr>
          <w:b/>
          <w:bCs/>
        </w:rPr>
        <w:t>200+ applications</w:t>
      </w:r>
      <w:r w:rsidRPr="00354D7F">
        <w:t xml:space="preserve"> to AWS while tracking dependencies.</w:t>
      </w:r>
    </w:p>
    <w:p w14:paraId="780E0AF5" w14:textId="64B49F2A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</w:t>
      </w:r>
      <w:r w:rsidRPr="00354D7F">
        <w:rPr>
          <w:b/>
          <w:bCs/>
        </w:rPr>
        <w:t>40% fewer migration errors</w:t>
      </w:r>
      <w:r w:rsidRPr="00354D7F">
        <w:t>, optimized resource allocation [45].</w:t>
      </w:r>
    </w:p>
    <w:p w14:paraId="4DC74D38" w14:textId="77777777" w:rsidR="00354D7F" w:rsidRPr="00354D7F" w:rsidRDefault="00354D7F" w:rsidP="003E7361">
      <w:pPr>
        <w:pStyle w:val="Heading2"/>
      </w:pPr>
      <w:r w:rsidRPr="00354D7F">
        <w:t>Best Practices</w:t>
      </w:r>
    </w:p>
    <w:p w14:paraId="71EA2CB1" w14:textId="77777777" w:rsidR="00354D7F" w:rsidRPr="00354D7F" w:rsidRDefault="00354D7F" w:rsidP="00354D7F">
      <w:pPr>
        <w:pStyle w:val="NormalBPBHEB"/>
        <w:numPr>
          <w:ilvl w:val="0"/>
          <w:numId w:val="69"/>
        </w:numPr>
      </w:pPr>
      <w:r w:rsidRPr="00354D7F">
        <w:rPr>
          <w:b/>
          <w:bCs/>
        </w:rPr>
        <w:t>Conduct migration readiness assessments before launching</w:t>
      </w:r>
      <w:r w:rsidRPr="00354D7F">
        <w:t xml:space="preserve"> [46].</w:t>
      </w:r>
    </w:p>
    <w:p w14:paraId="3FC169DA" w14:textId="77777777" w:rsidR="00354D7F" w:rsidRPr="00354D7F" w:rsidRDefault="00354D7F" w:rsidP="00354D7F">
      <w:pPr>
        <w:pStyle w:val="NormalBPBHEB"/>
        <w:numPr>
          <w:ilvl w:val="0"/>
          <w:numId w:val="69"/>
        </w:numPr>
      </w:pPr>
      <w:r w:rsidRPr="00354D7F">
        <w:rPr>
          <w:b/>
          <w:bCs/>
        </w:rPr>
        <w:t>Use AWS Migration Evaluator for cost analysis</w:t>
      </w:r>
      <w:r w:rsidRPr="00354D7F">
        <w:t xml:space="preserve"> [47].</w:t>
      </w:r>
    </w:p>
    <w:p w14:paraId="7A06AB3B" w14:textId="77777777" w:rsidR="00354D7F" w:rsidRPr="00354D7F" w:rsidRDefault="00354D7F" w:rsidP="00354D7F">
      <w:pPr>
        <w:pStyle w:val="NormalBPBHEB"/>
        <w:numPr>
          <w:ilvl w:val="0"/>
          <w:numId w:val="69"/>
        </w:numPr>
      </w:pPr>
      <w:r w:rsidRPr="00354D7F">
        <w:rPr>
          <w:b/>
          <w:bCs/>
        </w:rPr>
        <w:t>Monitor progress with AWS CloudWatch</w:t>
      </w:r>
      <w:r w:rsidRPr="00354D7F">
        <w:t xml:space="preserve"> [48].</w:t>
      </w:r>
    </w:p>
    <w:p w14:paraId="6CE3EADF" w14:textId="77777777" w:rsidR="00354D7F" w:rsidRPr="00354D7F" w:rsidRDefault="00354D7F" w:rsidP="003E7361">
      <w:pPr>
        <w:pStyle w:val="Heading2"/>
      </w:pPr>
      <w:r w:rsidRPr="00354D7F">
        <w:t>Case Study</w:t>
      </w:r>
    </w:p>
    <w:p w14:paraId="7EB65156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Deloitte study</w:t>
      </w:r>
      <w:r w:rsidRPr="00354D7F">
        <w:t xml:space="preserve"> found that </w:t>
      </w:r>
      <w:r w:rsidRPr="00354D7F">
        <w:rPr>
          <w:b/>
          <w:bCs/>
        </w:rPr>
        <w:t>90% of enterprises using AWS Migration Hub</w:t>
      </w:r>
      <w:r w:rsidRPr="00354D7F">
        <w:t xml:space="preserve"> reduced migration delays [49].</w:t>
      </w:r>
    </w:p>
    <w:p w14:paraId="526BE8AD" w14:textId="77777777" w:rsidR="00354D7F" w:rsidRPr="00354D7F" w:rsidRDefault="00354D7F" w:rsidP="003E7361">
      <w:pPr>
        <w:pStyle w:val="Heading1"/>
      </w:pPr>
      <w:r w:rsidRPr="00354D7F">
        <w:t>AWS Transfer Family</w:t>
      </w:r>
    </w:p>
    <w:p w14:paraId="10CA1403" w14:textId="77777777" w:rsidR="00354D7F" w:rsidRPr="00354D7F" w:rsidRDefault="00354D7F" w:rsidP="00354D7F">
      <w:pPr>
        <w:pStyle w:val="NormalBPBHEB"/>
      </w:pPr>
      <w:r w:rsidRPr="00354D7F">
        <w:t xml:space="preserve">AWS Transfer Family offers </w:t>
      </w:r>
      <w:r w:rsidRPr="00354D7F">
        <w:rPr>
          <w:b/>
          <w:bCs/>
        </w:rPr>
        <w:t>secure managed file transfer services</w:t>
      </w:r>
      <w:r w:rsidRPr="00354D7F">
        <w:t xml:space="preserve">, enabling </w:t>
      </w:r>
      <w:r w:rsidRPr="00354D7F">
        <w:rPr>
          <w:b/>
          <w:bCs/>
        </w:rPr>
        <w:t>SFTP, FTPS, and FTP</w:t>
      </w:r>
      <w:r w:rsidRPr="00354D7F">
        <w:t xml:space="preserve"> file transfers to AWS </w:t>
      </w:r>
      <w:r w:rsidRPr="00354D7F">
        <w:rPr>
          <w:b/>
          <w:bCs/>
        </w:rPr>
        <w:t>without modifying workflows</w:t>
      </w:r>
      <w:r w:rsidRPr="00354D7F">
        <w:t xml:space="preserve"> [50].</w:t>
      </w:r>
    </w:p>
    <w:p w14:paraId="336E5E6E" w14:textId="77777777" w:rsidR="00354D7F" w:rsidRPr="00354D7F" w:rsidRDefault="00354D7F" w:rsidP="003E7361">
      <w:pPr>
        <w:pStyle w:val="Heading2"/>
      </w:pPr>
      <w:r w:rsidRPr="00354D7F">
        <w:t>Key Features</w:t>
      </w:r>
    </w:p>
    <w:p w14:paraId="2C29634D" w14:textId="77777777" w:rsidR="00354D7F" w:rsidRPr="00354D7F" w:rsidRDefault="00354D7F" w:rsidP="00354D7F">
      <w:pPr>
        <w:pStyle w:val="NormalBPBHEB"/>
        <w:numPr>
          <w:ilvl w:val="0"/>
          <w:numId w:val="70"/>
        </w:numPr>
      </w:pPr>
      <w:r w:rsidRPr="00354D7F">
        <w:rPr>
          <w:b/>
          <w:bCs/>
        </w:rPr>
        <w:t>No Need for Self-Managed FTP Servers</w:t>
      </w:r>
      <w:r w:rsidRPr="00354D7F">
        <w:t xml:space="preserve"> – AWS handles infrastructure [51].</w:t>
      </w:r>
    </w:p>
    <w:p w14:paraId="4AD3436F" w14:textId="77777777" w:rsidR="00354D7F" w:rsidRPr="00354D7F" w:rsidRDefault="00354D7F" w:rsidP="00354D7F">
      <w:pPr>
        <w:pStyle w:val="NormalBPBHEB"/>
        <w:numPr>
          <w:ilvl w:val="0"/>
          <w:numId w:val="70"/>
        </w:numPr>
      </w:pPr>
      <w:r w:rsidRPr="00354D7F">
        <w:rPr>
          <w:b/>
          <w:bCs/>
        </w:rPr>
        <w:t>Direct Integration with Amazon S3 &amp; EFS</w:t>
      </w:r>
      <w:r w:rsidRPr="00354D7F">
        <w:t xml:space="preserve"> – Enables scalable file storage [52].</w:t>
      </w:r>
    </w:p>
    <w:p w14:paraId="25CED796" w14:textId="77777777" w:rsidR="00354D7F" w:rsidRPr="00354D7F" w:rsidRDefault="00354D7F" w:rsidP="00354D7F">
      <w:pPr>
        <w:pStyle w:val="NormalBPBHEB"/>
        <w:numPr>
          <w:ilvl w:val="0"/>
          <w:numId w:val="70"/>
        </w:numPr>
      </w:pPr>
      <w:r w:rsidRPr="00354D7F">
        <w:rPr>
          <w:b/>
          <w:bCs/>
        </w:rPr>
        <w:t>End-to-End Encryption &amp; Access Controls</w:t>
      </w:r>
      <w:r w:rsidRPr="00354D7F">
        <w:t xml:space="preserve"> – Ensures security and compliance [53].</w:t>
      </w:r>
    </w:p>
    <w:p w14:paraId="0B315C4E" w14:textId="77777777" w:rsidR="00354D7F" w:rsidRPr="00354D7F" w:rsidRDefault="00354D7F" w:rsidP="003E7361">
      <w:pPr>
        <w:pStyle w:val="Heading2"/>
      </w:pPr>
      <w:r w:rsidRPr="00354D7F">
        <w:t>User Scenarios</w:t>
      </w:r>
    </w:p>
    <w:p w14:paraId="7FAEC265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1: </w:t>
      </w:r>
      <w:r w:rsidRPr="00354D7F">
        <w:t>Secure Financial Data Exchange</w:t>
      </w:r>
    </w:p>
    <w:p w14:paraId="6E64A762" w14:textId="77777777" w:rsidR="00354D7F" w:rsidRPr="00354D7F" w:rsidRDefault="00354D7F" w:rsidP="00354D7F">
      <w:pPr>
        <w:pStyle w:val="NormalBPBHEB"/>
      </w:pPr>
      <w:r w:rsidRPr="00354D7F">
        <w:t xml:space="preserve">A bank uses </w:t>
      </w:r>
      <w:r w:rsidRPr="00354D7F">
        <w:rPr>
          <w:b/>
          <w:bCs/>
        </w:rPr>
        <w:t>AWS Transfer for SFTP</w:t>
      </w:r>
      <w:r w:rsidRPr="00354D7F">
        <w:t xml:space="preserve"> to securely exchange </w:t>
      </w:r>
      <w:r w:rsidRPr="00354D7F">
        <w:rPr>
          <w:b/>
          <w:bCs/>
        </w:rPr>
        <w:t>financial documents</w:t>
      </w:r>
      <w:r w:rsidRPr="00354D7F">
        <w:t>.</w:t>
      </w:r>
    </w:p>
    <w:p w14:paraId="26763CD6" w14:textId="57C0D205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</w:t>
      </w:r>
      <w:r w:rsidR="00C21D99" w:rsidRPr="00354D7F">
        <w:t>Improved compliance adherence</w:t>
      </w:r>
      <w:r w:rsidRPr="00354D7F">
        <w:t xml:space="preserve"> reduced manual file handling [54].</w:t>
      </w:r>
    </w:p>
    <w:p w14:paraId="21089651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354D7F">
        <w:t>Automated Media Backup to Amazon S3</w:t>
      </w:r>
    </w:p>
    <w:p w14:paraId="617B5A38" w14:textId="77777777" w:rsidR="00354D7F" w:rsidRPr="00354D7F" w:rsidRDefault="00354D7F" w:rsidP="00354D7F">
      <w:pPr>
        <w:pStyle w:val="NormalBPBHEB"/>
      </w:pPr>
      <w:r w:rsidRPr="00354D7F">
        <w:t xml:space="preserve">A production company </w:t>
      </w:r>
      <w:r w:rsidRPr="00354D7F">
        <w:rPr>
          <w:b/>
          <w:bCs/>
        </w:rPr>
        <w:t>automates</w:t>
      </w:r>
      <w:r w:rsidRPr="00354D7F">
        <w:t xml:space="preserve"> large-scale </w:t>
      </w:r>
      <w:r w:rsidRPr="00354D7F">
        <w:rPr>
          <w:b/>
          <w:bCs/>
        </w:rPr>
        <w:t>video backups</w:t>
      </w:r>
      <w:r w:rsidRPr="00354D7F">
        <w:t>.</w:t>
      </w:r>
    </w:p>
    <w:p w14:paraId="54410A68" w14:textId="2FC8B2D8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40% faster backup completion, 35% lower operational costs [55].</w:t>
      </w:r>
    </w:p>
    <w:p w14:paraId="5E391F7B" w14:textId="77777777" w:rsidR="00354D7F" w:rsidRPr="00354D7F" w:rsidRDefault="00354D7F" w:rsidP="00C21D99">
      <w:pPr>
        <w:pStyle w:val="Heading2"/>
      </w:pPr>
      <w:r w:rsidRPr="00354D7F">
        <w:t>Best Practices</w:t>
      </w:r>
    </w:p>
    <w:p w14:paraId="50799A82" w14:textId="77777777" w:rsidR="00354D7F" w:rsidRPr="00354D7F" w:rsidRDefault="00354D7F" w:rsidP="00354D7F">
      <w:pPr>
        <w:pStyle w:val="NormalBPBHEB"/>
        <w:numPr>
          <w:ilvl w:val="0"/>
          <w:numId w:val="71"/>
        </w:numPr>
      </w:pPr>
      <w:r w:rsidRPr="00354D7F">
        <w:rPr>
          <w:b/>
          <w:bCs/>
        </w:rPr>
        <w:t>Implement IAM-based access control for security</w:t>
      </w:r>
      <w:r w:rsidRPr="00354D7F">
        <w:t xml:space="preserve"> [56].</w:t>
      </w:r>
    </w:p>
    <w:p w14:paraId="64294B7C" w14:textId="77777777" w:rsidR="00354D7F" w:rsidRPr="00354D7F" w:rsidRDefault="00354D7F" w:rsidP="00354D7F">
      <w:pPr>
        <w:pStyle w:val="NormalBPBHEB"/>
        <w:numPr>
          <w:ilvl w:val="0"/>
          <w:numId w:val="71"/>
        </w:numPr>
      </w:pPr>
      <w:r w:rsidRPr="00354D7F">
        <w:rPr>
          <w:b/>
          <w:bCs/>
        </w:rPr>
        <w:t>Use Amazon S3 lifecycle policies for cost-efficient storage</w:t>
      </w:r>
      <w:r w:rsidRPr="00354D7F">
        <w:t xml:space="preserve"> [57].</w:t>
      </w:r>
    </w:p>
    <w:p w14:paraId="1F41C138" w14:textId="77777777" w:rsidR="00354D7F" w:rsidRPr="00354D7F" w:rsidRDefault="00354D7F" w:rsidP="00354D7F">
      <w:pPr>
        <w:pStyle w:val="NormalBPBHEB"/>
        <w:numPr>
          <w:ilvl w:val="0"/>
          <w:numId w:val="71"/>
        </w:numPr>
      </w:pPr>
      <w:r w:rsidRPr="00354D7F">
        <w:rPr>
          <w:b/>
          <w:bCs/>
        </w:rPr>
        <w:t>Monitor transfer activity with AWS CloudTrail</w:t>
      </w:r>
      <w:r w:rsidRPr="00354D7F">
        <w:t xml:space="preserve"> [58].</w:t>
      </w:r>
    </w:p>
    <w:p w14:paraId="389E4DC5" w14:textId="77777777" w:rsidR="00354D7F" w:rsidRPr="00354D7F" w:rsidRDefault="00354D7F" w:rsidP="00C21D99">
      <w:pPr>
        <w:pStyle w:val="Heading2"/>
      </w:pPr>
      <w:r w:rsidRPr="00354D7F">
        <w:t>Case Study</w:t>
      </w:r>
    </w:p>
    <w:p w14:paraId="2C1A62E6" w14:textId="5612F35B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Forrester report</w:t>
      </w:r>
      <w:r w:rsidRPr="00354D7F">
        <w:t xml:space="preserve"> highlighted </w:t>
      </w:r>
      <w:r w:rsidR="00C21D99" w:rsidRPr="00354D7F">
        <w:t>those enterprises</w:t>
      </w:r>
      <w:r w:rsidRPr="00354D7F">
        <w:t xml:space="preserve"> using AWS Transfer Family reduced </w:t>
      </w:r>
      <w:r w:rsidRPr="00354D7F">
        <w:rPr>
          <w:b/>
          <w:bCs/>
        </w:rPr>
        <w:t>file transfer security risks by 45%</w:t>
      </w:r>
      <w:r w:rsidRPr="00354D7F">
        <w:t xml:space="preserve"> [59].</w:t>
      </w:r>
    </w:p>
    <w:p w14:paraId="35E2A739" w14:textId="77777777" w:rsidR="00354D7F" w:rsidRPr="00354D7F" w:rsidRDefault="00354D7F" w:rsidP="00C21D99">
      <w:pPr>
        <w:pStyle w:val="Heading1"/>
      </w:pPr>
      <w:r w:rsidRPr="00354D7F">
        <w:t>Migration Evaluator (formerly TSO Logic)</w:t>
      </w:r>
    </w:p>
    <w:p w14:paraId="53361205" w14:textId="77777777" w:rsidR="00354D7F" w:rsidRPr="00354D7F" w:rsidRDefault="00354D7F" w:rsidP="00354D7F">
      <w:pPr>
        <w:pStyle w:val="NormalBPBHEB"/>
      </w:pPr>
      <w:r w:rsidRPr="00354D7F">
        <w:t xml:space="preserve">Migration Evaluator provides </w:t>
      </w:r>
      <w:r w:rsidRPr="00354D7F">
        <w:rPr>
          <w:b/>
          <w:bCs/>
        </w:rPr>
        <w:t>data-driven insights</w:t>
      </w:r>
      <w:r w:rsidRPr="00354D7F">
        <w:t xml:space="preserve"> for migration cost </w:t>
      </w:r>
      <w:r w:rsidRPr="00354D7F">
        <w:rPr>
          <w:b/>
          <w:bCs/>
        </w:rPr>
        <w:t>assessment, right-sizing, and ROI analysis</w:t>
      </w:r>
      <w:r w:rsidRPr="00354D7F">
        <w:t xml:space="preserve"> [60].</w:t>
      </w:r>
    </w:p>
    <w:p w14:paraId="5C5E1B43" w14:textId="77777777" w:rsidR="00354D7F" w:rsidRPr="00354D7F" w:rsidRDefault="00354D7F" w:rsidP="00C21D99">
      <w:pPr>
        <w:pStyle w:val="Heading2"/>
      </w:pPr>
      <w:r w:rsidRPr="00354D7F">
        <w:t>Key Features</w:t>
      </w:r>
    </w:p>
    <w:p w14:paraId="2148C431" w14:textId="77777777" w:rsidR="00354D7F" w:rsidRPr="00354D7F" w:rsidRDefault="00354D7F" w:rsidP="00354D7F">
      <w:pPr>
        <w:pStyle w:val="NormalBPBHEB"/>
        <w:numPr>
          <w:ilvl w:val="0"/>
          <w:numId w:val="72"/>
        </w:numPr>
      </w:pPr>
      <w:r w:rsidRPr="00354D7F">
        <w:rPr>
          <w:b/>
          <w:bCs/>
        </w:rPr>
        <w:t>Automated Infrastructure Discovery</w:t>
      </w:r>
      <w:r w:rsidRPr="00354D7F">
        <w:t xml:space="preserve"> – Scans </w:t>
      </w:r>
      <w:r w:rsidRPr="00354D7F">
        <w:rPr>
          <w:b/>
          <w:bCs/>
        </w:rPr>
        <w:t>on-premises workloads</w:t>
      </w:r>
      <w:r w:rsidRPr="00354D7F">
        <w:t xml:space="preserve"> [61].</w:t>
      </w:r>
    </w:p>
    <w:p w14:paraId="7F9B4006" w14:textId="77777777" w:rsidR="00354D7F" w:rsidRPr="00354D7F" w:rsidRDefault="00354D7F" w:rsidP="00354D7F">
      <w:pPr>
        <w:pStyle w:val="NormalBPBHEB"/>
        <w:numPr>
          <w:ilvl w:val="0"/>
          <w:numId w:val="72"/>
        </w:numPr>
      </w:pPr>
      <w:r w:rsidRPr="00354D7F">
        <w:rPr>
          <w:b/>
          <w:bCs/>
        </w:rPr>
        <w:t>TCO Analysis</w:t>
      </w:r>
      <w:r w:rsidRPr="00354D7F">
        <w:t xml:space="preserve"> – Compares on-prem vs. AWS cloud costs [62].</w:t>
      </w:r>
    </w:p>
    <w:p w14:paraId="01F4172D" w14:textId="77777777" w:rsidR="00354D7F" w:rsidRPr="00354D7F" w:rsidRDefault="00354D7F" w:rsidP="00354D7F">
      <w:pPr>
        <w:pStyle w:val="NormalBPBHEB"/>
        <w:numPr>
          <w:ilvl w:val="0"/>
          <w:numId w:val="72"/>
        </w:numPr>
      </w:pPr>
      <w:r w:rsidRPr="00354D7F">
        <w:rPr>
          <w:b/>
          <w:bCs/>
        </w:rPr>
        <w:t>Workload Right-Sizing</w:t>
      </w:r>
      <w:r w:rsidRPr="00354D7F">
        <w:t xml:space="preserve"> – Suggests </w:t>
      </w:r>
      <w:r w:rsidRPr="00354D7F">
        <w:rPr>
          <w:b/>
          <w:bCs/>
        </w:rPr>
        <w:t>optimal AWS instance types</w:t>
      </w:r>
      <w:r w:rsidRPr="00354D7F">
        <w:t xml:space="preserve"> [63].</w:t>
      </w:r>
    </w:p>
    <w:p w14:paraId="0C29C988" w14:textId="77777777" w:rsidR="00354D7F" w:rsidRPr="00354D7F" w:rsidRDefault="00354D7F" w:rsidP="00C21D99">
      <w:pPr>
        <w:pStyle w:val="Heading2"/>
      </w:pPr>
      <w:r w:rsidRPr="00354D7F">
        <w:t>Case Study</w:t>
      </w:r>
    </w:p>
    <w:p w14:paraId="3A251204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PwC study</w:t>
      </w:r>
      <w:r w:rsidRPr="00354D7F">
        <w:t xml:space="preserve"> found that </w:t>
      </w:r>
      <w:r w:rsidRPr="00354D7F">
        <w:rPr>
          <w:b/>
          <w:bCs/>
        </w:rPr>
        <w:t>financial institutions using AWS Migration Evaluator</w:t>
      </w:r>
      <w:r w:rsidRPr="00354D7F">
        <w:t xml:space="preserve"> achieved </w:t>
      </w:r>
      <w:r w:rsidRPr="00354D7F">
        <w:rPr>
          <w:b/>
          <w:bCs/>
        </w:rPr>
        <w:t>50% faster cloud adoption</w:t>
      </w:r>
      <w:r w:rsidRPr="00354D7F">
        <w:t xml:space="preserve"> [64].</w:t>
      </w:r>
    </w:p>
    <w:p w14:paraId="0703E478" w14:textId="58D6DFFA" w:rsidR="00313359" w:rsidRPr="00313359" w:rsidRDefault="00313359" w:rsidP="00475E05">
      <w:pPr>
        <w:pStyle w:val="Heading1"/>
      </w:pPr>
      <w:r w:rsidRPr="00313359">
        <w:t xml:space="preserve">Conclusion </w:t>
      </w:r>
    </w:p>
    <w:p w14:paraId="3B60902F" w14:textId="77777777" w:rsidR="00313359" w:rsidRPr="00313359" w:rsidRDefault="00313359" w:rsidP="00475E05">
      <w:pPr>
        <w:pStyle w:val="NormalBPBHEB"/>
      </w:pPr>
      <w:r w:rsidRPr="00313359">
        <w:t>AWS Migration &amp; Transfer services provide structured, automation-driven tools that streamline cloud adoption while minimizing risk and downtime. This chapter explored methodologies for workload migration, database replication, large-scale data transfer, and mainframe modernization, equipping organizations with the best practices to execute efficient and cost-effective migrations [36], [37].</w:t>
      </w:r>
    </w:p>
    <w:p w14:paraId="02882495" w14:textId="77777777" w:rsidR="00313359" w:rsidRPr="00313359" w:rsidRDefault="00313359" w:rsidP="00475E05">
      <w:pPr>
        <w:pStyle w:val="Heading2"/>
      </w:pPr>
      <w:r w:rsidRPr="00313359">
        <w:t>Next: AWS Well-Architected Framework</w:t>
      </w:r>
    </w:p>
    <w:p w14:paraId="3BF022E0" w14:textId="77777777" w:rsidR="00313359" w:rsidRPr="00313359" w:rsidRDefault="00313359" w:rsidP="00475E05">
      <w:pPr>
        <w:pStyle w:val="NormalBPBHEB"/>
      </w:pPr>
      <w:r w:rsidRPr="00313359">
        <w:t xml:space="preserve">Migration is only the first step. To maximize operational resilience, organizations must adhere to </w:t>
      </w:r>
      <w:r w:rsidRPr="00313359">
        <w:rPr>
          <w:b/>
          <w:bCs/>
        </w:rPr>
        <w:t>AWS’s Well-Architected Framework</w:t>
      </w:r>
      <w:r w:rsidRPr="00313359">
        <w:t xml:space="preserve">, ensuring workloads are secure, high-performing, and cost-optimized. In </w:t>
      </w:r>
      <w:r w:rsidRPr="00313359">
        <w:rPr>
          <w:b/>
          <w:bCs/>
        </w:rPr>
        <w:t>Chapter 14</w:t>
      </w:r>
      <w:r w:rsidRPr="00313359">
        <w:t xml:space="preserve">, we explore the six key pillars of the Well-Architected Framework and how businesses can </w:t>
      </w:r>
      <w:r w:rsidRPr="00313359">
        <w:rPr>
          <w:b/>
          <w:bCs/>
        </w:rPr>
        <w:t>continuously improve</w:t>
      </w:r>
      <w:r w:rsidRPr="00313359">
        <w:t xml:space="preserve"> their AWS environments for long-term success [38].</w:t>
      </w:r>
    </w:p>
    <w:p w14:paraId="242860C7" w14:textId="77777777" w:rsidR="00CE5CC7" w:rsidRPr="00691D7F" w:rsidRDefault="00CE5CC7" w:rsidP="002E77F2">
      <w:pPr>
        <w:keepNext/>
        <w:keepLines/>
        <w:spacing w:before="400" w:after="0" w:line="276" w:lineRule="auto"/>
        <w:outlineLvl w:val="0"/>
      </w:pPr>
    </w:p>
    <w:sdt>
      <w:sdtPr>
        <w:id w:val="687327270"/>
        <w:docPartObj>
          <w:docPartGallery w:val="Bibliographies"/>
          <w:docPartUnique/>
        </w:docPartObj>
      </w:sdtPr>
      <w:sdtEndPr/>
      <w:sdtContent>
        <w:p w14:paraId="47D84121" w14:textId="77777777" w:rsidR="00405E93" w:rsidRDefault="00C21D99" w:rsidP="00A658CC">
          <w:pPr>
            <w:rPr>
              <w:rFonts w:asciiTheme="minorHAnsi" w:hAnsiTheme="minorHAnsi"/>
              <w:noProof/>
              <w:color w:val="auto"/>
              <w:lang w:val="en-IN"/>
            </w:rPr>
          </w:pPr>
          <w:r w:rsidRPr="00405E93">
            <w:rPr>
              <w:rStyle w:val="Heading1Char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67365DA9" w14:textId="77777777" w:rsidR="00405E93" w:rsidRDefault="00C21D99" w:rsidP="00A658CC">
              <w:pPr>
                <w:rPr>
                  <w:rFonts w:asciiTheme="minorHAnsi" w:hAnsiTheme="minorHAnsi"/>
                  <w:noProof/>
                  <w:color w:val="auto"/>
                  <w:lang w:val="en-IN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42"/>
                <w:gridCol w:w="8584"/>
              </w:tblGrid>
              <w:tr w:rsidR="00385464" w14:paraId="09C5847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EAAC445" w14:textId="5036228C" w:rsidR="00405E93" w:rsidRDefault="00C21D99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8387AA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Application Migration Service (MGN)," n.d. [Online]. Available: https://aws.amazon.com/application-migration-service/. [Accessed 20 February 2025].</w:t>
                    </w:r>
                  </w:p>
                </w:tc>
              </w:tr>
              <w:tr w:rsidR="00385464" w14:paraId="2A2C014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977035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5C74EE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Gartner, "Cloud Migration Strategies for Enterprise IT," 2023.</w:t>
                    </w:r>
                  </w:p>
                </w:tc>
              </w:tr>
              <w:tr w:rsidR="00385464" w14:paraId="280E909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5394A64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1E7E37A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orrester, "Total Economic Impact Report: Quantifying the Business Value of AWS DMS," 2022.</w:t>
                    </w:r>
                  </w:p>
                </w:tc>
              </w:tr>
              <w:tr w:rsidR="00385464" w14:paraId="36ED8A49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CEDA4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99EB8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D.C., "Cloud Migration Report: Optimizing Workload Transitions to Cloud," 2023.</w:t>
                    </w:r>
                  </w:p>
                </w:tc>
              </w:tr>
              <w:tr w:rsidR="00385464" w14:paraId="60C0BBA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DEF01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AE10A0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cKinsey and Co, "Reducing Post-Migration Risks with Cloud-Native Strategies," 2022.</w:t>
                    </w:r>
                  </w:p>
                </w:tc>
              </w:tr>
              <w:tr w:rsidR="00385464" w14:paraId="7317D163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EB639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D593A2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loitte, "E-commerce Scalability and Cloud Optimization," 2023.</w:t>
                    </w:r>
                  </w:p>
                </w:tc>
              </w:tr>
              <w:tr w:rsidR="00385464" w14:paraId="5D322F28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3C8B52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5DA927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orrester, "Total Economic Impact of AWS Migration Services," 2023.</w:t>
                    </w:r>
                  </w:p>
                </w:tc>
              </w:tr>
              <w:tr w:rsidR="00385464" w14:paraId="1EA61268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947ED7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6DE99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arvard Business Review, "The Role of AWS MGN in Digital Transformation," 2023.</w:t>
                    </w:r>
                  </w:p>
                </w:tc>
              </w:tr>
              <w:tr w:rsidR="00385464" w14:paraId="2A8BF15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41CD22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B63E9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Application Discovery Service.," n.d. [Online]. Available: https://aws.amazon.com/application-discovery/. [Accessed 20 February 2025].</w:t>
                    </w:r>
                  </w:p>
                </w:tc>
              </w:tr>
              <w:tr w:rsidR="00385464" w14:paraId="520E1582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5B638D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AFB70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Gartner, "Cloud Migration Report: Avoiding Pitfalls in Application Modernization," 2023.</w:t>
                    </w:r>
                  </w:p>
                </w:tc>
              </w:tr>
              <w:tr w:rsidR="00385464" w14:paraId="38EBD9F7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15C076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293BDF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D.C., "Cloud Readiness Study: How Enterprises Are Preparing for Migration," 2023.</w:t>
                    </w:r>
                  </w:p>
                </w:tc>
              </w:tr>
              <w:tr w:rsidR="00385464" w14:paraId="751CE76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B15BC3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E32C0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arvard Business Review, "Mapping Application Dependencies Before Cloud Migration," 2023.</w:t>
                    </w:r>
                  </w:p>
                </w:tc>
              </w:tr>
              <w:tr w:rsidR="00385464" w14:paraId="3C5C150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0E6329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305C9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cKinsey Digital, "Optimizing Infrastructure for Digital Transformation," 2022.</w:t>
                    </w:r>
                  </w:p>
                </w:tc>
              </w:tr>
              <w:tr w:rsidR="00385464" w14:paraId="08DA35B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3A0363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4BBE8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loitte, "Cloud Economics: The Financial Impact of Pre-Migration Planning," 2023.</w:t>
                    </w:r>
                  </w:p>
                </w:tc>
              </w:tr>
              <w:tr w:rsidR="00385464" w14:paraId="0203FF7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64C599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14FB9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orrester, "Cloud Migration Trends: The Importance of Pre-Migration Assessment," 2023.</w:t>
                    </w:r>
                  </w:p>
                </w:tc>
              </w:tr>
              <w:tr w:rsidR="00385464" w14:paraId="7545E66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6C092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1A86C0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oston Consulting Group, "Accelerating Cloud Migration Through AI-Powered Assessments," 2023.</w:t>
                    </w:r>
                  </w:p>
                </w:tc>
              </w:tr>
              <w:tr w:rsidR="00385464" w14:paraId="4602C9B1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5A488F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26F7F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Database Migration Service," n.d. [Online]. Available: https://aws.amazon.com/dms/. [Accessed 20 February 2025].</w:t>
                    </w:r>
                  </w:p>
                </w:tc>
              </w:tr>
              <w:tr w:rsidR="00385464" w14:paraId="09BA469E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006FC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FCD156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D.C., "Reducing Migration Timelines with AWS Database Migration </w:t>
                    </w:r>
                    <w:r>
                      <w:rPr>
                        <w:noProof/>
                      </w:rPr>
                      <w:t>Service," I.D.C., 2023.</w:t>
                    </w:r>
                  </w:p>
                </w:tc>
              </w:tr>
              <w:tr w:rsidR="00385464" w14:paraId="1731240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33D21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10FD37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orrester, "Reducing Migration Timelines with AWS Database Migration Service," Forrester, 2023.</w:t>
                    </w:r>
                  </w:p>
                </w:tc>
              </w:tr>
              <w:tr w:rsidR="00385464" w14:paraId="40AC375B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40BEB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5E08070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loitte, "Optimizing Data Pipelines with AWS Glue and Redshift," Deloitte, 2023.</w:t>
                    </w:r>
                  </w:p>
                </w:tc>
              </w:tr>
              <w:tr w:rsidR="00385464" w14:paraId="60EDE27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9D482D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8AC315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lexera, "State of Cloud Report: Database and Workload Optimization," 2023.</w:t>
                    </w:r>
                  </w:p>
                </w:tc>
              </w:tr>
              <w:tr w:rsidR="00385464" w14:paraId="4DC2054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1700B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828F5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DataSync," (n.d. [Online]. Available: https://aws.amazon.com/datasync/. [Accessed 20 February 2025].</w:t>
                    </w:r>
                  </w:p>
                </w:tc>
              </w:tr>
              <w:tr w:rsidR="00385464" w14:paraId="6FC54A8E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51344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14E9C0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Gartner, "Retail Innovation Through Real-Time Data Synchronization," 2023.</w:t>
                    </w:r>
                  </w:p>
                </w:tc>
              </w:tr>
              <w:tr w:rsidR="00385464" w14:paraId="6F2A03B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ECA0D7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736D04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D.C., "Cloud Storage Report: Optimizing Large-Scale Data Transfers," 2023.</w:t>
                    </w:r>
                  </w:p>
                </w:tc>
              </w:tr>
              <w:tr w:rsidR="00385464" w14:paraId="096F59F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9DEB9A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0856B3A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orrester, "Accelerating Cloud Migrations with AWS DataSync," 2023.</w:t>
                    </w:r>
                  </w:p>
                </w:tc>
              </w:tr>
              <w:tr w:rsidR="00385464" w14:paraId="08A499F7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DA9CDE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0C09F1A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cKinsey, "Reducing IT Overhead with Automated Data Transfers," 2023.</w:t>
                    </w:r>
                  </w:p>
                </w:tc>
              </w:tr>
              <w:tr w:rsidR="00385464" w14:paraId="678ACF19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DB3535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9072A4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loitte, "Enhancing Analytics Workflows with AWS DataSync and Redshift," 2023.</w:t>
                    </w:r>
                  </w:p>
                </w:tc>
              </w:tr>
              <w:tr w:rsidR="00385464" w14:paraId="7749422E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37E3E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22EC50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Mainframe Modernization," n.d. [Online]. Available: https://aws.amazon.com/mainframe-modernization/. [Accessed 20 February 2026].</w:t>
                    </w:r>
                  </w:p>
                </w:tc>
              </w:tr>
              <w:tr w:rsidR="00385464" w14:paraId="6800B08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07CD81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07AF47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artner, "Enterprise IT </w:t>
                    </w:r>
                    <w:r>
                      <w:rPr>
                        <w:noProof/>
                      </w:rPr>
                      <w:t>Modernization: Challenges and Best Practices," 2023.</w:t>
                    </w:r>
                  </w:p>
                </w:tc>
              </w:tr>
              <w:tr w:rsidR="00385464" w14:paraId="455C6327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D81E3B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09E32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orrester, "Reducing Mainframe Costs with Cloud Migration," 2023.</w:t>
                    </w:r>
                  </w:p>
                </w:tc>
              </w:tr>
              <w:tr w:rsidR="00385464" w14:paraId="03431FE1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549F1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D69147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loitte, "Financial Services Transformation via AWS Mainframe Modernization," 2023.</w:t>
                    </w:r>
                  </w:p>
                </w:tc>
              </w:tr>
              <w:tr w:rsidR="00385464" w14:paraId="187B7B3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12ABDE0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FC30AA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cKinsey, </w:t>
                    </w:r>
                    <w:r>
                      <w:rPr>
                        <w:noProof/>
                      </w:rPr>
                      <w:t>"Leveraging Automation to Accelerate Mainframe Migration," 2023.</w:t>
                    </w:r>
                  </w:p>
                </w:tc>
              </w:tr>
              <w:tr w:rsidR="00385464" w14:paraId="7A326F9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4328D5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2657B2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Migration Hub".</w:t>
                    </w:r>
                  </w:p>
                </w:tc>
              </w:tr>
              <w:tr w:rsidR="00385464" w14:paraId="24BCA820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BF0E22D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321DA3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Gartner, "Cloud Migration Strategy and Risk Management," 2023.</w:t>
                    </w:r>
                  </w:p>
                </w:tc>
              </w:tr>
              <w:tr w:rsidR="00385464" w14:paraId="5255A735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8AA60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610ECB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orrester, "Optimizing Enterprise Migration with AWS Migration Hub," 2023.</w:t>
                    </w:r>
                  </w:p>
                </w:tc>
              </w:tr>
              <w:tr w:rsidR="00385464" w14:paraId="3AC460A3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AFC72B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C9EE3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loitte, "Cloud Adoption Trends in Financial Services," 2023.</w:t>
                    </w:r>
                  </w:p>
                </w:tc>
              </w:tr>
              <w:tr w:rsidR="00385464" w14:paraId="05979EB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BC30F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AE9BB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D.C., "Global Retail Cloud Migration Study," 2023.</w:t>
                    </w:r>
                  </w:p>
                </w:tc>
              </w:tr>
              <w:tr w:rsidR="00385464" w14:paraId="2B5B2AE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B1461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FDA0E1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cKinsey, "Reducing Downtime Risks in Cloud Migrations," 2023.</w:t>
                    </w:r>
                  </w:p>
                </w:tc>
              </w:tr>
              <w:tr w:rsidR="00385464" w14:paraId="58E400E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389894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E644CD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artner, "Cloud Migration Strategies and </w:t>
                    </w:r>
                    <w:r>
                      <w:rPr>
                        <w:noProof/>
                      </w:rPr>
                      <w:t>Database Modernization Trends," 2023.</w:t>
                    </w:r>
                  </w:p>
                </w:tc>
              </w:tr>
              <w:tr w:rsidR="00385464" w14:paraId="31B04D2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E04B93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41B45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Transfer Family Documentation."</w:t>
                    </w:r>
                  </w:p>
                </w:tc>
              </w:tr>
              <w:tr w:rsidR="00385464" w14:paraId="3C0D803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8C284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2F13F1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Transfer Family".</w:t>
                    </w:r>
                  </w:p>
                </w:tc>
              </w:tr>
              <w:tr w:rsidR="00385464" w14:paraId="4079AE4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CFD70C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1DDAE6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Gartner, "Cloud File Transfer Strategies and Security Best Practices," 2023.</w:t>
                    </w:r>
                  </w:p>
                </w:tc>
              </w:tr>
              <w:tr w:rsidR="00385464" w14:paraId="50DC3BE0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1F4DA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6F2EF8A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D.C., "Cost Reduction in File Transfer Workflows with AWS Transfer Family," 2023.</w:t>
                    </w:r>
                  </w:p>
                </w:tc>
              </w:tr>
              <w:tr w:rsidR="00385464" w14:paraId="60128650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BF1E9CD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AA326C0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PwC, "Regulatory Compliance in Financial Services File Transfers," 2023.</w:t>
                    </w:r>
                  </w:p>
                </w:tc>
              </w:tr>
              <w:tr w:rsidR="00385464" w14:paraId="3242245B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1B7A0ED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CA5733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loitte, "Optimizing Media Asset Management with AWS Transfer Family," 2023.</w:t>
                    </w:r>
                  </w:p>
                </w:tc>
              </w:tr>
              <w:tr w:rsidR="00385464" w14:paraId="3B4361D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E7977F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4FB644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orrester, "Automated File Transfer </w:t>
                    </w:r>
                    <w:r>
                      <w:rPr>
                        <w:noProof/>
                      </w:rPr>
                      <w:t>Modernization Trends," 2023.</w:t>
                    </w:r>
                  </w:p>
                </w:tc>
              </w:tr>
              <w:tr w:rsidR="00385464" w14:paraId="5F9EFA17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0E6C9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67FE9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cKinsey, "Improving Security in Cloud-Based File Exchange Systems," 2023.</w:t>
                    </w:r>
                  </w:p>
                </w:tc>
              </w:tr>
              <w:tr w:rsidR="00385464" w14:paraId="3226744A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0ED1B5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3EFAC0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Migration Evaluator Documentation."</w:t>
                    </w:r>
                  </w:p>
                </w:tc>
              </w:tr>
              <w:tr w:rsidR="00385464" w14:paraId="03DBB2DA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847FAE0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C701B7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WS, "AWS Migration Evaluator".</w:t>
                    </w:r>
                  </w:p>
                </w:tc>
              </w:tr>
              <w:tr w:rsidR="00385464" w14:paraId="743CD58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E69154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616A6E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artner, "AI-Powered Cloud Migration </w:t>
                    </w:r>
                    <w:r>
                      <w:rPr>
                        <w:noProof/>
                      </w:rPr>
                      <w:t>Planning and Cost Optimization," 2023.</w:t>
                    </w:r>
                  </w:p>
                </w:tc>
              </w:tr>
              <w:tr w:rsidR="00385464" w14:paraId="3AFB348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D9690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9EED1D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D.C., "Workload Right-Sizing for AWS Migrations: Industry Trends," 2023.</w:t>
                    </w:r>
                  </w:p>
                </w:tc>
              </w:tr>
              <w:tr w:rsidR="00385464" w14:paraId="022D26A3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21ABAFE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684729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cKinsey and Company, "Zero-Downtime Migration Strategies for Enterprise Workloads," 2022.</w:t>
                    </w:r>
                  </w:p>
                </w:tc>
              </w:tr>
              <w:tr w:rsidR="00385464" w14:paraId="20C28C8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2FE08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CC5866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ccenture, </w:t>
                    </w:r>
                    <w:r>
                      <w:rPr>
                        <w:noProof/>
                      </w:rPr>
                      <w:t>"Optimizing Multi-Cloud Strategies Using AWS Migration Tools," 2023.</w:t>
                    </w:r>
                  </w:p>
                </w:tc>
              </w:tr>
              <w:tr w:rsidR="00385464" w14:paraId="1058B3CE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2956F0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9D15FE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PwC, "Financial Industry Cloud Adoption: Cost and Compliance Considerations," 2023.</w:t>
                    </w:r>
                  </w:p>
                </w:tc>
              </w:tr>
              <w:tr w:rsidR="00385464" w14:paraId="3E6B015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F6909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F16F2B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orrester, "Improving Cloud TCO with AI-Driven Migration Assessments," 2023.</w:t>
                    </w:r>
                  </w:p>
                </w:tc>
              </w:tr>
              <w:tr w:rsidR="00385464" w14:paraId="214852E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A2062A5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7751235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McKinsey, "Predictive Analytics for AWS Migration Cost Management," 2023.</w:t>
                    </w:r>
                  </w:p>
                </w:tc>
              </w:tr>
              <w:tr w:rsidR="00385464" w14:paraId="62348F30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A1EF2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56015E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D.C., "Performance and Scalability of Cloud-Based Database Migration Services," 2022.</w:t>
                    </w:r>
                  </w:p>
                </w:tc>
              </w:tr>
              <w:tr w:rsidR="00385464" w14:paraId="1525131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566099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68AC7F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arvard Business Review, "Maximizing Cloud Migration Success with AWS DMS," 2023.</w:t>
                    </w:r>
                  </w:p>
                </w:tc>
              </w:tr>
              <w:tr w:rsidR="00385464" w14:paraId="2317F79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5AF99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F26806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loitte, "The Future of Financial Services in Cloud Computing," 2022.</w:t>
                    </w:r>
                  </w:p>
                </w:tc>
              </w:tr>
            </w:tbl>
            <w:p w14:paraId="6982E480" w14:textId="77777777" w:rsidR="00405E93" w:rsidRDefault="00405E93">
              <w:pPr>
                <w:divId w:val="815729807"/>
                <w:rPr>
                  <w:rFonts w:eastAsia="Times New Roman"/>
                  <w:noProof/>
                </w:rPr>
              </w:pPr>
            </w:p>
            <w:p w14:paraId="2F05186A" w14:textId="519893E2" w:rsidR="001A51BE" w:rsidRDefault="00C21D99" w:rsidP="00A658C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AD450ED" w14:textId="77777777" w:rsidR="00D85250" w:rsidRPr="0098143D" w:rsidRDefault="00D85250" w:rsidP="0034699F">
      <w:pPr>
        <w:pStyle w:val="NormalBPBHEB"/>
      </w:pPr>
    </w:p>
    <w:sectPr w:rsidR="00D85250" w:rsidRPr="0098143D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68390F" w14:textId="77777777" w:rsidR="00C21D99" w:rsidRDefault="00C21D99">
      <w:pPr>
        <w:spacing w:before="0" w:after="0" w:line="240" w:lineRule="auto"/>
      </w:pPr>
      <w:r>
        <w:separator/>
      </w:r>
    </w:p>
  </w:endnote>
  <w:endnote w:type="continuationSeparator" w:id="0">
    <w:p w14:paraId="4488417B" w14:textId="77777777" w:rsidR="00C21D99" w:rsidRDefault="00C21D9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008186" w14:textId="77777777" w:rsidR="00C21D99" w:rsidRDefault="00C21D99">
      <w:pPr>
        <w:spacing w:before="0" w:after="0" w:line="240" w:lineRule="auto"/>
      </w:pPr>
      <w:r>
        <w:separator/>
      </w:r>
    </w:p>
  </w:footnote>
  <w:footnote w:type="continuationSeparator" w:id="0">
    <w:p w14:paraId="5D3845A4" w14:textId="77777777" w:rsidR="00C21D99" w:rsidRDefault="00C21D9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94808701"/>
      <w:docPartObj>
        <w:docPartGallery w:val="Page Numbers (Top of Page)"/>
        <w:docPartUnique/>
      </w:docPartObj>
    </w:sdtPr>
    <w:sdtEndPr>
      <w:rPr>
        <w:rFonts w:ascii="Cambria" w:hAnsi="Cambria"/>
        <w:noProof/>
        <w:sz w:val="24"/>
        <w:szCs w:val="24"/>
      </w:rPr>
    </w:sdtEndPr>
    <w:sdtContent>
      <w:p w14:paraId="18327A01" w14:textId="77777777" w:rsidR="005935FF" w:rsidRPr="0007261B" w:rsidRDefault="00C21D99" w:rsidP="005935FF">
        <w:pPr>
          <w:pStyle w:val="Header"/>
          <w:jc w:val="center"/>
          <w:rPr>
            <w:rFonts w:ascii="Cambria" w:hAnsi="Cambria"/>
            <w:sz w:val="24"/>
            <w:szCs w:val="24"/>
          </w:rPr>
        </w:pPr>
        <w:r w:rsidRPr="0007261B">
          <w:rPr>
            <w:rFonts w:ascii="Cambria" w:hAnsi="Cambria"/>
            <w:noProof/>
            <w:color w:val="000000"/>
            <w:sz w:val="24"/>
            <w:szCs w:val="24"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2616867D" wp14:editId="493223C7">
                  <wp:simplePos x="0" y="0"/>
                  <wp:positionH relativeFrom="margin">
                    <wp:posOffset>232913</wp:posOffset>
                  </wp:positionH>
                  <wp:positionV relativeFrom="topMargin">
                    <wp:posOffset>293298</wp:posOffset>
                  </wp:positionV>
                  <wp:extent cx="5095875" cy="103517"/>
                  <wp:effectExtent l="0" t="0" r="9525" b="0"/>
                  <wp:wrapNone/>
                  <wp:docPr id="1" name="Group 1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095875" cy="103517"/>
                            <a:chOff x="2798050" y="3584725"/>
                            <a:chExt cx="5095900" cy="390550"/>
                          </a:xfrm>
                        </wpg:grpSpPr>
                        <wpg:grpSp>
                          <wpg:cNvPr id="1324798426" name="Group 1324798426"/>
                          <wpg:cNvGrpSpPr/>
                          <wpg:grpSpPr>
                            <a:xfrm>
                              <a:off x="2798063" y="3584738"/>
                              <a:ext cx="5095875" cy="390525"/>
                              <a:chOff x="0" y="0"/>
                              <a:chExt cx="5095875" cy="390525"/>
                            </a:xfrm>
                          </wpg:grpSpPr>
                          <wps:wsp>
                            <wps:cNvPr id="2049449810" name="Rectangle 2049449810"/>
                            <wps:cNvSpPr/>
                            <wps:spPr>
                              <a:xfrm>
                                <a:off x="0" y="0"/>
                                <a:ext cx="5095875" cy="390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A23C3C3" w14:textId="77777777" w:rsidR="005935FF" w:rsidRDefault="005935FF" w:rsidP="005935FF"/>
                              </w:txbxContent>
                            </wps:txbx>
                            <wps:bodyPr spcFirstLastPara="1" wrap="square" lIns="91425" tIns="91425" rIns="91425" bIns="91425" anchor="ctr" anchorCtr="0"/>
                          </wps:wsp>
                          <wps:wsp>
                            <wps:cNvPr id="236205440" name="Freeform: Shape 236205440"/>
                            <wps:cNvSpPr/>
                            <wps:spPr>
                              <a:xfrm>
                                <a:off x="0" y="238298"/>
                                <a:ext cx="5095875" cy="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095875" h="1">
                                    <a:moveTo>
                                      <a:pt x="0" y="0"/>
                                    </a:moveTo>
                                    <a:lnTo>
                                      <a:pt x="509587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808080"/>
                                </a:solidFill>
                                <a:prstDash val="solid"/>
                                <a:round/>
                                <a:headEnd w="sm" len="sm"/>
                                <a:tailEnd w="sm" len="sm"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</wpg:grpSp>
                      </wpg:wg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2616867D" id="Group 1" o:spid="_x0000_s1026" style="position:absolute;left:0;text-align:left;margin-left:18.35pt;margin-top:23.1pt;width:401.25pt;height:8.15pt;z-index:251658240;mso-position-horizontal-relative:margin;mso-position-vertical-relative:top-margin-area;mso-height-relative:margin" coordorigin="27980,35847" coordsize="50959,3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">
                  <v:group id="Group 1324798426" o:spid="_x0000_s1027" style="position:absolute;left:27980;top:35847;width:50959;height:3905" coordsize="50958,3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">
                    <v:rect id="Rectangle 2049449810" o:spid="_x0000_s1028" style="position:absolute;width:50958;height:3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" filled="f" stroked="f">
                      <v:textbox inset="2.53958mm,2.53958mm,2.53958mm,2.53958mm">
                        <w:txbxContent>
                          <w:p w14:paraId="1A23C3C3" w14:textId="77777777" w:rsidR="005935FF" w:rsidRDefault="005935FF" w:rsidP="005935FF"/>
                        </w:txbxContent>
                      </v:textbox>
                    </v:rect>
                    <v:shape id="Freeform: Shape 236205440" o:spid="_x0000_s1029" style="position:absolute;top:2382;width:50958;height:0;visibility:visible;mso-wrap-style:square;v-text-anchor:middle" coordsize="5095875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" path="m,l5095875,e" strokecolor="gray" strokeweight="1pt">
                      <v:stroke startarrowwidth="narrow" startarrowlength="short" endarrowwidth="narrow" endarrowlength="short"/>
                      <v:path arrowok="t"/>
                    </v:shape>
                  </v:group>
                  <w10:wrap anchorx="margin" anchory="margin"/>
                </v:group>
              </w:pict>
            </mc:Fallback>
          </mc:AlternateContent>
        </w:r>
        <w:r w:rsidRPr="0007261B">
          <w:rPr>
            <w:rFonts w:ascii="Cambria" w:hAnsi="Cambria"/>
            <w:sz w:val="24"/>
            <w:szCs w:val="24"/>
          </w:rPr>
          <w:fldChar w:fldCharType="begin"/>
        </w:r>
        <w:r w:rsidRPr="0007261B">
          <w:rPr>
            <w:rFonts w:ascii="Cambria" w:hAnsi="Cambria"/>
            <w:sz w:val="24"/>
            <w:szCs w:val="24"/>
          </w:rPr>
          <w:instrText xml:space="preserve"> PAGE   \* MERGEFORMAT </w:instrText>
        </w:r>
        <w:r w:rsidRPr="0007261B">
          <w:rPr>
            <w:rFonts w:ascii="Cambria" w:hAnsi="Cambria"/>
            <w:sz w:val="24"/>
            <w:szCs w:val="24"/>
          </w:rPr>
          <w:fldChar w:fldCharType="separate"/>
        </w:r>
        <w:r>
          <w:t>1</w:t>
        </w:r>
        <w:r w:rsidRPr="0007261B">
          <w:rPr>
            <w:rFonts w:ascii="Cambria" w:hAnsi="Cambria"/>
            <w:noProof/>
            <w:sz w:val="24"/>
            <w:szCs w:val="24"/>
          </w:rPr>
          <w:fldChar w:fldCharType="end"/>
        </w:r>
      </w:p>
    </w:sdtContent>
  </w:sdt>
  <w:p w14:paraId="0C292BE2" w14:textId="49A095FB" w:rsidR="005935FF" w:rsidRDefault="00C21D99" w:rsidP="005935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  <w:r>
      <w:rPr>
        <w:rFonts w:ascii="Cambria" w:eastAsia="Cambria" w:hAnsi="Cambria" w:cs="Cambria"/>
        <w:color w:val="000000"/>
      </w:rPr>
      <w:t xml:space="preserve">AWS Cloud Computing Master Class        </w:t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</w:r>
    <w:r w:rsidR="00C02B59">
      <w:rPr>
        <w:rFonts w:ascii="Cambria" w:eastAsia="Cambria" w:hAnsi="Cambria" w:cs="Cambria"/>
        <w:color w:val="000000"/>
      </w:rPr>
      <w:t>Chapter</w:t>
    </w:r>
    <w:r w:rsidR="0085737D">
      <w:rPr>
        <w:rFonts w:ascii="Cambria" w:eastAsia="Cambria" w:hAnsi="Cambria" w:cs="Cambria"/>
        <w:color w:val="000000"/>
      </w:rPr>
      <w:t xml:space="preserve"> </w:t>
    </w:r>
    <w:r w:rsidR="00800045">
      <w:rPr>
        <w:rFonts w:ascii="Cambria" w:eastAsia="Cambria" w:hAnsi="Cambria" w:cs="Cambria"/>
        <w:color w:val="000000"/>
      </w:rPr>
      <w:t>1</w:t>
    </w:r>
    <w:r w:rsidR="00116628">
      <w:rPr>
        <w:rFonts w:ascii="Cambria" w:eastAsia="Cambria" w:hAnsi="Cambria" w:cs="Cambria"/>
        <w:color w:val="00000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22C81"/>
    <w:multiLevelType w:val="hybridMultilevel"/>
    <w:tmpl w:val="0DC2307A"/>
    <w:lvl w:ilvl="0" w:tplc="6ED4544A">
      <w:start w:val="1"/>
      <w:numFmt w:val="decimal"/>
      <w:lvlText w:val="%1."/>
      <w:lvlJc w:val="left"/>
      <w:pPr>
        <w:ind w:left="720" w:hanging="360"/>
      </w:pPr>
    </w:lvl>
    <w:lvl w:ilvl="1" w:tplc="27DCA5A8" w:tentative="1">
      <w:start w:val="1"/>
      <w:numFmt w:val="lowerLetter"/>
      <w:lvlText w:val="%2."/>
      <w:lvlJc w:val="left"/>
      <w:pPr>
        <w:ind w:left="1440" w:hanging="360"/>
      </w:pPr>
    </w:lvl>
    <w:lvl w:ilvl="2" w:tplc="A64A02AC" w:tentative="1">
      <w:start w:val="1"/>
      <w:numFmt w:val="lowerRoman"/>
      <w:lvlText w:val="%3."/>
      <w:lvlJc w:val="right"/>
      <w:pPr>
        <w:ind w:left="2160" w:hanging="180"/>
      </w:pPr>
    </w:lvl>
    <w:lvl w:ilvl="3" w:tplc="ED521362" w:tentative="1">
      <w:start w:val="1"/>
      <w:numFmt w:val="decimal"/>
      <w:lvlText w:val="%4."/>
      <w:lvlJc w:val="left"/>
      <w:pPr>
        <w:ind w:left="2880" w:hanging="360"/>
      </w:pPr>
    </w:lvl>
    <w:lvl w:ilvl="4" w:tplc="E27EB162" w:tentative="1">
      <w:start w:val="1"/>
      <w:numFmt w:val="lowerLetter"/>
      <w:lvlText w:val="%5."/>
      <w:lvlJc w:val="left"/>
      <w:pPr>
        <w:ind w:left="3600" w:hanging="360"/>
      </w:pPr>
    </w:lvl>
    <w:lvl w:ilvl="5" w:tplc="8E421FFC" w:tentative="1">
      <w:start w:val="1"/>
      <w:numFmt w:val="lowerRoman"/>
      <w:lvlText w:val="%6."/>
      <w:lvlJc w:val="right"/>
      <w:pPr>
        <w:ind w:left="4320" w:hanging="180"/>
      </w:pPr>
    </w:lvl>
    <w:lvl w:ilvl="6" w:tplc="48A42FE8" w:tentative="1">
      <w:start w:val="1"/>
      <w:numFmt w:val="decimal"/>
      <w:lvlText w:val="%7."/>
      <w:lvlJc w:val="left"/>
      <w:pPr>
        <w:ind w:left="5040" w:hanging="360"/>
      </w:pPr>
    </w:lvl>
    <w:lvl w:ilvl="7" w:tplc="385C7B74" w:tentative="1">
      <w:start w:val="1"/>
      <w:numFmt w:val="lowerLetter"/>
      <w:lvlText w:val="%8."/>
      <w:lvlJc w:val="left"/>
      <w:pPr>
        <w:ind w:left="5760" w:hanging="360"/>
      </w:pPr>
    </w:lvl>
    <w:lvl w:ilvl="8" w:tplc="759A0BA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FC4"/>
    <w:multiLevelType w:val="multilevel"/>
    <w:tmpl w:val="E5EC3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DA6465"/>
    <w:multiLevelType w:val="multilevel"/>
    <w:tmpl w:val="7D4E9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473502C"/>
    <w:multiLevelType w:val="hybridMultilevel"/>
    <w:tmpl w:val="E52C76E6"/>
    <w:lvl w:ilvl="0" w:tplc="813E9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7A21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E0AA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B881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90DD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86AB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7E79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C25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74ED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361F6"/>
    <w:multiLevelType w:val="multilevel"/>
    <w:tmpl w:val="AA3C4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B547E2"/>
    <w:multiLevelType w:val="hybridMultilevel"/>
    <w:tmpl w:val="EF04EAAC"/>
    <w:lvl w:ilvl="0" w:tplc="137A740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6646AC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6FE4E1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C98FD3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F28358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4ACAE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0C2C9C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31619C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DC6C8E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D66F7C"/>
    <w:multiLevelType w:val="multilevel"/>
    <w:tmpl w:val="81DC7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FD6F41"/>
    <w:multiLevelType w:val="hybridMultilevel"/>
    <w:tmpl w:val="C624C820"/>
    <w:lvl w:ilvl="0" w:tplc="31A86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1A17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1EB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8DA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6E8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48C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9242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6AC3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1270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0C28EB"/>
    <w:multiLevelType w:val="multilevel"/>
    <w:tmpl w:val="E4AC4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9F461E4"/>
    <w:multiLevelType w:val="multilevel"/>
    <w:tmpl w:val="4C68B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B275535"/>
    <w:multiLevelType w:val="multilevel"/>
    <w:tmpl w:val="515E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BBB0403"/>
    <w:multiLevelType w:val="multilevel"/>
    <w:tmpl w:val="1772E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1933D4"/>
    <w:multiLevelType w:val="hybridMultilevel"/>
    <w:tmpl w:val="012C3652"/>
    <w:lvl w:ilvl="0" w:tplc="04F46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1643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62D0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E638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4E79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F050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9094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FAE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6A61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1D253F"/>
    <w:multiLevelType w:val="hybridMultilevel"/>
    <w:tmpl w:val="37C04A22"/>
    <w:lvl w:ilvl="0" w:tplc="9956E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AA91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2E17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CAB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BA95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2E40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DCB2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8C4D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96D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737437"/>
    <w:multiLevelType w:val="multilevel"/>
    <w:tmpl w:val="60F64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1DDF3840"/>
    <w:multiLevelType w:val="multilevel"/>
    <w:tmpl w:val="76B81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0D94CC6"/>
    <w:multiLevelType w:val="hybridMultilevel"/>
    <w:tmpl w:val="06543490"/>
    <w:lvl w:ilvl="0" w:tplc="4E3A880E">
      <w:start w:val="1"/>
      <w:numFmt w:val="decimal"/>
      <w:lvlText w:val="%1."/>
      <w:lvlJc w:val="left"/>
      <w:pPr>
        <w:ind w:left="720" w:hanging="360"/>
      </w:pPr>
    </w:lvl>
    <w:lvl w:ilvl="1" w:tplc="FBD0FC5C" w:tentative="1">
      <w:start w:val="1"/>
      <w:numFmt w:val="lowerLetter"/>
      <w:lvlText w:val="%2."/>
      <w:lvlJc w:val="left"/>
      <w:pPr>
        <w:ind w:left="1440" w:hanging="360"/>
      </w:pPr>
    </w:lvl>
    <w:lvl w:ilvl="2" w:tplc="0BD09120" w:tentative="1">
      <w:start w:val="1"/>
      <w:numFmt w:val="lowerRoman"/>
      <w:lvlText w:val="%3."/>
      <w:lvlJc w:val="right"/>
      <w:pPr>
        <w:ind w:left="2160" w:hanging="180"/>
      </w:pPr>
    </w:lvl>
    <w:lvl w:ilvl="3" w:tplc="0B147C32" w:tentative="1">
      <w:start w:val="1"/>
      <w:numFmt w:val="decimal"/>
      <w:lvlText w:val="%4."/>
      <w:lvlJc w:val="left"/>
      <w:pPr>
        <w:ind w:left="2880" w:hanging="360"/>
      </w:pPr>
    </w:lvl>
    <w:lvl w:ilvl="4" w:tplc="2A3CBD16" w:tentative="1">
      <w:start w:val="1"/>
      <w:numFmt w:val="lowerLetter"/>
      <w:lvlText w:val="%5."/>
      <w:lvlJc w:val="left"/>
      <w:pPr>
        <w:ind w:left="3600" w:hanging="360"/>
      </w:pPr>
    </w:lvl>
    <w:lvl w:ilvl="5" w:tplc="B04284A8" w:tentative="1">
      <w:start w:val="1"/>
      <w:numFmt w:val="lowerRoman"/>
      <w:lvlText w:val="%6."/>
      <w:lvlJc w:val="right"/>
      <w:pPr>
        <w:ind w:left="4320" w:hanging="180"/>
      </w:pPr>
    </w:lvl>
    <w:lvl w:ilvl="6" w:tplc="AE9ABBC6" w:tentative="1">
      <w:start w:val="1"/>
      <w:numFmt w:val="decimal"/>
      <w:lvlText w:val="%7."/>
      <w:lvlJc w:val="left"/>
      <w:pPr>
        <w:ind w:left="5040" w:hanging="360"/>
      </w:pPr>
    </w:lvl>
    <w:lvl w:ilvl="7" w:tplc="4FA87856" w:tentative="1">
      <w:start w:val="1"/>
      <w:numFmt w:val="lowerLetter"/>
      <w:lvlText w:val="%8."/>
      <w:lvlJc w:val="left"/>
      <w:pPr>
        <w:ind w:left="5760" w:hanging="360"/>
      </w:pPr>
    </w:lvl>
    <w:lvl w:ilvl="8" w:tplc="F2487B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986FA0"/>
    <w:multiLevelType w:val="hybridMultilevel"/>
    <w:tmpl w:val="5B38EC4C"/>
    <w:lvl w:ilvl="0" w:tplc="804AFDEC">
      <w:numFmt w:val="bullet"/>
      <w:lvlText w:val="•"/>
      <w:lvlJc w:val="left"/>
      <w:pPr>
        <w:ind w:left="1440" w:hanging="720"/>
      </w:pPr>
      <w:rPr>
        <w:rFonts w:ascii="Palatino Linotype" w:eastAsia="Palatino Linotype" w:hAnsi="Palatino Linotype" w:cs="Palatino Linotype" w:hint="default"/>
      </w:rPr>
    </w:lvl>
    <w:lvl w:ilvl="1" w:tplc="D2F457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B72FB5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1524D8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B52622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09434D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F8E66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276AC3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90ED78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32032C0"/>
    <w:multiLevelType w:val="multilevel"/>
    <w:tmpl w:val="7EF6F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4092A9D"/>
    <w:multiLevelType w:val="multilevel"/>
    <w:tmpl w:val="046C1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53B7451"/>
    <w:multiLevelType w:val="hybridMultilevel"/>
    <w:tmpl w:val="20E8B5A6"/>
    <w:lvl w:ilvl="0" w:tplc="3EFA74EC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06960F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8EC9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0C2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983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40D6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3A82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0048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FCA1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93F1583"/>
    <w:multiLevelType w:val="multilevel"/>
    <w:tmpl w:val="F0BCE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AE005A7"/>
    <w:multiLevelType w:val="hybridMultilevel"/>
    <w:tmpl w:val="1DD276C8"/>
    <w:lvl w:ilvl="0" w:tplc="C86A1784">
      <w:start w:val="1"/>
      <w:numFmt w:val="decimal"/>
      <w:lvlText w:val="%1."/>
      <w:lvlJc w:val="left"/>
      <w:pPr>
        <w:ind w:left="720" w:hanging="360"/>
      </w:pPr>
    </w:lvl>
    <w:lvl w:ilvl="1" w:tplc="745E98A4" w:tentative="1">
      <w:start w:val="1"/>
      <w:numFmt w:val="lowerLetter"/>
      <w:lvlText w:val="%2."/>
      <w:lvlJc w:val="left"/>
      <w:pPr>
        <w:ind w:left="1440" w:hanging="360"/>
      </w:pPr>
    </w:lvl>
    <w:lvl w:ilvl="2" w:tplc="3B2EE3D6" w:tentative="1">
      <w:start w:val="1"/>
      <w:numFmt w:val="lowerRoman"/>
      <w:lvlText w:val="%3."/>
      <w:lvlJc w:val="right"/>
      <w:pPr>
        <w:ind w:left="2160" w:hanging="180"/>
      </w:pPr>
    </w:lvl>
    <w:lvl w:ilvl="3" w:tplc="16148092" w:tentative="1">
      <w:start w:val="1"/>
      <w:numFmt w:val="decimal"/>
      <w:lvlText w:val="%4."/>
      <w:lvlJc w:val="left"/>
      <w:pPr>
        <w:ind w:left="2880" w:hanging="360"/>
      </w:pPr>
    </w:lvl>
    <w:lvl w:ilvl="4" w:tplc="E6C472C6" w:tentative="1">
      <w:start w:val="1"/>
      <w:numFmt w:val="lowerLetter"/>
      <w:lvlText w:val="%5."/>
      <w:lvlJc w:val="left"/>
      <w:pPr>
        <w:ind w:left="3600" w:hanging="360"/>
      </w:pPr>
    </w:lvl>
    <w:lvl w:ilvl="5" w:tplc="7A824F86" w:tentative="1">
      <w:start w:val="1"/>
      <w:numFmt w:val="lowerRoman"/>
      <w:lvlText w:val="%6."/>
      <w:lvlJc w:val="right"/>
      <w:pPr>
        <w:ind w:left="4320" w:hanging="180"/>
      </w:pPr>
    </w:lvl>
    <w:lvl w:ilvl="6" w:tplc="33AE2800" w:tentative="1">
      <w:start w:val="1"/>
      <w:numFmt w:val="decimal"/>
      <w:lvlText w:val="%7."/>
      <w:lvlJc w:val="left"/>
      <w:pPr>
        <w:ind w:left="5040" w:hanging="360"/>
      </w:pPr>
    </w:lvl>
    <w:lvl w:ilvl="7" w:tplc="E4589E44" w:tentative="1">
      <w:start w:val="1"/>
      <w:numFmt w:val="lowerLetter"/>
      <w:lvlText w:val="%8."/>
      <w:lvlJc w:val="left"/>
      <w:pPr>
        <w:ind w:left="5760" w:hanging="360"/>
      </w:pPr>
    </w:lvl>
    <w:lvl w:ilvl="8" w:tplc="0EECB2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9443B7"/>
    <w:multiLevelType w:val="hybridMultilevel"/>
    <w:tmpl w:val="1C1EF706"/>
    <w:lvl w:ilvl="0" w:tplc="D1646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A850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1C28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49E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344C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5CAF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6AD0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A2B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5C41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D32E8F"/>
    <w:multiLevelType w:val="hybridMultilevel"/>
    <w:tmpl w:val="D3005A00"/>
    <w:lvl w:ilvl="0" w:tplc="CA944B58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F92EE3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1C91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D6C2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241A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BC15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BA8C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EE95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C2E3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2676BE"/>
    <w:multiLevelType w:val="hybridMultilevel"/>
    <w:tmpl w:val="75D87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894908"/>
    <w:multiLevelType w:val="hybridMultilevel"/>
    <w:tmpl w:val="E4566176"/>
    <w:lvl w:ilvl="0" w:tplc="5AB665A6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15A0F1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F6D4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B4E9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69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5A50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4A26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8481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B45F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3F67C4"/>
    <w:multiLevelType w:val="multilevel"/>
    <w:tmpl w:val="13981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33312074"/>
    <w:multiLevelType w:val="multilevel"/>
    <w:tmpl w:val="69EAD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B091625"/>
    <w:multiLevelType w:val="hybridMultilevel"/>
    <w:tmpl w:val="74FC5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584EA6"/>
    <w:multiLevelType w:val="multilevel"/>
    <w:tmpl w:val="07721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F5E2852"/>
    <w:multiLevelType w:val="multilevel"/>
    <w:tmpl w:val="3856A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4CA31A9"/>
    <w:multiLevelType w:val="hybridMultilevel"/>
    <w:tmpl w:val="D27A476E"/>
    <w:lvl w:ilvl="0" w:tplc="6FB2716E">
      <w:start w:val="1"/>
      <w:numFmt w:val="decimal"/>
      <w:lvlText w:val="%1."/>
      <w:lvlJc w:val="left"/>
      <w:pPr>
        <w:ind w:left="720" w:hanging="360"/>
      </w:pPr>
    </w:lvl>
    <w:lvl w:ilvl="1" w:tplc="E84C723C" w:tentative="1">
      <w:start w:val="1"/>
      <w:numFmt w:val="lowerLetter"/>
      <w:lvlText w:val="%2."/>
      <w:lvlJc w:val="left"/>
      <w:pPr>
        <w:ind w:left="1440" w:hanging="360"/>
      </w:pPr>
    </w:lvl>
    <w:lvl w:ilvl="2" w:tplc="02469724" w:tentative="1">
      <w:start w:val="1"/>
      <w:numFmt w:val="lowerRoman"/>
      <w:lvlText w:val="%3."/>
      <w:lvlJc w:val="right"/>
      <w:pPr>
        <w:ind w:left="2160" w:hanging="180"/>
      </w:pPr>
    </w:lvl>
    <w:lvl w:ilvl="3" w:tplc="F0127FCE" w:tentative="1">
      <w:start w:val="1"/>
      <w:numFmt w:val="decimal"/>
      <w:lvlText w:val="%4."/>
      <w:lvlJc w:val="left"/>
      <w:pPr>
        <w:ind w:left="2880" w:hanging="360"/>
      </w:pPr>
    </w:lvl>
    <w:lvl w:ilvl="4" w:tplc="66949BBC" w:tentative="1">
      <w:start w:val="1"/>
      <w:numFmt w:val="lowerLetter"/>
      <w:lvlText w:val="%5."/>
      <w:lvlJc w:val="left"/>
      <w:pPr>
        <w:ind w:left="3600" w:hanging="360"/>
      </w:pPr>
    </w:lvl>
    <w:lvl w:ilvl="5" w:tplc="E9505486" w:tentative="1">
      <w:start w:val="1"/>
      <w:numFmt w:val="lowerRoman"/>
      <w:lvlText w:val="%6."/>
      <w:lvlJc w:val="right"/>
      <w:pPr>
        <w:ind w:left="4320" w:hanging="180"/>
      </w:pPr>
    </w:lvl>
    <w:lvl w:ilvl="6" w:tplc="11484808" w:tentative="1">
      <w:start w:val="1"/>
      <w:numFmt w:val="decimal"/>
      <w:lvlText w:val="%7."/>
      <w:lvlJc w:val="left"/>
      <w:pPr>
        <w:ind w:left="5040" w:hanging="360"/>
      </w:pPr>
    </w:lvl>
    <w:lvl w:ilvl="7" w:tplc="D152D102" w:tentative="1">
      <w:start w:val="1"/>
      <w:numFmt w:val="lowerLetter"/>
      <w:lvlText w:val="%8."/>
      <w:lvlJc w:val="left"/>
      <w:pPr>
        <w:ind w:left="5760" w:hanging="360"/>
      </w:pPr>
    </w:lvl>
    <w:lvl w:ilvl="8" w:tplc="CD32B4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990EC0"/>
    <w:multiLevelType w:val="hybridMultilevel"/>
    <w:tmpl w:val="23FC014E"/>
    <w:lvl w:ilvl="0" w:tplc="3724CC18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66309B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70A3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A5E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413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566B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2A1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6AE8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E7E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556D53"/>
    <w:multiLevelType w:val="hybridMultilevel"/>
    <w:tmpl w:val="BEB25E40"/>
    <w:lvl w:ilvl="0" w:tplc="299CA212">
      <w:start w:val="1"/>
      <w:numFmt w:val="decimal"/>
      <w:lvlText w:val="%1."/>
      <w:lvlJc w:val="left"/>
      <w:pPr>
        <w:ind w:left="720" w:hanging="360"/>
      </w:pPr>
    </w:lvl>
    <w:lvl w:ilvl="1" w:tplc="2F02C38C" w:tentative="1">
      <w:start w:val="1"/>
      <w:numFmt w:val="lowerLetter"/>
      <w:lvlText w:val="%2."/>
      <w:lvlJc w:val="left"/>
      <w:pPr>
        <w:ind w:left="1440" w:hanging="360"/>
      </w:pPr>
    </w:lvl>
    <w:lvl w:ilvl="2" w:tplc="625A9DB8" w:tentative="1">
      <w:start w:val="1"/>
      <w:numFmt w:val="lowerRoman"/>
      <w:lvlText w:val="%3."/>
      <w:lvlJc w:val="right"/>
      <w:pPr>
        <w:ind w:left="2160" w:hanging="180"/>
      </w:pPr>
    </w:lvl>
    <w:lvl w:ilvl="3" w:tplc="03F06158" w:tentative="1">
      <w:start w:val="1"/>
      <w:numFmt w:val="decimal"/>
      <w:lvlText w:val="%4."/>
      <w:lvlJc w:val="left"/>
      <w:pPr>
        <w:ind w:left="2880" w:hanging="360"/>
      </w:pPr>
    </w:lvl>
    <w:lvl w:ilvl="4" w:tplc="D8049010" w:tentative="1">
      <w:start w:val="1"/>
      <w:numFmt w:val="lowerLetter"/>
      <w:lvlText w:val="%5."/>
      <w:lvlJc w:val="left"/>
      <w:pPr>
        <w:ind w:left="3600" w:hanging="360"/>
      </w:pPr>
    </w:lvl>
    <w:lvl w:ilvl="5" w:tplc="4252A680" w:tentative="1">
      <w:start w:val="1"/>
      <w:numFmt w:val="lowerRoman"/>
      <w:lvlText w:val="%6."/>
      <w:lvlJc w:val="right"/>
      <w:pPr>
        <w:ind w:left="4320" w:hanging="180"/>
      </w:pPr>
    </w:lvl>
    <w:lvl w:ilvl="6" w:tplc="0712B904" w:tentative="1">
      <w:start w:val="1"/>
      <w:numFmt w:val="decimal"/>
      <w:lvlText w:val="%7."/>
      <w:lvlJc w:val="left"/>
      <w:pPr>
        <w:ind w:left="5040" w:hanging="360"/>
      </w:pPr>
    </w:lvl>
    <w:lvl w:ilvl="7" w:tplc="6B6A37B4" w:tentative="1">
      <w:start w:val="1"/>
      <w:numFmt w:val="lowerLetter"/>
      <w:lvlText w:val="%8."/>
      <w:lvlJc w:val="left"/>
      <w:pPr>
        <w:ind w:left="5760" w:hanging="360"/>
      </w:pPr>
    </w:lvl>
    <w:lvl w:ilvl="8" w:tplc="87D432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B9014DE"/>
    <w:multiLevelType w:val="hybridMultilevel"/>
    <w:tmpl w:val="968E3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D270BA6"/>
    <w:multiLevelType w:val="multilevel"/>
    <w:tmpl w:val="1EC01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DF44C2B"/>
    <w:multiLevelType w:val="hybridMultilevel"/>
    <w:tmpl w:val="9320B378"/>
    <w:lvl w:ilvl="0" w:tplc="3288D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5A00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EEFB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2B0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0460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3217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3674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871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9A2F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56633E"/>
    <w:multiLevelType w:val="multilevel"/>
    <w:tmpl w:val="1B54B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0F510E7"/>
    <w:multiLevelType w:val="hybridMultilevel"/>
    <w:tmpl w:val="23F6E4F8"/>
    <w:lvl w:ilvl="0" w:tplc="CE96D774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F8C8B9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7641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1899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F82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609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72E2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C96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6E4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A77CED"/>
    <w:multiLevelType w:val="multilevel"/>
    <w:tmpl w:val="C562D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4D82149"/>
    <w:multiLevelType w:val="hybridMultilevel"/>
    <w:tmpl w:val="5394ED12"/>
    <w:lvl w:ilvl="0" w:tplc="127C939E">
      <w:start w:val="1"/>
      <w:numFmt w:val="decimal"/>
      <w:lvlText w:val="%1."/>
      <w:lvlJc w:val="left"/>
      <w:pPr>
        <w:ind w:left="720" w:hanging="360"/>
      </w:pPr>
    </w:lvl>
    <w:lvl w:ilvl="1" w:tplc="A6301E62" w:tentative="1">
      <w:start w:val="1"/>
      <w:numFmt w:val="lowerLetter"/>
      <w:lvlText w:val="%2."/>
      <w:lvlJc w:val="left"/>
      <w:pPr>
        <w:ind w:left="1440" w:hanging="360"/>
      </w:pPr>
    </w:lvl>
    <w:lvl w:ilvl="2" w:tplc="165E8008" w:tentative="1">
      <w:start w:val="1"/>
      <w:numFmt w:val="lowerRoman"/>
      <w:lvlText w:val="%3."/>
      <w:lvlJc w:val="right"/>
      <w:pPr>
        <w:ind w:left="2160" w:hanging="180"/>
      </w:pPr>
    </w:lvl>
    <w:lvl w:ilvl="3" w:tplc="27961B24" w:tentative="1">
      <w:start w:val="1"/>
      <w:numFmt w:val="decimal"/>
      <w:lvlText w:val="%4."/>
      <w:lvlJc w:val="left"/>
      <w:pPr>
        <w:ind w:left="2880" w:hanging="360"/>
      </w:pPr>
    </w:lvl>
    <w:lvl w:ilvl="4" w:tplc="8D8805F4" w:tentative="1">
      <w:start w:val="1"/>
      <w:numFmt w:val="lowerLetter"/>
      <w:lvlText w:val="%5."/>
      <w:lvlJc w:val="left"/>
      <w:pPr>
        <w:ind w:left="3600" w:hanging="360"/>
      </w:pPr>
    </w:lvl>
    <w:lvl w:ilvl="5" w:tplc="C088A700" w:tentative="1">
      <w:start w:val="1"/>
      <w:numFmt w:val="lowerRoman"/>
      <w:lvlText w:val="%6."/>
      <w:lvlJc w:val="right"/>
      <w:pPr>
        <w:ind w:left="4320" w:hanging="180"/>
      </w:pPr>
    </w:lvl>
    <w:lvl w:ilvl="6" w:tplc="4CBC43C2" w:tentative="1">
      <w:start w:val="1"/>
      <w:numFmt w:val="decimal"/>
      <w:lvlText w:val="%7."/>
      <w:lvlJc w:val="left"/>
      <w:pPr>
        <w:ind w:left="5040" w:hanging="360"/>
      </w:pPr>
    </w:lvl>
    <w:lvl w:ilvl="7" w:tplc="BD805E66" w:tentative="1">
      <w:start w:val="1"/>
      <w:numFmt w:val="lowerLetter"/>
      <w:lvlText w:val="%8."/>
      <w:lvlJc w:val="left"/>
      <w:pPr>
        <w:ind w:left="5760" w:hanging="360"/>
      </w:pPr>
    </w:lvl>
    <w:lvl w:ilvl="8" w:tplc="0D5A80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5B5448"/>
    <w:multiLevelType w:val="hybridMultilevel"/>
    <w:tmpl w:val="C2C4819E"/>
    <w:lvl w:ilvl="0" w:tplc="19EA823E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14C639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F0F5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2696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0880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02FB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4E2D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BCC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DE14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63A3916"/>
    <w:multiLevelType w:val="hybridMultilevel"/>
    <w:tmpl w:val="994A1E2A"/>
    <w:lvl w:ilvl="0" w:tplc="720A5754">
      <w:start w:val="1"/>
      <w:numFmt w:val="decimal"/>
      <w:lvlText w:val="%1."/>
      <w:lvlJc w:val="left"/>
      <w:pPr>
        <w:ind w:left="720" w:hanging="360"/>
      </w:pPr>
    </w:lvl>
    <w:lvl w:ilvl="1" w:tplc="B866B61E" w:tentative="1">
      <w:start w:val="1"/>
      <w:numFmt w:val="lowerLetter"/>
      <w:lvlText w:val="%2."/>
      <w:lvlJc w:val="left"/>
      <w:pPr>
        <w:ind w:left="1440" w:hanging="360"/>
      </w:pPr>
    </w:lvl>
    <w:lvl w:ilvl="2" w:tplc="41166EBE" w:tentative="1">
      <w:start w:val="1"/>
      <w:numFmt w:val="lowerRoman"/>
      <w:lvlText w:val="%3."/>
      <w:lvlJc w:val="right"/>
      <w:pPr>
        <w:ind w:left="2160" w:hanging="180"/>
      </w:pPr>
    </w:lvl>
    <w:lvl w:ilvl="3" w:tplc="0A781B7C" w:tentative="1">
      <w:start w:val="1"/>
      <w:numFmt w:val="decimal"/>
      <w:lvlText w:val="%4."/>
      <w:lvlJc w:val="left"/>
      <w:pPr>
        <w:ind w:left="2880" w:hanging="360"/>
      </w:pPr>
    </w:lvl>
    <w:lvl w:ilvl="4" w:tplc="CAFCB91A" w:tentative="1">
      <w:start w:val="1"/>
      <w:numFmt w:val="lowerLetter"/>
      <w:lvlText w:val="%5."/>
      <w:lvlJc w:val="left"/>
      <w:pPr>
        <w:ind w:left="3600" w:hanging="360"/>
      </w:pPr>
    </w:lvl>
    <w:lvl w:ilvl="5" w:tplc="B554097E" w:tentative="1">
      <w:start w:val="1"/>
      <w:numFmt w:val="lowerRoman"/>
      <w:lvlText w:val="%6."/>
      <w:lvlJc w:val="right"/>
      <w:pPr>
        <w:ind w:left="4320" w:hanging="180"/>
      </w:pPr>
    </w:lvl>
    <w:lvl w:ilvl="6" w:tplc="6F06CB2A" w:tentative="1">
      <w:start w:val="1"/>
      <w:numFmt w:val="decimal"/>
      <w:lvlText w:val="%7."/>
      <w:lvlJc w:val="left"/>
      <w:pPr>
        <w:ind w:left="5040" w:hanging="360"/>
      </w:pPr>
    </w:lvl>
    <w:lvl w:ilvl="7" w:tplc="B7EED79C" w:tentative="1">
      <w:start w:val="1"/>
      <w:numFmt w:val="lowerLetter"/>
      <w:lvlText w:val="%8."/>
      <w:lvlJc w:val="left"/>
      <w:pPr>
        <w:ind w:left="5760" w:hanging="360"/>
      </w:pPr>
    </w:lvl>
    <w:lvl w:ilvl="8" w:tplc="3542B5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ADD2A62"/>
    <w:multiLevelType w:val="multilevel"/>
    <w:tmpl w:val="38D49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CC77AC1"/>
    <w:multiLevelType w:val="hybridMultilevel"/>
    <w:tmpl w:val="04EC0CF8"/>
    <w:lvl w:ilvl="0" w:tplc="4EA8D2A0">
      <w:start w:val="1"/>
      <w:numFmt w:val="decimal"/>
      <w:lvlText w:val="%1."/>
      <w:lvlJc w:val="left"/>
      <w:pPr>
        <w:ind w:left="720" w:hanging="360"/>
      </w:pPr>
    </w:lvl>
    <w:lvl w:ilvl="1" w:tplc="008EA13A" w:tentative="1">
      <w:start w:val="1"/>
      <w:numFmt w:val="lowerLetter"/>
      <w:lvlText w:val="%2."/>
      <w:lvlJc w:val="left"/>
      <w:pPr>
        <w:ind w:left="1440" w:hanging="360"/>
      </w:pPr>
    </w:lvl>
    <w:lvl w:ilvl="2" w:tplc="9CBA07B4" w:tentative="1">
      <w:start w:val="1"/>
      <w:numFmt w:val="lowerRoman"/>
      <w:lvlText w:val="%3."/>
      <w:lvlJc w:val="right"/>
      <w:pPr>
        <w:ind w:left="2160" w:hanging="180"/>
      </w:pPr>
    </w:lvl>
    <w:lvl w:ilvl="3" w:tplc="FCBC4896" w:tentative="1">
      <w:start w:val="1"/>
      <w:numFmt w:val="decimal"/>
      <w:lvlText w:val="%4."/>
      <w:lvlJc w:val="left"/>
      <w:pPr>
        <w:ind w:left="2880" w:hanging="360"/>
      </w:pPr>
    </w:lvl>
    <w:lvl w:ilvl="4" w:tplc="1B504330" w:tentative="1">
      <w:start w:val="1"/>
      <w:numFmt w:val="lowerLetter"/>
      <w:lvlText w:val="%5."/>
      <w:lvlJc w:val="left"/>
      <w:pPr>
        <w:ind w:left="3600" w:hanging="360"/>
      </w:pPr>
    </w:lvl>
    <w:lvl w:ilvl="5" w:tplc="F06854A4" w:tentative="1">
      <w:start w:val="1"/>
      <w:numFmt w:val="lowerRoman"/>
      <w:lvlText w:val="%6."/>
      <w:lvlJc w:val="right"/>
      <w:pPr>
        <w:ind w:left="4320" w:hanging="180"/>
      </w:pPr>
    </w:lvl>
    <w:lvl w:ilvl="6" w:tplc="8DF8E694" w:tentative="1">
      <w:start w:val="1"/>
      <w:numFmt w:val="decimal"/>
      <w:lvlText w:val="%7."/>
      <w:lvlJc w:val="left"/>
      <w:pPr>
        <w:ind w:left="5040" w:hanging="360"/>
      </w:pPr>
    </w:lvl>
    <w:lvl w:ilvl="7" w:tplc="70F29512" w:tentative="1">
      <w:start w:val="1"/>
      <w:numFmt w:val="lowerLetter"/>
      <w:lvlText w:val="%8."/>
      <w:lvlJc w:val="left"/>
      <w:pPr>
        <w:ind w:left="5760" w:hanging="360"/>
      </w:pPr>
    </w:lvl>
    <w:lvl w:ilvl="8" w:tplc="4FD645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CF55B5D"/>
    <w:multiLevelType w:val="hybridMultilevel"/>
    <w:tmpl w:val="6B6EE4BA"/>
    <w:lvl w:ilvl="0" w:tplc="990A81FA">
      <w:start w:val="1"/>
      <w:numFmt w:val="decimal"/>
      <w:lvlText w:val="%1."/>
      <w:lvlJc w:val="left"/>
      <w:pPr>
        <w:ind w:left="720" w:hanging="360"/>
      </w:pPr>
    </w:lvl>
    <w:lvl w:ilvl="1" w:tplc="BB9CF562" w:tentative="1">
      <w:start w:val="1"/>
      <w:numFmt w:val="lowerLetter"/>
      <w:lvlText w:val="%2."/>
      <w:lvlJc w:val="left"/>
      <w:pPr>
        <w:ind w:left="1440" w:hanging="360"/>
      </w:pPr>
    </w:lvl>
    <w:lvl w:ilvl="2" w:tplc="5B74E406" w:tentative="1">
      <w:start w:val="1"/>
      <w:numFmt w:val="lowerRoman"/>
      <w:lvlText w:val="%3."/>
      <w:lvlJc w:val="right"/>
      <w:pPr>
        <w:ind w:left="2160" w:hanging="180"/>
      </w:pPr>
    </w:lvl>
    <w:lvl w:ilvl="3" w:tplc="6130E428" w:tentative="1">
      <w:start w:val="1"/>
      <w:numFmt w:val="decimal"/>
      <w:lvlText w:val="%4."/>
      <w:lvlJc w:val="left"/>
      <w:pPr>
        <w:ind w:left="2880" w:hanging="360"/>
      </w:pPr>
    </w:lvl>
    <w:lvl w:ilvl="4" w:tplc="8CCE593E" w:tentative="1">
      <w:start w:val="1"/>
      <w:numFmt w:val="lowerLetter"/>
      <w:lvlText w:val="%5."/>
      <w:lvlJc w:val="left"/>
      <w:pPr>
        <w:ind w:left="3600" w:hanging="360"/>
      </w:pPr>
    </w:lvl>
    <w:lvl w:ilvl="5" w:tplc="2296605E" w:tentative="1">
      <w:start w:val="1"/>
      <w:numFmt w:val="lowerRoman"/>
      <w:lvlText w:val="%6."/>
      <w:lvlJc w:val="right"/>
      <w:pPr>
        <w:ind w:left="4320" w:hanging="180"/>
      </w:pPr>
    </w:lvl>
    <w:lvl w:ilvl="6" w:tplc="54CA38E4" w:tentative="1">
      <w:start w:val="1"/>
      <w:numFmt w:val="decimal"/>
      <w:lvlText w:val="%7."/>
      <w:lvlJc w:val="left"/>
      <w:pPr>
        <w:ind w:left="5040" w:hanging="360"/>
      </w:pPr>
    </w:lvl>
    <w:lvl w:ilvl="7" w:tplc="DFCC47DC" w:tentative="1">
      <w:start w:val="1"/>
      <w:numFmt w:val="lowerLetter"/>
      <w:lvlText w:val="%8."/>
      <w:lvlJc w:val="left"/>
      <w:pPr>
        <w:ind w:left="5760" w:hanging="360"/>
      </w:pPr>
    </w:lvl>
    <w:lvl w:ilvl="8" w:tplc="4DF4F5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E605388"/>
    <w:multiLevelType w:val="multilevel"/>
    <w:tmpl w:val="A620C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EBD4D15"/>
    <w:multiLevelType w:val="hybridMultilevel"/>
    <w:tmpl w:val="C89A6EDC"/>
    <w:lvl w:ilvl="0" w:tplc="3F086BEA">
      <w:start w:val="1"/>
      <w:numFmt w:val="decimal"/>
      <w:lvlText w:val="%1."/>
      <w:lvlJc w:val="left"/>
      <w:pPr>
        <w:ind w:left="720" w:hanging="360"/>
      </w:pPr>
    </w:lvl>
    <w:lvl w:ilvl="1" w:tplc="7D92B456" w:tentative="1">
      <w:start w:val="1"/>
      <w:numFmt w:val="lowerLetter"/>
      <w:lvlText w:val="%2."/>
      <w:lvlJc w:val="left"/>
      <w:pPr>
        <w:ind w:left="1440" w:hanging="360"/>
      </w:pPr>
    </w:lvl>
    <w:lvl w:ilvl="2" w:tplc="F3F2264A" w:tentative="1">
      <w:start w:val="1"/>
      <w:numFmt w:val="lowerRoman"/>
      <w:lvlText w:val="%3."/>
      <w:lvlJc w:val="right"/>
      <w:pPr>
        <w:ind w:left="2160" w:hanging="180"/>
      </w:pPr>
    </w:lvl>
    <w:lvl w:ilvl="3" w:tplc="37BC7B3E" w:tentative="1">
      <w:start w:val="1"/>
      <w:numFmt w:val="decimal"/>
      <w:lvlText w:val="%4."/>
      <w:lvlJc w:val="left"/>
      <w:pPr>
        <w:ind w:left="2880" w:hanging="360"/>
      </w:pPr>
    </w:lvl>
    <w:lvl w:ilvl="4" w:tplc="91B8ADDE" w:tentative="1">
      <w:start w:val="1"/>
      <w:numFmt w:val="lowerLetter"/>
      <w:lvlText w:val="%5."/>
      <w:lvlJc w:val="left"/>
      <w:pPr>
        <w:ind w:left="3600" w:hanging="360"/>
      </w:pPr>
    </w:lvl>
    <w:lvl w:ilvl="5" w:tplc="C7664D78" w:tentative="1">
      <w:start w:val="1"/>
      <w:numFmt w:val="lowerRoman"/>
      <w:lvlText w:val="%6."/>
      <w:lvlJc w:val="right"/>
      <w:pPr>
        <w:ind w:left="4320" w:hanging="180"/>
      </w:pPr>
    </w:lvl>
    <w:lvl w:ilvl="6" w:tplc="8A9ABCAC" w:tentative="1">
      <w:start w:val="1"/>
      <w:numFmt w:val="decimal"/>
      <w:lvlText w:val="%7."/>
      <w:lvlJc w:val="left"/>
      <w:pPr>
        <w:ind w:left="5040" w:hanging="360"/>
      </w:pPr>
    </w:lvl>
    <w:lvl w:ilvl="7" w:tplc="CD583D68" w:tentative="1">
      <w:start w:val="1"/>
      <w:numFmt w:val="lowerLetter"/>
      <w:lvlText w:val="%8."/>
      <w:lvlJc w:val="left"/>
      <w:pPr>
        <w:ind w:left="5760" w:hanging="360"/>
      </w:pPr>
    </w:lvl>
    <w:lvl w:ilvl="8" w:tplc="26EC98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B314A4"/>
    <w:multiLevelType w:val="hybridMultilevel"/>
    <w:tmpl w:val="2154F3D0"/>
    <w:lvl w:ilvl="0" w:tplc="D626056A">
      <w:start w:val="1"/>
      <w:numFmt w:val="decimal"/>
      <w:lvlText w:val="%1."/>
      <w:lvlJc w:val="left"/>
      <w:pPr>
        <w:ind w:left="720" w:hanging="360"/>
      </w:pPr>
    </w:lvl>
    <w:lvl w:ilvl="1" w:tplc="157E0268" w:tentative="1">
      <w:start w:val="1"/>
      <w:numFmt w:val="lowerLetter"/>
      <w:lvlText w:val="%2."/>
      <w:lvlJc w:val="left"/>
      <w:pPr>
        <w:ind w:left="1440" w:hanging="360"/>
      </w:pPr>
    </w:lvl>
    <w:lvl w:ilvl="2" w:tplc="AF8AB656" w:tentative="1">
      <w:start w:val="1"/>
      <w:numFmt w:val="lowerRoman"/>
      <w:lvlText w:val="%3."/>
      <w:lvlJc w:val="right"/>
      <w:pPr>
        <w:ind w:left="2160" w:hanging="180"/>
      </w:pPr>
    </w:lvl>
    <w:lvl w:ilvl="3" w:tplc="B9E650B8" w:tentative="1">
      <w:start w:val="1"/>
      <w:numFmt w:val="decimal"/>
      <w:lvlText w:val="%4."/>
      <w:lvlJc w:val="left"/>
      <w:pPr>
        <w:ind w:left="2880" w:hanging="360"/>
      </w:pPr>
    </w:lvl>
    <w:lvl w:ilvl="4" w:tplc="0B226D0C" w:tentative="1">
      <w:start w:val="1"/>
      <w:numFmt w:val="lowerLetter"/>
      <w:lvlText w:val="%5."/>
      <w:lvlJc w:val="left"/>
      <w:pPr>
        <w:ind w:left="3600" w:hanging="360"/>
      </w:pPr>
    </w:lvl>
    <w:lvl w:ilvl="5" w:tplc="C08672A6" w:tentative="1">
      <w:start w:val="1"/>
      <w:numFmt w:val="lowerRoman"/>
      <w:lvlText w:val="%6."/>
      <w:lvlJc w:val="right"/>
      <w:pPr>
        <w:ind w:left="4320" w:hanging="180"/>
      </w:pPr>
    </w:lvl>
    <w:lvl w:ilvl="6" w:tplc="E28E0E62" w:tentative="1">
      <w:start w:val="1"/>
      <w:numFmt w:val="decimal"/>
      <w:lvlText w:val="%7."/>
      <w:lvlJc w:val="left"/>
      <w:pPr>
        <w:ind w:left="5040" w:hanging="360"/>
      </w:pPr>
    </w:lvl>
    <w:lvl w:ilvl="7" w:tplc="06566070" w:tentative="1">
      <w:start w:val="1"/>
      <w:numFmt w:val="lowerLetter"/>
      <w:lvlText w:val="%8."/>
      <w:lvlJc w:val="left"/>
      <w:pPr>
        <w:ind w:left="5760" w:hanging="360"/>
      </w:pPr>
    </w:lvl>
    <w:lvl w:ilvl="8" w:tplc="02C0B8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561EE1"/>
    <w:multiLevelType w:val="multilevel"/>
    <w:tmpl w:val="9880E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61541CCE"/>
    <w:multiLevelType w:val="hybridMultilevel"/>
    <w:tmpl w:val="74B02086"/>
    <w:lvl w:ilvl="0" w:tplc="6C1875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FC77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28A8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B876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2E4D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24F7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8E23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14EB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E0F1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A678DE"/>
    <w:multiLevelType w:val="hybridMultilevel"/>
    <w:tmpl w:val="3F504904"/>
    <w:lvl w:ilvl="0" w:tplc="66AE9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98FB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DAE7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F06A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18BA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9C90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9A87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7EC1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0877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6AA55D9"/>
    <w:multiLevelType w:val="hybridMultilevel"/>
    <w:tmpl w:val="5AA272C2"/>
    <w:lvl w:ilvl="0" w:tplc="37B69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44D3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E023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EE8F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D2DC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B6E2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A858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044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BE1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6C446ED"/>
    <w:multiLevelType w:val="multilevel"/>
    <w:tmpl w:val="47E48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8BA7F76"/>
    <w:multiLevelType w:val="hybridMultilevel"/>
    <w:tmpl w:val="60724EA0"/>
    <w:lvl w:ilvl="0" w:tplc="C010B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BE22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142F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A1B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9079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9AAC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D4FF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A280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66EF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977568A"/>
    <w:multiLevelType w:val="hybridMultilevel"/>
    <w:tmpl w:val="50B48D92"/>
    <w:lvl w:ilvl="0" w:tplc="5ABA29A8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A022D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C08A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E664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8B9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C6BD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EE3B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B0EB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9E5A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98B551D"/>
    <w:multiLevelType w:val="multilevel"/>
    <w:tmpl w:val="257A2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A325350"/>
    <w:multiLevelType w:val="hybridMultilevel"/>
    <w:tmpl w:val="B7A4A898"/>
    <w:lvl w:ilvl="0" w:tplc="5274C266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40E271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A444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7A5C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096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8C9D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92CC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DC93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70A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A336565"/>
    <w:multiLevelType w:val="multilevel"/>
    <w:tmpl w:val="39CE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B8757CF"/>
    <w:multiLevelType w:val="hybridMultilevel"/>
    <w:tmpl w:val="E702D090"/>
    <w:lvl w:ilvl="0" w:tplc="5AAAA0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06E0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FE4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54CC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E61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2855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CD3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E63F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D6E1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CD71B9"/>
    <w:multiLevelType w:val="multilevel"/>
    <w:tmpl w:val="2C5E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6BFB4F90"/>
    <w:multiLevelType w:val="multilevel"/>
    <w:tmpl w:val="F4749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D471014"/>
    <w:multiLevelType w:val="hybridMultilevel"/>
    <w:tmpl w:val="2466B116"/>
    <w:lvl w:ilvl="0" w:tplc="8B9C4D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EA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E0C4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AB1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D2D1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5434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ACD8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E88B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D4A0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12E3057"/>
    <w:multiLevelType w:val="multilevel"/>
    <w:tmpl w:val="4C666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3345BA5"/>
    <w:multiLevelType w:val="hybridMultilevel"/>
    <w:tmpl w:val="0F6AB272"/>
    <w:lvl w:ilvl="0" w:tplc="5434B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905F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3A60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F8D5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9215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828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6607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301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3817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ABC59E3"/>
    <w:multiLevelType w:val="hybridMultilevel"/>
    <w:tmpl w:val="3538F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C2A1FD3"/>
    <w:multiLevelType w:val="multilevel"/>
    <w:tmpl w:val="53C08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7C4C5354"/>
    <w:multiLevelType w:val="hybridMultilevel"/>
    <w:tmpl w:val="2AD0B1DA"/>
    <w:lvl w:ilvl="0" w:tplc="AA9E0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A0B4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069B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9A46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7A99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CB0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54F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C85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5EED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DB44894"/>
    <w:multiLevelType w:val="multilevel"/>
    <w:tmpl w:val="4FCCD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EBE196D"/>
    <w:multiLevelType w:val="hybridMultilevel"/>
    <w:tmpl w:val="60A29698"/>
    <w:lvl w:ilvl="0" w:tplc="D264E8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2AA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4C01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E82B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ABA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D6F6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4E3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C96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0A68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F8200FD"/>
    <w:multiLevelType w:val="hybridMultilevel"/>
    <w:tmpl w:val="279E34B0"/>
    <w:lvl w:ilvl="0" w:tplc="098A43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FC56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E80A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ECFE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0AB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E4EF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F62B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9037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BE6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288296">
    <w:abstractNumId w:val="27"/>
  </w:num>
  <w:num w:numId="2" w16cid:durableId="1293711368">
    <w:abstractNumId w:val="28"/>
  </w:num>
  <w:num w:numId="3" w16cid:durableId="1771195078">
    <w:abstractNumId w:val="52"/>
  </w:num>
  <w:num w:numId="4" w16cid:durableId="378632225">
    <w:abstractNumId w:val="43"/>
  </w:num>
  <w:num w:numId="5" w16cid:durableId="1446578398">
    <w:abstractNumId w:val="48"/>
  </w:num>
  <w:num w:numId="6" w16cid:durableId="184367203">
    <w:abstractNumId w:val="49"/>
  </w:num>
  <w:num w:numId="7" w16cid:durableId="1540506113">
    <w:abstractNumId w:val="60"/>
  </w:num>
  <w:num w:numId="8" w16cid:durableId="1560631377">
    <w:abstractNumId w:val="41"/>
  </w:num>
  <w:num w:numId="9" w16cid:durableId="936988681">
    <w:abstractNumId w:val="16"/>
  </w:num>
  <w:num w:numId="10" w16cid:durableId="1186211717">
    <w:abstractNumId w:val="46"/>
  </w:num>
  <w:num w:numId="11" w16cid:durableId="1324317746">
    <w:abstractNumId w:val="14"/>
  </w:num>
  <w:num w:numId="12" w16cid:durableId="357894341">
    <w:abstractNumId w:val="15"/>
    <w:lvlOverride w:ilvl="0">
      <w:startOverride w:val="1"/>
    </w:lvlOverride>
  </w:num>
  <w:num w:numId="13" w16cid:durableId="1972665876">
    <w:abstractNumId w:val="50"/>
  </w:num>
  <w:num w:numId="14" w16cid:durableId="361173434">
    <w:abstractNumId w:val="36"/>
  </w:num>
  <w:num w:numId="15" w16cid:durableId="466826962">
    <w:abstractNumId w:val="57"/>
    <w:lvlOverride w:ilvl="0">
      <w:startOverride w:val="1"/>
    </w:lvlOverride>
  </w:num>
  <w:num w:numId="16" w16cid:durableId="10036787">
    <w:abstractNumId w:val="31"/>
    <w:lvlOverride w:ilvl="0">
      <w:startOverride w:val="1"/>
    </w:lvlOverride>
  </w:num>
  <w:num w:numId="17" w16cid:durableId="1469546157">
    <w:abstractNumId w:val="11"/>
    <w:lvlOverride w:ilvl="0">
      <w:startOverride w:val="1"/>
    </w:lvlOverride>
  </w:num>
  <w:num w:numId="18" w16cid:durableId="224073217">
    <w:abstractNumId w:val="8"/>
  </w:num>
  <w:num w:numId="19" w16cid:durableId="496309628">
    <w:abstractNumId w:val="2"/>
  </w:num>
  <w:num w:numId="20" w16cid:durableId="498347447">
    <w:abstractNumId w:val="9"/>
    <w:lvlOverride w:ilvl="0">
      <w:startOverride w:val="1"/>
    </w:lvlOverride>
  </w:num>
  <w:num w:numId="21" w16cid:durableId="1309019822">
    <w:abstractNumId w:val="47"/>
    <w:lvlOverride w:ilvl="0">
      <w:startOverride w:val="1"/>
    </w:lvlOverride>
  </w:num>
  <w:num w:numId="22" w16cid:durableId="15230779">
    <w:abstractNumId w:val="71"/>
  </w:num>
  <w:num w:numId="23" w16cid:durableId="26298745">
    <w:abstractNumId w:val="68"/>
  </w:num>
  <w:num w:numId="24" w16cid:durableId="2033414129">
    <w:abstractNumId w:val="34"/>
  </w:num>
  <w:num w:numId="25" w16cid:durableId="947617739">
    <w:abstractNumId w:val="51"/>
  </w:num>
  <w:num w:numId="26" w16cid:durableId="333460092">
    <w:abstractNumId w:val="5"/>
  </w:num>
  <w:num w:numId="27" w16cid:durableId="372654416">
    <w:abstractNumId w:val="37"/>
  </w:num>
  <w:num w:numId="28" w16cid:durableId="325939935">
    <w:abstractNumId w:val="23"/>
  </w:num>
  <w:num w:numId="29" w16cid:durableId="191958883">
    <w:abstractNumId w:val="0"/>
  </w:num>
  <w:num w:numId="30" w16cid:durableId="801507429">
    <w:abstractNumId w:val="22"/>
  </w:num>
  <w:num w:numId="31" w16cid:durableId="1590774184">
    <w:abstractNumId w:val="3"/>
  </w:num>
  <w:num w:numId="32" w16cid:durableId="200244782">
    <w:abstractNumId w:val="63"/>
  </w:num>
  <w:num w:numId="33" w16cid:durableId="1967540858">
    <w:abstractNumId w:val="53"/>
  </w:num>
  <w:num w:numId="34" w16cid:durableId="442261624">
    <w:abstractNumId w:val="13"/>
  </w:num>
  <w:num w:numId="35" w16cid:durableId="722409830">
    <w:abstractNumId w:val="7"/>
  </w:num>
  <w:num w:numId="36" w16cid:durableId="577709048">
    <w:abstractNumId w:val="12"/>
  </w:num>
  <w:num w:numId="37" w16cid:durableId="800536134">
    <w:abstractNumId w:val="45"/>
  </w:num>
  <w:num w:numId="38" w16cid:durableId="1615670413">
    <w:abstractNumId w:val="55"/>
  </w:num>
  <w:num w:numId="39" w16cid:durableId="224797317">
    <w:abstractNumId w:val="70"/>
  </w:num>
  <w:num w:numId="40" w16cid:durableId="1073965369">
    <w:abstractNumId w:val="65"/>
  </w:num>
  <w:num w:numId="41" w16cid:durableId="995257846">
    <w:abstractNumId w:val="42"/>
  </w:num>
  <w:num w:numId="42" w16cid:durableId="487526589">
    <w:abstractNumId w:val="33"/>
  </w:num>
  <w:num w:numId="43" w16cid:durableId="1717506576">
    <w:abstractNumId w:val="17"/>
  </w:num>
  <w:num w:numId="44" w16cid:durableId="480512294">
    <w:abstractNumId w:val="24"/>
  </w:num>
  <w:num w:numId="45" w16cid:durableId="559291195">
    <w:abstractNumId w:val="56"/>
  </w:num>
  <w:num w:numId="46" w16cid:durableId="1299728133">
    <w:abstractNumId w:val="32"/>
  </w:num>
  <w:num w:numId="47" w16cid:durableId="52583125">
    <w:abstractNumId w:val="58"/>
  </w:num>
  <w:num w:numId="48" w16cid:durableId="1191456018">
    <w:abstractNumId w:val="39"/>
  </w:num>
  <w:num w:numId="49" w16cid:durableId="1674796886">
    <w:abstractNumId w:val="20"/>
  </w:num>
  <w:num w:numId="50" w16cid:durableId="674110383">
    <w:abstractNumId w:val="26"/>
  </w:num>
  <w:num w:numId="51" w16cid:durableId="873924827">
    <w:abstractNumId w:val="69"/>
  </w:num>
  <w:num w:numId="52" w16cid:durableId="146435452">
    <w:abstractNumId w:val="64"/>
  </w:num>
  <w:num w:numId="53" w16cid:durableId="702704773">
    <w:abstractNumId w:val="19"/>
  </w:num>
  <w:num w:numId="54" w16cid:durableId="779225363">
    <w:abstractNumId w:val="67"/>
  </w:num>
  <w:num w:numId="55" w16cid:durableId="2008358002">
    <w:abstractNumId w:val="44"/>
  </w:num>
  <w:num w:numId="56" w16cid:durableId="191892590">
    <w:abstractNumId w:val="40"/>
  </w:num>
  <w:num w:numId="57" w16cid:durableId="1875269163">
    <w:abstractNumId w:val="1"/>
  </w:num>
  <w:num w:numId="58" w16cid:durableId="1020231413">
    <w:abstractNumId w:val="35"/>
  </w:num>
  <w:num w:numId="59" w16cid:durableId="1543782657">
    <w:abstractNumId w:val="66"/>
  </w:num>
  <w:num w:numId="60" w16cid:durableId="2013021616">
    <w:abstractNumId w:val="25"/>
  </w:num>
  <w:num w:numId="61" w16cid:durableId="1176116680">
    <w:abstractNumId w:val="29"/>
  </w:num>
  <w:num w:numId="62" w16cid:durableId="95369625">
    <w:abstractNumId w:val="21"/>
  </w:num>
  <w:num w:numId="63" w16cid:durableId="1490906890">
    <w:abstractNumId w:val="38"/>
  </w:num>
  <w:num w:numId="64" w16cid:durableId="1960843054">
    <w:abstractNumId w:val="10"/>
  </w:num>
  <w:num w:numId="65" w16cid:durableId="291832046">
    <w:abstractNumId w:val="4"/>
  </w:num>
  <w:num w:numId="66" w16cid:durableId="752238163">
    <w:abstractNumId w:val="59"/>
  </w:num>
  <w:num w:numId="67" w16cid:durableId="1449472610">
    <w:abstractNumId w:val="30"/>
  </w:num>
  <w:num w:numId="68" w16cid:durableId="1728410604">
    <w:abstractNumId w:val="18"/>
  </w:num>
  <w:num w:numId="69" w16cid:durableId="342437656">
    <w:abstractNumId w:val="61"/>
  </w:num>
  <w:num w:numId="70" w16cid:durableId="1918008984">
    <w:abstractNumId w:val="62"/>
  </w:num>
  <w:num w:numId="71" w16cid:durableId="395782940">
    <w:abstractNumId w:val="54"/>
  </w:num>
  <w:num w:numId="72" w16cid:durableId="2029715796">
    <w:abstractNumId w:val="6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AxtjA2NjU1NrFQ0lEKTi0uzszPAykwrQUAEqRsKywAAAA="/>
  </w:docVars>
  <w:rsids>
    <w:rsidRoot w:val="004433F7"/>
    <w:rsid w:val="00000B04"/>
    <w:rsid w:val="00003767"/>
    <w:rsid w:val="00004EF9"/>
    <w:rsid w:val="000055DB"/>
    <w:rsid w:val="0000613A"/>
    <w:rsid w:val="000072A7"/>
    <w:rsid w:val="000073E0"/>
    <w:rsid w:val="000100ED"/>
    <w:rsid w:val="000110DF"/>
    <w:rsid w:val="00011185"/>
    <w:rsid w:val="000113A2"/>
    <w:rsid w:val="00012FDB"/>
    <w:rsid w:val="0001561F"/>
    <w:rsid w:val="00016A15"/>
    <w:rsid w:val="00017008"/>
    <w:rsid w:val="0002124C"/>
    <w:rsid w:val="00030538"/>
    <w:rsid w:val="00030B1E"/>
    <w:rsid w:val="00030BB4"/>
    <w:rsid w:val="000400D5"/>
    <w:rsid w:val="00041E35"/>
    <w:rsid w:val="000431DC"/>
    <w:rsid w:val="00043289"/>
    <w:rsid w:val="000436B4"/>
    <w:rsid w:val="00044F54"/>
    <w:rsid w:val="000451A5"/>
    <w:rsid w:val="000458FF"/>
    <w:rsid w:val="00052C2C"/>
    <w:rsid w:val="00055DEA"/>
    <w:rsid w:val="00056C62"/>
    <w:rsid w:val="00057E16"/>
    <w:rsid w:val="0006018A"/>
    <w:rsid w:val="000602A8"/>
    <w:rsid w:val="00063A78"/>
    <w:rsid w:val="000649C0"/>
    <w:rsid w:val="00065D48"/>
    <w:rsid w:val="00065DFB"/>
    <w:rsid w:val="00067332"/>
    <w:rsid w:val="00067DCE"/>
    <w:rsid w:val="00070CAB"/>
    <w:rsid w:val="00071C4E"/>
    <w:rsid w:val="0007261B"/>
    <w:rsid w:val="00072715"/>
    <w:rsid w:val="000736FD"/>
    <w:rsid w:val="000754B8"/>
    <w:rsid w:val="000760BB"/>
    <w:rsid w:val="000761FF"/>
    <w:rsid w:val="00077107"/>
    <w:rsid w:val="00080560"/>
    <w:rsid w:val="000813F1"/>
    <w:rsid w:val="00081A29"/>
    <w:rsid w:val="00081FC6"/>
    <w:rsid w:val="000833B7"/>
    <w:rsid w:val="00084FEF"/>
    <w:rsid w:val="00084FF7"/>
    <w:rsid w:val="00086395"/>
    <w:rsid w:val="00087144"/>
    <w:rsid w:val="00087194"/>
    <w:rsid w:val="00087744"/>
    <w:rsid w:val="00091D7D"/>
    <w:rsid w:val="000921D1"/>
    <w:rsid w:val="000923FF"/>
    <w:rsid w:val="000958FD"/>
    <w:rsid w:val="000A061E"/>
    <w:rsid w:val="000A067E"/>
    <w:rsid w:val="000A1F5A"/>
    <w:rsid w:val="000A2291"/>
    <w:rsid w:val="000A22F8"/>
    <w:rsid w:val="000A3CB9"/>
    <w:rsid w:val="000A4D28"/>
    <w:rsid w:val="000A64D2"/>
    <w:rsid w:val="000A6FC3"/>
    <w:rsid w:val="000A7598"/>
    <w:rsid w:val="000B0431"/>
    <w:rsid w:val="000B04C6"/>
    <w:rsid w:val="000B2164"/>
    <w:rsid w:val="000B26D8"/>
    <w:rsid w:val="000B3F94"/>
    <w:rsid w:val="000B4498"/>
    <w:rsid w:val="000B52D4"/>
    <w:rsid w:val="000B5BBD"/>
    <w:rsid w:val="000B5E06"/>
    <w:rsid w:val="000B606F"/>
    <w:rsid w:val="000B7DDE"/>
    <w:rsid w:val="000C32DE"/>
    <w:rsid w:val="000C4008"/>
    <w:rsid w:val="000C4E8F"/>
    <w:rsid w:val="000C5218"/>
    <w:rsid w:val="000C5D17"/>
    <w:rsid w:val="000C6524"/>
    <w:rsid w:val="000D0E68"/>
    <w:rsid w:val="000D2EBB"/>
    <w:rsid w:val="000D4329"/>
    <w:rsid w:val="000E008F"/>
    <w:rsid w:val="000E06EA"/>
    <w:rsid w:val="000E07E1"/>
    <w:rsid w:val="000E0E0C"/>
    <w:rsid w:val="000E1DF5"/>
    <w:rsid w:val="000E296F"/>
    <w:rsid w:val="000E3CDB"/>
    <w:rsid w:val="000E42E2"/>
    <w:rsid w:val="000E4B0E"/>
    <w:rsid w:val="000F0C23"/>
    <w:rsid w:val="000F363F"/>
    <w:rsid w:val="000F394B"/>
    <w:rsid w:val="000F4A3D"/>
    <w:rsid w:val="000F7FB8"/>
    <w:rsid w:val="00101BCC"/>
    <w:rsid w:val="00102D55"/>
    <w:rsid w:val="00105AD3"/>
    <w:rsid w:val="0010619F"/>
    <w:rsid w:val="00106C44"/>
    <w:rsid w:val="0011237F"/>
    <w:rsid w:val="00113EC8"/>
    <w:rsid w:val="00113F92"/>
    <w:rsid w:val="001148EB"/>
    <w:rsid w:val="00116628"/>
    <w:rsid w:val="00116F06"/>
    <w:rsid w:val="00120E53"/>
    <w:rsid w:val="00122810"/>
    <w:rsid w:val="00126EC4"/>
    <w:rsid w:val="00127E61"/>
    <w:rsid w:val="00130CC3"/>
    <w:rsid w:val="001344A7"/>
    <w:rsid w:val="001347CC"/>
    <w:rsid w:val="001351C7"/>
    <w:rsid w:val="001361D1"/>
    <w:rsid w:val="001365E7"/>
    <w:rsid w:val="001368FB"/>
    <w:rsid w:val="0013709F"/>
    <w:rsid w:val="00142F19"/>
    <w:rsid w:val="00143CEC"/>
    <w:rsid w:val="00143E85"/>
    <w:rsid w:val="0014564F"/>
    <w:rsid w:val="00145FAD"/>
    <w:rsid w:val="00150779"/>
    <w:rsid w:val="00150842"/>
    <w:rsid w:val="001531E8"/>
    <w:rsid w:val="0015445A"/>
    <w:rsid w:val="001609D3"/>
    <w:rsid w:val="00161170"/>
    <w:rsid w:val="00161CEC"/>
    <w:rsid w:val="00162EA6"/>
    <w:rsid w:val="00166046"/>
    <w:rsid w:val="00167099"/>
    <w:rsid w:val="00170105"/>
    <w:rsid w:val="00170BB9"/>
    <w:rsid w:val="00170D10"/>
    <w:rsid w:val="00171443"/>
    <w:rsid w:val="00172F2B"/>
    <w:rsid w:val="0017352F"/>
    <w:rsid w:val="00176ABE"/>
    <w:rsid w:val="00180AC9"/>
    <w:rsid w:val="001819B8"/>
    <w:rsid w:val="00181BA8"/>
    <w:rsid w:val="00181E3B"/>
    <w:rsid w:val="00181E96"/>
    <w:rsid w:val="00181FFB"/>
    <w:rsid w:val="00183837"/>
    <w:rsid w:val="00183DC9"/>
    <w:rsid w:val="00184745"/>
    <w:rsid w:val="00184F7C"/>
    <w:rsid w:val="001906E6"/>
    <w:rsid w:val="001908CF"/>
    <w:rsid w:val="00191BA3"/>
    <w:rsid w:val="001926E1"/>
    <w:rsid w:val="001950B5"/>
    <w:rsid w:val="0019696B"/>
    <w:rsid w:val="001A031E"/>
    <w:rsid w:val="001A17D7"/>
    <w:rsid w:val="001A2EC7"/>
    <w:rsid w:val="001A4B4D"/>
    <w:rsid w:val="001A51BE"/>
    <w:rsid w:val="001B0BBF"/>
    <w:rsid w:val="001B0CC2"/>
    <w:rsid w:val="001B2213"/>
    <w:rsid w:val="001B3AC8"/>
    <w:rsid w:val="001B422F"/>
    <w:rsid w:val="001B7FAF"/>
    <w:rsid w:val="001C0B97"/>
    <w:rsid w:val="001C1661"/>
    <w:rsid w:val="001C1B82"/>
    <w:rsid w:val="001C2BFF"/>
    <w:rsid w:val="001C54D0"/>
    <w:rsid w:val="001C5627"/>
    <w:rsid w:val="001C643F"/>
    <w:rsid w:val="001C72CE"/>
    <w:rsid w:val="001C7FEA"/>
    <w:rsid w:val="001D1FCE"/>
    <w:rsid w:val="001D35D7"/>
    <w:rsid w:val="001D3AB8"/>
    <w:rsid w:val="001D3C5F"/>
    <w:rsid w:val="001D424E"/>
    <w:rsid w:val="001D4C56"/>
    <w:rsid w:val="001D5266"/>
    <w:rsid w:val="001D61D9"/>
    <w:rsid w:val="001D6DDC"/>
    <w:rsid w:val="001D7918"/>
    <w:rsid w:val="001E0C50"/>
    <w:rsid w:val="001E255B"/>
    <w:rsid w:val="001E3445"/>
    <w:rsid w:val="001E3E1B"/>
    <w:rsid w:val="001E490A"/>
    <w:rsid w:val="001E709C"/>
    <w:rsid w:val="001F11C7"/>
    <w:rsid w:val="001F33C9"/>
    <w:rsid w:val="001F55AB"/>
    <w:rsid w:val="001F6BF7"/>
    <w:rsid w:val="002030E3"/>
    <w:rsid w:val="0020494D"/>
    <w:rsid w:val="0021172B"/>
    <w:rsid w:val="002123B3"/>
    <w:rsid w:val="00212529"/>
    <w:rsid w:val="002136FD"/>
    <w:rsid w:val="002157B9"/>
    <w:rsid w:val="00215A1A"/>
    <w:rsid w:val="00216598"/>
    <w:rsid w:val="0021678F"/>
    <w:rsid w:val="00216B4D"/>
    <w:rsid w:val="00220C28"/>
    <w:rsid w:val="00221F8D"/>
    <w:rsid w:val="002239A2"/>
    <w:rsid w:val="002240A1"/>
    <w:rsid w:val="0022447C"/>
    <w:rsid w:val="002248F8"/>
    <w:rsid w:val="00224D11"/>
    <w:rsid w:val="00225E49"/>
    <w:rsid w:val="00225EC4"/>
    <w:rsid w:val="00226554"/>
    <w:rsid w:val="00226EE9"/>
    <w:rsid w:val="002270CE"/>
    <w:rsid w:val="00227F31"/>
    <w:rsid w:val="00230108"/>
    <w:rsid w:val="00230239"/>
    <w:rsid w:val="0023194B"/>
    <w:rsid w:val="002326EA"/>
    <w:rsid w:val="002349B9"/>
    <w:rsid w:val="00235CFB"/>
    <w:rsid w:val="00235F15"/>
    <w:rsid w:val="00236DC3"/>
    <w:rsid w:val="00237FDC"/>
    <w:rsid w:val="00240A19"/>
    <w:rsid w:val="002452C9"/>
    <w:rsid w:val="002469B4"/>
    <w:rsid w:val="0025319A"/>
    <w:rsid w:val="002538BC"/>
    <w:rsid w:val="00256B63"/>
    <w:rsid w:val="00257528"/>
    <w:rsid w:val="00257D23"/>
    <w:rsid w:val="002600D4"/>
    <w:rsid w:val="00260DA9"/>
    <w:rsid w:val="00263629"/>
    <w:rsid w:val="00263889"/>
    <w:rsid w:val="00263A36"/>
    <w:rsid w:val="00263AB0"/>
    <w:rsid w:val="00263DCE"/>
    <w:rsid w:val="002676E3"/>
    <w:rsid w:val="002702E4"/>
    <w:rsid w:val="0027043E"/>
    <w:rsid w:val="00270C88"/>
    <w:rsid w:val="00271BC1"/>
    <w:rsid w:val="002723A8"/>
    <w:rsid w:val="0027276A"/>
    <w:rsid w:val="00272BC2"/>
    <w:rsid w:val="00273F68"/>
    <w:rsid w:val="00277876"/>
    <w:rsid w:val="00281B5B"/>
    <w:rsid w:val="00282223"/>
    <w:rsid w:val="00282ED7"/>
    <w:rsid w:val="00283E71"/>
    <w:rsid w:val="002861F6"/>
    <w:rsid w:val="0028623A"/>
    <w:rsid w:val="0028660D"/>
    <w:rsid w:val="00287CA8"/>
    <w:rsid w:val="00290ADB"/>
    <w:rsid w:val="00290D71"/>
    <w:rsid w:val="00291EB7"/>
    <w:rsid w:val="002945E7"/>
    <w:rsid w:val="00294923"/>
    <w:rsid w:val="00294B50"/>
    <w:rsid w:val="00297358"/>
    <w:rsid w:val="002A32F7"/>
    <w:rsid w:val="002A3A71"/>
    <w:rsid w:val="002A48CD"/>
    <w:rsid w:val="002A5B0F"/>
    <w:rsid w:val="002A6A68"/>
    <w:rsid w:val="002A7D7B"/>
    <w:rsid w:val="002B2883"/>
    <w:rsid w:val="002B2B1A"/>
    <w:rsid w:val="002B35D0"/>
    <w:rsid w:val="002B4B60"/>
    <w:rsid w:val="002B4D26"/>
    <w:rsid w:val="002B61FE"/>
    <w:rsid w:val="002C0092"/>
    <w:rsid w:val="002C02AB"/>
    <w:rsid w:val="002C0D08"/>
    <w:rsid w:val="002C1EA5"/>
    <w:rsid w:val="002C34D9"/>
    <w:rsid w:val="002C3840"/>
    <w:rsid w:val="002C64FB"/>
    <w:rsid w:val="002C761F"/>
    <w:rsid w:val="002C776D"/>
    <w:rsid w:val="002D1AAE"/>
    <w:rsid w:val="002D3126"/>
    <w:rsid w:val="002D41EE"/>
    <w:rsid w:val="002D42CA"/>
    <w:rsid w:val="002D5C22"/>
    <w:rsid w:val="002D633A"/>
    <w:rsid w:val="002E073F"/>
    <w:rsid w:val="002E0E0E"/>
    <w:rsid w:val="002E1433"/>
    <w:rsid w:val="002E1A1E"/>
    <w:rsid w:val="002E7609"/>
    <w:rsid w:val="002E77F2"/>
    <w:rsid w:val="002E7FE1"/>
    <w:rsid w:val="002F019D"/>
    <w:rsid w:val="002F0A2A"/>
    <w:rsid w:val="002F372B"/>
    <w:rsid w:val="002F3D7D"/>
    <w:rsid w:val="002F4AA8"/>
    <w:rsid w:val="002F4EEA"/>
    <w:rsid w:val="00300ACE"/>
    <w:rsid w:val="00302C6B"/>
    <w:rsid w:val="00303A1C"/>
    <w:rsid w:val="00304486"/>
    <w:rsid w:val="00305A2D"/>
    <w:rsid w:val="00306B77"/>
    <w:rsid w:val="00307A2E"/>
    <w:rsid w:val="00307E53"/>
    <w:rsid w:val="00310A36"/>
    <w:rsid w:val="00311278"/>
    <w:rsid w:val="003120E2"/>
    <w:rsid w:val="0031210A"/>
    <w:rsid w:val="00313359"/>
    <w:rsid w:val="003133E4"/>
    <w:rsid w:val="00313CCD"/>
    <w:rsid w:val="00314A47"/>
    <w:rsid w:val="00314BDB"/>
    <w:rsid w:val="00314D65"/>
    <w:rsid w:val="0031502B"/>
    <w:rsid w:val="0031601E"/>
    <w:rsid w:val="003204BA"/>
    <w:rsid w:val="00322FB1"/>
    <w:rsid w:val="00324B38"/>
    <w:rsid w:val="003274B4"/>
    <w:rsid w:val="00331BBC"/>
    <w:rsid w:val="00332601"/>
    <w:rsid w:val="003331E5"/>
    <w:rsid w:val="003337EE"/>
    <w:rsid w:val="003366B9"/>
    <w:rsid w:val="00337407"/>
    <w:rsid w:val="003419E3"/>
    <w:rsid w:val="00342D4C"/>
    <w:rsid w:val="00344002"/>
    <w:rsid w:val="00344462"/>
    <w:rsid w:val="00344AC5"/>
    <w:rsid w:val="00345228"/>
    <w:rsid w:val="0034581C"/>
    <w:rsid w:val="0034699F"/>
    <w:rsid w:val="00346F92"/>
    <w:rsid w:val="003501D8"/>
    <w:rsid w:val="00351237"/>
    <w:rsid w:val="003514CA"/>
    <w:rsid w:val="00353CCB"/>
    <w:rsid w:val="00354367"/>
    <w:rsid w:val="00354D7F"/>
    <w:rsid w:val="00355E7B"/>
    <w:rsid w:val="00357438"/>
    <w:rsid w:val="00360711"/>
    <w:rsid w:val="00362D4F"/>
    <w:rsid w:val="00364180"/>
    <w:rsid w:val="00365ECC"/>
    <w:rsid w:val="003665D9"/>
    <w:rsid w:val="00372E20"/>
    <w:rsid w:val="00374314"/>
    <w:rsid w:val="00374A1E"/>
    <w:rsid w:val="00374C8D"/>
    <w:rsid w:val="00383E0A"/>
    <w:rsid w:val="00384BC5"/>
    <w:rsid w:val="00385464"/>
    <w:rsid w:val="00385D7E"/>
    <w:rsid w:val="00385FF5"/>
    <w:rsid w:val="00386143"/>
    <w:rsid w:val="00390851"/>
    <w:rsid w:val="003937E1"/>
    <w:rsid w:val="00395756"/>
    <w:rsid w:val="00396794"/>
    <w:rsid w:val="00396C39"/>
    <w:rsid w:val="003A1E9D"/>
    <w:rsid w:val="003A20F5"/>
    <w:rsid w:val="003A2576"/>
    <w:rsid w:val="003A2FA6"/>
    <w:rsid w:val="003A300A"/>
    <w:rsid w:val="003A3472"/>
    <w:rsid w:val="003A61A2"/>
    <w:rsid w:val="003B24E3"/>
    <w:rsid w:val="003B316D"/>
    <w:rsid w:val="003B37D9"/>
    <w:rsid w:val="003B5CBE"/>
    <w:rsid w:val="003B6136"/>
    <w:rsid w:val="003B639D"/>
    <w:rsid w:val="003B7564"/>
    <w:rsid w:val="003B7B3A"/>
    <w:rsid w:val="003C02D7"/>
    <w:rsid w:val="003C29E6"/>
    <w:rsid w:val="003C4078"/>
    <w:rsid w:val="003C4A83"/>
    <w:rsid w:val="003C4DD8"/>
    <w:rsid w:val="003C5BB9"/>
    <w:rsid w:val="003C5C8A"/>
    <w:rsid w:val="003C6A7B"/>
    <w:rsid w:val="003C79A9"/>
    <w:rsid w:val="003D03B7"/>
    <w:rsid w:val="003D211C"/>
    <w:rsid w:val="003D5079"/>
    <w:rsid w:val="003D5521"/>
    <w:rsid w:val="003D5B30"/>
    <w:rsid w:val="003D6FDC"/>
    <w:rsid w:val="003E0EDB"/>
    <w:rsid w:val="003E19C0"/>
    <w:rsid w:val="003E2C74"/>
    <w:rsid w:val="003E47ED"/>
    <w:rsid w:val="003E5DD8"/>
    <w:rsid w:val="003E5F1C"/>
    <w:rsid w:val="003E6459"/>
    <w:rsid w:val="003E6A6B"/>
    <w:rsid w:val="003E6DE9"/>
    <w:rsid w:val="003E70B0"/>
    <w:rsid w:val="003E7361"/>
    <w:rsid w:val="003E762E"/>
    <w:rsid w:val="003F0506"/>
    <w:rsid w:val="003F0A61"/>
    <w:rsid w:val="003F1653"/>
    <w:rsid w:val="003F3348"/>
    <w:rsid w:val="003F339D"/>
    <w:rsid w:val="003F419B"/>
    <w:rsid w:val="003F46D5"/>
    <w:rsid w:val="003F56F4"/>
    <w:rsid w:val="003F621F"/>
    <w:rsid w:val="003F69E1"/>
    <w:rsid w:val="003F789B"/>
    <w:rsid w:val="004008EB"/>
    <w:rsid w:val="00403E8B"/>
    <w:rsid w:val="00404AC7"/>
    <w:rsid w:val="00405A33"/>
    <w:rsid w:val="00405E93"/>
    <w:rsid w:val="0040635E"/>
    <w:rsid w:val="00406584"/>
    <w:rsid w:val="0040725E"/>
    <w:rsid w:val="004073DF"/>
    <w:rsid w:val="004146A6"/>
    <w:rsid w:val="00415C2B"/>
    <w:rsid w:val="00415C73"/>
    <w:rsid w:val="00416CCC"/>
    <w:rsid w:val="004174B3"/>
    <w:rsid w:val="00421F7A"/>
    <w:rsid w:val="00423001"/>
    <w:rsid w:val="00423768"/>
    <w:rsid w:val="00423EAE"/>
    <w:rsid w:val="00424213"/>
    <w:rsid w:val="004247DF"/>
    <w:rsid w:val="0042556D"/>
    <w:rsid w:val="004273A6"/>
    <w:rsid w:val="00430CC1"/>
    <w:rsid w:val="00430FDA"/>
    <w:rsid w:val="00431372"/>
    <w:rsid w:val="00431630"/>
    <w:rsid w:val="00432156"/>
    <w:rsid w:val="00432C20"/>
    <w:rsid w:val="00437BA1"/>
    <w:rsid w:val="004433F7"/>
    <w:rsid w:val="00446F66"/>
    <w:rsid w:val="00447A46"/>
    <w:rsid w:val="00447A9C"/>
    <w:rsid w:val="0045005F"/>
    <w:rsid w:val="004508F0"/>
    <w:rsid w:val="004512EC"/>
    <w:rsid w:val="0045148D"/>
    <w:rsid w:val="004516BB"/>
    <w:rsid w:val="00452467"/>
    <w:rsid w:val="00452FF4"/>
    <w:rsid w:val="0045397C"/>
    <w:rsid w:val="00455CEB"/>
    <w:rsid w:val="00456942"/>
    <w:rsid w:val="00457E03"/>
    <w:rsid w:val="00461513"/>
    <w:rsid w:val="004618E2"/>
    <w:rsid w:val="004623B8"/>
    <w:rsid w:val="0046301E"/>
    <w:rsid w:val="00463261"/>
    <w:rsid w:val="004643B8"/>
    <w:rsid w:val="00465660"/>
    <w:rsid w:val="00465AF8"/>
    <w:rsid w:val="00465EE4"/>
    <w:rsid w:val="004676A8"/>
    <w:rsid w:val="004704F6"/>
    <w:rsid w:val="00470BA1"/>
    <w:rsid w:val="00470BDA"/>
    <w:rsid w:val="00470D03"/>
    <w:rsid w:val="004711C0"/>
    <w:rsid w:val="00471746"/>
    <w:rsid w:val="00471A42"/>
    <w:rsid w:val="0047219A"/>
    <w:rsid w:val="00475827"/>
    <w:rsid w:val="00475E05"/>
    <w:rsid w:val="004769F5"/>
    <w:rsid w:val="00481029"/>
    <w:rsid w:val="00483895"/>
    <w:rsid w:val="00485C39"/>
    <w:rsid w:val="00485EDE"/>
    <w:rsid w:val="0048676D"/>
    <w:rsid w:val="00486D7A"/>
    <w:rsid w:val="004919B6"/>
    <w:rsid w:val="0049359E"/>
    <w:rsid w:val="004945D8"/>
    <w:rsid w:val="00494C00"/>
    <w:rsid w:val="00494F66"/>
    <w:rsid w:val="00495541"/>
    <w:rsid w:val="00496204"/>
    <w:rsid w:val="00497417"/>
    <w:rsid w:val="004A19B0"/>
    <w:rsid w:val="004A2285"/>
    <w:rsid w:val="004A2702"/>
    <w:rsid w:val="004A30F4"/>
    <w:rsid w:val="004A3396"/>
    <w:rsid w:val="004A3B50"/>
    <w:rsid w:val="004A4384"/>
    <w:rsid w:val="004A5B10"/>
    <w:rsid w:val="004A5E99"/>
    <w:rsid w:val="004A5F4B"/>
    <w:rsid w:val="004A6358"/>
    <w:rsid w:val="004B442A"/>
    <w:rsid w:val="004B4798"/>
    <w:rsid w:val="004C0297"/>
    <w:rsid w:val="004C1670"/>
    <w:rsid w:val="004C2B8E"/>
    <w:rsid w:val="004C492B"/>
    <w:rsid w:val="004C6348"/>
    <w:rsid w:val="004C6B09"/>
    <w:rsid w:val="004C7145"/>
    <w:rsid w:val="004C75B0"/>
    <w:rsid w:val="004D00FA"/>
    <w:rsid w:val="004D03E1"/>
    <w:rsid w:val="004D0C95"/>
    <w:rsid w:val="004D2213"/>
    <w:rsid w:val="004D22A9"/>
    <w:rsid w:val="004D2B5D"/>
    <w:rsid w:val="004D30F5"/>
    <w:rsid w:val="004D32D8"/>
    <w:rsid w:val="004D52CB"/>
    <w:rsid w:val="004D7121"/>
    <w:rsid w:val="004D7726"/>
    <w:rsid w:val="004E011C"/>
    <w:rsid w:val="004E3C9A"/>
    <w:rsid w:val="004E7B43"/>
    <w:rsid w:val="004F14EA"/>
    <w:rsid w:val="004F2B2B"/>
    <w:rsid w:val="004F3721"/>
    <w:rsid w:val="004F3E0F"/>
    <w:rsid w:val="004F3E49"/>
    <w:rsid w:val="004F6D71"/>
    <w:rsid w:val="004F740E"/>
    <w:rsid w:val="005000D7"/>
    <w:rsid w:val="00500653"/>
    <w:rsid w:val="005026A3"/>
    <w:rsid w:val="005052ED"/>
    <w:rsid w:val="005062CB"/>
    <w:rsid w:val="00506522"/>
    <w:rsid w:val="00507460"/>
    <w:rsid w:val="00507F81"/>
    <w:rsid w:val="0051055A"/>
    <w:rsid w:val="00511182"/>
    <w:rsid w:val="005131A2"/>
    <w:rsid w:val="005165EE"/>
    <w:rsid w:val="00517B4A"/>
    <w:rsid w:val="00521978"/>
    <w:rsid w:val="00525D5B"/>
    <w:rsid w:val="00530337"/>
    <w:rsid w:val="00531CB5"/>
    <w:rsid w:val="00531D01"/>
    <w:rsid w:val="00532E64"/>
    <w:rsid w:val="00534D6C"/>
    <w:rsid w:val="00535809"/>
    <w:rsid w:val="00535F92"/>
    <w:rsid w:val="00536CC6"/>
    <w:rsid w:val="00540875"/>
    <w:rsid w:val="00543DC8"/>
    <w:rsid w:val="00543E2B"/>
    <w:rsid w:val="00545BF4"/>
    <w:rsid w:val="00546C7A"/>
    <w:rsid w:val="00550730"/>
    <w:rsid w:val="00552147"/>
    <w:rsid w:val="005553A4"/>
    <w:rsid w:val="005573DD"/>
    <w:rsid w:val="0056102A"/>
    <w:rsid w:val="00565722"/>
    <w:rsid w:val="005672CA"/>
    <w:rsid w:val="005711DE"/>
    <w:rsid w:val="00572CA7"/>
    <w:rsid w:val="00574A75"/>
    <w:rsid w:val="005755A5"/>
    <w:rsid w:val="00575841"/>
    <w:rsid w:val="00577A39"/>
    <w:rsid w:val="00577D97"/>
    <w:rsid w:val="00580775"/>
    <w:rsid w:val="005836E4"/>
    <w:rsid w:val="00584DDB"/>
    <w:rsid w:val="005850F8"/>
    <w:rsid w:val="0058576D"/>
    <w:rsid w:val="00585CA8"/>
    <w:rsid w:val="0058606E"/>
    <w:rsid w:val="005861F0"/>
    <w:rsid w:val="00586672"/>
    <w:rsid w:val="005871ED"/>
    <w:rsid w:val="005935FF"/>
    <w:rsid w:val="005936AF"/>
    <w:rsid w:val="00593B63"/>
    <w:rsid w:val="00593ED1"/>
    <w:rsid w:val="005947BA"/>
    <w:rsid w:val="005952D9"/>
    <w:rsid w:val="00595E5D"/>
    <w:rsid w:val="00596338"/>
    <w:rsid w:val="005A0C9D"/>
    <w:rsid w:val="005A193F"/>
    <w:rsid w:val="005A1FB0"/>
    <w:rsid w:val="005A4DD2"/>
    <w:rsid w:val="005A5AC3"/>
    <w:rsid w:val="005A5D17"/>
    <w:rsid w:val="005A5DE6"/>
    <w:rsid w:val="005A64BC"/>
    <w:rsid w:val="005A6667"/>
    <w:rsid w:val="005A6767"/>
    <w:rsid w:val="005B1D37"/>
    <w:rsid w:val="005B4531"/>
    <w:rsid w:val="005B4D58"/>
    <w:rsid w:val="005B7775"/>
    <w:rsid w:val="005C12AC"/>
    <w:rsid w:val="005C45D6"/>
    <w:rsid w:val="005C5E1C"/>
    <w:rsid w:val="005C772D"/>
    <w:rsid w:val="005D0ECE"/>
    <w:rsid w:val="005D2391"/>
    <w:rsid w:val="005D2436"/>
    <w:rsid w:val="005D3444"/>
    <w:rsid w:val="005D4FCD"/>
    <w:rsid w:val="005D5176"/>
    <w:rsid w:val="005D5849"/>
    <w:rsid w:val="005E167D"/>
    <w:rsid w:val="005E44FC"/>
    <w:rsid w:val="005E5536"/>
    <w:rsid w:val="005E60F4"/>
    <w:rsid w:val="005E69DB"/>
    <w:rsid w:val="005E6B04"/>
    <w:rsid w:val="005F0651"/>
    <w:rsid w:val="005F4787"/>
    <w:rsid w:val="005F4EC8"/>
    <w:rsid w:val="005F4F4B"/>
    <w:rsid w:val="005F5335"/>
    <w:rsid w:val="005F6ED2"/>
    <w:rsid w:val="00600A6E"/>
    <w:rsid w:val="00602768"/>
    <w:rsid w:val="00603B0C"/>
    <w:rsid w:val="00604B5B"/>
    <w:rsid w:val="00604B7D"/>
    <w:rsid w:val="0061120F"/>
    <w:rsid w:val="006120DA"/>
    <w:rsid w:val="0061419B"/>
    <w:rsid w:val="00616800"/>
    <w:rsid w:val="00617906"/>
    <w:rsid w:val="00622468"/>
    <w:rsid w:val="006242F7"/>
    <w:rsid w:val="00624418"/>
    <w:rsid w:val="00624570"/>
    <w:rsid w:val="00624FB9"/>
    <w:rsid w:val="00631166"/>
    <w:rsid w:val="006326CB"/>
    <w:rsid w:val="00634F6B"/>
    <w:rsid w:val="00635AA8"/>
    <w:rsid w:val="00635C50"/>
    <w:rsid w:val="00635F96"/>
    <w:rsid w:val="0063633B"/>
    <w:rsid w:val="00637D2F"/>
    <w:rsid w:val="00641B8A"/>
    <w:rsid w:val="00643A96"/>
    <w:rsid w:val="00645B5D"/>
    <w:rsid w:val="006478B7"/>
    <w:rsid w:val="00650215"/>
    <w:rsid w:val="00650C11"/>
    <w:rsid w:val="006529B4"/>
    <w:rsid w:val="00653D3A"/>
    <w:rsid w:val="00653FDB"/>
    <w:rsid w:val="00654F94"/>
    <w:rsid w:val="00657CA7"/>
    <w:rsid w:val="0066417E"/>
    <w:rsid w:val="0066418A"/>
    <w:rsid w:val="00665E1F"/>
    <w:rsid w:val="006707E1"/>
    <w:rsid w:val="0067225A"/>
    <w:rsid w:val="00675735"/>
    <w:rsid w:val="00680A23"/>
    <w:rsid w:val="0068329C"/>
    <w:rsid w:val="0068504A"/>
    <w:rsid w:val="00685390"/>
    <w:rsid w:val="0068706B"/>
    <w:rsid w:val="006872FE"/>
    <w:rsid w:val="00690799"/>
    <w:rsid w:val="006912BA"/>
    <w:rsid w:val="00691D7F"/>
    <w:rsid w:val="00692336"/>
    <w:rsid w:val="00693151"/>
    <w:rsid w:val="00693ADC"/>
    <w:rsid w:val="00694B22"/>
    <w:rsid w:val="00695188"/>
    <w:rsid w:val="006955E7"/>
    <w:rsid w:val="00695A95"/>
    <w:rsid w:val="006A2E7F"/>
    <w:rsid w:val="006A31A5"/>
    <w:rsid w:val="006A3D69"/>
    <w:rsid w:val="006A6D44"/>
    <w:rsid w:val="006B052F"/>
    <w:rsid w:val="006B3276"/>
    <w:rsid w:val="006B3E88"/>
    <w:rsid w:val="006B4139"/>
    <w:rsid w:val="006B54C1"/>
    <w:rsid w:val="006B6C72"/>
    <w:rsid w:val="006B7EF2"/>
    <w:rsid w:val="006C05C4"/>
    <w:rsid w:val="006C11E1"/>
    <w:rsid w:val="006C25CB"/>
    <w:rsid w:val="006C5412"/>
    <w:rsid w:val="006C62E7"/>
    <w:rsid w:val="006D16E5"/>
    <w:rsid w:val="006D5831"/>
    <w:rsid w:val="006E4083"/>
    <w:rsid w:val="006E452A"/>
    <w:rsid w:val="006E51E8"/>
    <w:rsid w:val="006F0623"/>
    <w:rsid w:val="006F164A"/>
    <w:rsid w:val="006F304C"/>
    <w:rsid w:val="006F3A0E"/>
    <w:rsid w:val="006F3C4C"/>
    <w:rsid w:val="006F5920"/>
    <w:rsid w:val="006F6460"/>
    <w:rsid w:val="006F7FB2"/>
    <w:rsid w:val="007027C4"/>
    <w:rsid w:val="007030DC"/>
    <w:rsid w:val="00703298"/>
    <w:rsid w:val="007112C1"/>
    <w:rsid w:val="007114C0"/>
    <w:rsid w:val="00712014"/>
    <w:rsid w:val="00712299"/>
    <w:rsid w:val="00713E4B"/>
    <w:rsid w:val="00714F60"/>
    <w:rsid w:val="00717740"/>
    <w:rsid w:val="00717F4C"/>
    <w:rsid w:val="00720C3B"/>
    <w:rsid w:val="00723C33"/>
    <w:rsid w:val="00724932"/>
    <w:rsid w:val="00726BCB"/>
    <w:rsid w:val="00726C35"/>
    <w:rsid w:val="007300A7"/>
    <w:rsid w:val="00730E7C"/>
    <w:rsid w:val="007321DE"/>
    <w:rsid w:val="00737068"/>
    <w:rsid w:val="0074072E"/>
    <w:rsid w:val="007407CB"/>
    <w:rsid w:val="00740AAD"/>
    <w:rsid w:val="0074309D"/>
    <w:rsid w:val="007435BB"/>
    <w:rsid w:val="00743B01"/>
    <w:rsid w:val="007474D6"/>
    <w:rsid w:val="007475BA"/>
    <w:rsid w:val="007476C8"/>
    <w:rsid w:val="00754372"/>
    <w:rsid w:val="00754472"/>
    <w:rsid w:val="00754517"/>
    <w:rsid w:val="00756019"/>
    <w:rsid w:val="007579DB"/>
    <w:rsid w:val="007600C1"/>
    <w:rsid w:val="00762A78"/>
    <w:rsid w:val="00763F00"/>
    <w:rsid w:val="007658B3"/>
    <w:rsid w:val="00765C89"/>
    <w:rsid w:val="00766825"/>
    <w:rsid w:val="007673E0"/>
    <w:rsid w:val="00767DDD"/>
    <w:rsid w:val="007718DC"/>
    <w:rsid w:val="00772035"/>
    <w:rsid w:val="00774BFB"/>
    <w:rsid w:val="00775874"/>
    <w:rsid w:val="00777FAB"/>
    <w:rsid w:val="00780849"/>
    <w:rsid w:val="0078150C"/>
    <w:rsid w:val="00782303"/>
    <w:rsid w:val="00783B8B"/>
    <w:rsid w:val="0078436D"/>
    <w:rsid w:val="00785096"/>
    <w:rsid w:val="00786E08"/>
    <w:rsid w:val="00787DA1"/>
    <w:rsid w:val="00791D7C"/>
    <w:rsid w:val="007935F1"/>
    <w:rsid w:val="00793A56"/>
    <w:rsid w:val="007942F0"/>
    <w:rsid w:val="00795C3B"/>
    <w:rsid w:val="0079768A"/>
    <w:rsid w:val="007A2AF0"/>
    <w:rsid w:val="007A3F42"/>
    <w:rsid w:val="007A4B7F"/>
    <w:rsid w:val="007A4EF4"/>
    <w:rsid w:val="007A5C3E"/>
    <w:rsid w:val="007A5CF3"/>
    <w:rsid w:val="007B1F04"/>
    <w:rsid w:val="007B2024"/>
    <w:rsid w:val="007B21AE"/>
    <w:rsid w:val="007B4032"/>
    <w:rsid w:val="007B7F41"/>
    <w:rsid w:val="007C1E34"/>
    <w:rsid w:val="007C3D1C"/>
    <w:rsid w:val="007D185F"/>
    <w:rsid w:val="007D1E45"/>
    <w:rsid w:val="007E15B2"/>
    <w:rsid w:val="007E1935"/>
    <w:rsid w:val="007E2FB6"/>
    <w:rsid w:val="007E43AB"/>
    <w:rsid w:val="007E4631"/>
    <w:rsid w:val="007E4EFB"/>
    <w:rsid w:val="007E6C21"/>
    <w:rsid w:val="007E7834"/>
    <w:rsid w:val="007F4507"/>
    <w:rsid w:val="007F562F"/>
    <w:rsid w:val="007F6B54"/>
    <w:rsid w:val="00800045"/>
    <w:rsid w:val="00801D74"/>
    <w:rsid w:val="00805D0D"/>
    <w:rsid w:val="00810E7E"/>
    <w:rsid w:val="008123C1"/>
    <w:rsid w:val="00812B69"/>
    <w:rsid w:val="00814128"/>
    <w:rsid w:val="00815B2E"/>
    <w:rsid w:val="008170B0"/>
    <w:rsid w:val="00817872"/>
    <w:rsid w:val="00817E21"/>
    <w:rsid w:val="0082036C"/>
    <w:rsid w:val="00821768"/>
    <w:rsid w:val="00822725"/>
    <w:rsid w:val="00822C2C"/>
    <w:rsid w:val="00822E57"/>
    <w:rsid w:val="008232A9"/>
    <w:rsid w:val="0082481A"/>
    <w:rsid w:val="008259DB"/>
    <w:rsid w:val="008266DA"/>
    <w:rsid w:val="008268ED"/>
    <w:rsid w:val="008274AE"/>
    <w:rsid w:val="008305A3"/>
    <w:rsid w:val="008310DB"/>
    <w:rsid w:val="008311CE"/>
    <w:rsid w:val="00831DBA"/>
    <w:rsid w:val="008338D2"/>
    <w:rsid w:val="00834CE5"/>
    <w:rsid w:val="008353AC"/>
    <w:rsid w:val="00835FDC"/>
    <w:rsid w:val="0083657A"/>
    <w:rsid w:val="0083691A"/>
    <w:rsid w:val="008369FB"/>
    <w:rsid w:val="00840666"/>
    <w:rsid w:val="00840D49"/>
    <w:rsid w:val="00841F3E"/>
    <w:rsid w:val="0084214F"/>
    <w:rsid w:val="00842D40"/>
    <w:rsid w:val="008430A5"/>
    <w:rsid w:val="008438E5"/>
    <w:rsid w:val="00843A21"/>
    <w:rsid w:val="008458F4"/>
    <w:rsid w:val="00845C5F"/>
    <w:rsid w:val="008468AF"/>
    <w:rsid w:val="0085041F"/>
    <w:rsid w:val="008505D1"/>
    <w:rsid w:val="008516E8"/>
    <w:rsid w:val="00851CBF"/>
    <w:rsid w:val="00852242"/>
    <w:rsid w:val="00853D8A"/>
    <w:rsid w:val="008546BD"/>
    <w:rsid w:val="008550B3"/>
    <w:rsid w:val="00855ECE"/>
    <w:rsid w:val="008565DE"/>
    <w:rsid w:val="0085737D"/>
    <w:rsid w:val="0086010D"/>
    <w:rsid w:val="0086150B"/>
    <w:rsid w:val="00862C76"/>
    <w:rsid w:val="00863BA1"/>
    <w:rsid w:val="0086720E"/>
    <w:rsid w:val="008703EC"/>
    <w:rsid w:val="00872CCD"/>
    <w:rsid w:val="00873DCF"/>
    <w:rsid w:val="008830F7"/>
    <w:rsid w:val="00883B34"/>
    <w:rsid w:val="00884260"/>
    <w:rsid w:val="00887AAB"/>
    <w:rsid w:val="00890AFC"/>
    <w:rsid w:val="00892766"/>
    <w:rsid w:val="008950CD"/>
    <w:rsid w:val="0089522B"/>
    <w:rsid w:val="0089583E"/>
    <w:rsid w:val="00895C42"/>
    <w:rsid w:val="00897726"/>
    <w:rsid w:val="008A4EDE"/>
    <w:rsid w:val="008A7AF0"/>
    <w:rsid w:val="008B1D80"/>
    <w:rsid w:val="008B1FBA"/>
    <w:rsid w:val="008B2A84"/>
    <w:rsid w:val="008B3919"/>
    <w:rsid w:val="008B4590"/>
    <w:rsid w:val="008B545A"/>
    <w:rsid w:val="008B5829"/>
    <w:rsid w:val="008C6089"/>
    <w:rsid w:val="008C68C0"/>
    <w:rsid w:val="008C71AF"/>
    <w:rsid w:val="008C73B1"/>
    <w:rsid w:val="008C78EA"/>
    <w:rsid w:val="008D064C"/>
    <w:rsid w:val="008D2317"/>
    <w:rsid w:val="008D3E3B"/>
    <w:rsid w:val="008D438A"/>
    <w:rsid w:val="008D6C6B"/>
    <w:rsid w:val="008D7DAB"/>
    <w:rsid w:val="008E0EC0"/>
    <w:rsid w:val="008E169A"/>
    <w:rsid w:val="008E1DC8"/>
    <w:rsid w:val="008E2492"/>
    <w:rsid w:val="008E265C"/>
    <w:rsid w:val="008E5C36"/>
    <w:rsid w:val="008E686B"/>
    <w:rsid w:val="008E6A20"/>
    <w:rsid w:val="008F1AE7"/>
    <w:rsid w:val="008F24BD"/>
    <w:rsid w:val="008F2D69"/>
    <w:rsid w:val="008F6634"/>
    <w:rsid w:val="00900001"/>
    <w:rsid w:val="0090086F"/>
    <w:rsid w:val="00900F03"/>
    <w:rsid w:val="00902004"/>
    <w:rsid w:val="00903499"/>
    <w:rsid w:val="00903532"/>
    <w:rsid w:val="00903708"/>
    <w:rsid w:val="009044F7"/>
    <w:rsid w:val="00906929"/>
    <w:rsid w:val="00906BE7"/>
    <w:rsid w:val="00913F35"/>
    <w:rsid w:val="00915047"/>
    <w:rsid w:val="00916597"/>
    <w:rsid w:val="00920751"/>
    <w:rsid w:val="00923D9F"/>
    <w:rsid w:val="00925E36"/>
    <w:rsid w:val="00926D72"/>
    <w:rsid w:val="00927CC5"/>
    <w:rsid w:val="00927F20"/>
    <w:rsid w:val="0093046E"/>
    <w:rsid w:val="009304A7"/>
    <w:rsid w:val="00931D4F"/>
    <w:rsid w:val="009326B9"/>
    <w:rsid w:val="00936DBE"/>
    <w:rsid w:val="00936DE7"/>
    <w:rsid w:val="009375EB"/>
    <w:rsid w:val="00941688"/>
    <w:rsid w:val="00941BFC"/>
    <w:rsid w:val="009433B5"/>
    <w:rsid w:val="00943AC9"/>
    <w:rsid w:val="0094412E"/>
    <w:rsid w:val="00945066"/>
    <w:rsid w:val="009530CA"/>
    <w:rsid w:val="00954304"/>
    <w:rsid w:val="00955A57"/>
    <w:rsid w:val="00956150"/>
    <w:rsid w:val="00960D6F"/>
    <w:rsid w:val="009613B1"/>
    <w:rsid w:val="00961512"/>
    <w:rsid w:val="0096252F"/>
    <w:rsid w:val="00962E4E"/>
    <w:rsid w:val="00964720"/>
    <w:rsid w:val="009658CC"/>
    <w:rsid w:val="00965AB3"/>
    <w:rsid w:val="009709D3"/>
    <w:rsid w:val="00971B42"/>
    <w:rsid w:val="00971EE3"/>
    <w:rsid w:val="00972DC4"/>
    <w:rsid w:val="009743C8"/>
    <w:rsid w:val="00975559"/>
    <w:rsid w:val="0097563C"/>
    <w:rsid w:val="00977893"/>
    <w:rsid w:val="00980A35"/>
    <w:rsid w:val="0098143D"/>
    <w:rsid w:val="00984443"/>
    <w:rsid w:val="00984627"/>
    <w:rsid w:val="00985FF2"/>
    <w:rsid w:val="0098653D"/>
    <w:rsid w:val="00987FE7"/>
    <w:rsid w:val="00990A56"/>
    <w:rsid w:val="00992B43"/>
    <w:rsid w:val="00995582"/>
    <w:rsid w:val="00995D0D"/>
    <w:rsid w:val="00995EED"/>
    <w:rsid w:val="009964CE"/>
    <w:rsid w:val="00996F43"/>
    <w:rsid w:val="009A048C"/>
    <w:rsid w:val="009A22AF"/>
    <w:rsid w:val="009A3B49"/>
    <w:rsid w:val="009A3E94"/>
    <w:rsid w:val="009A4DB6"/>
    <w:rsid w:val="009A5186"/>
    <w:rsid w:val="009A51A8"/>
    <w:rsid w:val="009A5AEC"/>
    <w:rsid w:val="009A64B2"/>
    <w:rsid w:val="009B1261"/>
    <w:rsid w:val="009B64A7"/>
    <w:rsid w:val="009B728D"/>
    <w:rsid w:val="009B7431"/>
    <w:rsid w:val="009B7979"/>
    <w:rsid w:val="009C01A4"/>
    <w:rsid w:val="009C077A"/>
    <w:rsid w:val="009C1454"/>
    <w:rsid w:val="009C2FBA"/>
    <w:rsid w:val="009C35FC"/>
    <w:rsid w:val="009C3984"/>
    <w:rsid w:val="009C5555"/>
    <w:rsid w:val="009C57CF"/>
    <w:rsid w:val="009C6054"/>
    <w:rsid w:val="009C6E42"/>
    <w:rsid w:val="009C706E"/>
    <w:rsid w:val="009C76BA"/>
    <w:rsid w:val="009C780B"/>
    <w:rsid w:val="009C7A0F"/>
    <w:rsid w:val="009C7F0F"/>
    <w:rsid w:val="009D0FD1"/>
    <w:rsid w:val="009D1BE8"/>
    <w:rsid w:val="009D636F"/>
    <w:rsid w:val="009D77E8"/>
    <w:rsid w:val="009E18A6"/>
    <w:rsid w:val="009E18B5"/>
    <w:rsid w:val="009E19DF"/>
    <w:rsid w:val="009E33FA"/>
    <w:rsid w:val="009E40EF"/>
    <w:rsid w:val="009E693A"/>
    <w:rsid w:val="009F0465"/>
    <w:rsid w:val="009F0EB1"/>
    <w:rsid w:val="009F1271"/>
    <w:rsid w:val="009F200A"/>
    <w:rsid w:val="009F299D"/>
    <w:rsid w:val="009F4145"/>
    <w:rsid w:val="009F5D45"/>
    <w:rsid w:val="009F6C20"/>
    <w:rsid w:val="009F7795"/>
    <w:rsid w:val="00A00212"/>
    <w:rsid w:val="00A00E47"/>
    <w:rsid w:val="00A02DC1"/>
    <w:rsid w:val="00A0582A"/>
    <w:rsid w:val="00A06411"/>
    <w:rsid w:val="00A07A74"/>
    <w:rsid w:val="00A1086B"/>
    <w:rsid w:val="00A130D5"/>
    <w:rsid w:val="00A15294"/>
    <w:rsid w:val="00A15655"/>
    <w:rsid w:val="00A15A28"/>
    <w:rsid w:val="00A169D1"/>
    <w:rsid w:val="00A16D6D"/>
    <w:rsid w:val="00A208D3"/>
    <w:rsid w:val="00A21BA9"/>
    <w:rsid w:val="00A21DDB"/>
    <w:rsid w:val="00A23BC2"/>
    <w:rsid w:val="00A32421"/>
    <w:rsid w:val="00A33D01"/>
    <w:rsid w:val="00A3465D"/>
    <w:rsid w:val="00A35DE6"/>
    <w:rsid w:val="00A37A49"/>
    <w:rsid w:val="00A41020"/>
    <w:rsid w:val="00A412BE"/>
    <w:rsid w:val="00A45079"/>
    <w:rsid w:val="00A4537E"/>
    <w:rsid w:val="00A45FFC"/>
    <w:rsid w:val="00A47357"/>
    <w:rsid w:val="00A503AB"/>
    <w:rsid w:val="00A52362"/>
    <w:rsid w:val="00A52AE7"/>
    <w:rsid w:val="00A53C5F"/>
    <w:rsid w:val="00A54A29"/>
    <w:rsid w:val="00A56C3C"/>
    <w:rsid w:val="00A56DA6"/>
    <w:rsid w:val="00A5715B"/>
    <w:rsid w:val="00A606E8"/>
    <w:rsid w:val="00A6071E"/>
    <w:rsid w:val="00A60923"/>
    <w:rsid w:val="00A60F29"/>
    <w:rsid w:val="00A62187"/>
    <w:rsid w:val="00A6349C"/>
    <w:rsid w:val="00A6352E"/>
    <w:rsid w:val="00A642AD"/>
    <w:rsid w:val="00A65774"/>
    <w:rsid w:val="00A658CC"/>
    <w:rsid w:val="00A66E30"/>
    <w:rsid w:val="00A70EFC"/>
    <w:rsid w:val="00A7162B"/>
    <w:rsid w:val="00A71D26"/>
    <w:rsid w:val="00A77F09"/>
    <w:rsid w:val="00A801FB"/>
    <w:rsid w:val="00A804E0"/>
    <w:rsid w:val="00A815DD"/>
    <w:rsid w:val="00A82778"/>
    <w:rsid w:val="00A830FE"/>
    <w:rsid w:val="00A85771"/>
    <w:rsid w:val="00A90037"/>
    <w:rsid w:val="00A92E18"/>
    <w:rsid w:val="00A94D8A"/>
    <w:rsid w:val="00A95E3F"/>
    <w:rsid w:val="00A96516"/>
    <w:rsid w:val="00AA00C1"/>
    <w:rsid w:val="00AA2E53"/>
    <w:rsid w:val="00AA3C78"/>
    <w:rsid w:val="00AA423C"/>
    <w:rsid w:val="00AA52E0"/>
    <w:rsid w:val="00AA66A6"/>
    <w:rsid w:val="00AA6D24"/>
    <w:rsid w:val="00AA7468"/>
    <w:rsid w:val="00AB0847"/>
    <w:rsid w:val="00AB0DD6"/>
    <w:rsid w:val="00AB156D"/>
    <w:rsid w:val="00AB38AA"/>
    <w:rsid w:val="00AB5F29"/>
    <w:rsid w:val="00AB6A59"/>
    <w:rsid w:val="00AC0946"/>
    <w:rsid w:val="00AC0F8C"/>
    <w:rsid w:val="00AC48F9"/>
    <w:rsid w:val="00AC5029"/>
    <w:rsid w:val="00AC78E5"/>
    <w:rsid w:val="00AD0DE1"/>
    <w:rsid w:val="00AD295E"/>
    <w:rsid w:val="00AD2CCD"/>
    <w:rsid w:val="00AD449C"/>
    <w:rsid w:val="00AD4DF2"/>
    <w:rsid w:val="00AD51B2"/>
    <w:rsid w:val="00AD5906"/>
    <w:rsid w:val="00AD59E4"/>
    <w:rsid w:val="00AD6B6C"/>
    <w:rsid w:val="00AD7CB6"/>
    <w:rsid w:val="00AE14CF"/>
    <w:rsid w:val="00AE20CF"/>
    <w:rsid w:val="00AE388B"/>
    <w:rsid w:val="00AE38B4"/>
    <w:rsid w:val="00AE47AD"/>
    <w:rsid w:val="00AE4A6A"/>
    <w:rsid w:val="00AE4FE6"/>
    <w:rsid w:val="00AE6434"/>
    <w:rsid w:val="00AE65D8"/>
    <w:rsid w:val="00AE75E8"/>
    <w:rsid w:val="00AF1C00"/>
    <w:rsid w:val="00AF3296"/>
    <w:rsid w:val="00AF4145"/>
    <w:rsid w:val="00AF5C3F"/>
    <w:rsid w:val="00AF6440"/>
    <w:rsid w:val="00B00622"/>
    <w:rsid w:val="00B02C3A"/>
    <w:rsid w:val="00B03CFF"/>
    <w:rsid w:val="00B04EC0"/>
    <w:rsid w:val="00B05127"/>
    <w:rsid w:val="00B079A0"/>
    <w:rsid w:val="00B07BDF"/>
    <w:rsid w:val="00B1026E"/>
    <w:rsid w:val="00B11F18"/>
    <w:rsid w:val="00B125E6"/>
    <w:rsid w:val="00B14BFC"/>
    <w:rsid w:val="00B20A28"/>
    <w:rsid w:val="00B22C90"/>
    <w:rsid w:val="00B22E2B"/>
    <w:rsid w:val="00B26E1C"/>
    <w:rsid w:val="00B302B8"/>
    <w:rsid w:val="00B31A05"/>
    <w:rsid w:val="00B31FFF"/>
    <w:rsid w:val="00B36074"/>
    <w:rsid w:val="00B36FDB"/>
    <w:rsid w:val="00B40D40"/>
    <w:rsid w:val="00B42231"/>
    <w:rsid w:val="00B4274D"/>
    <w:rsid w:val="00B436C9"/>
    <w:rsid w:val="00B444E0"/>
    <w:rsid w:val="00B44E07"/>
    <w:rsid w:val="00B45407"/>
    <w:rsid w:val="00B463AE"/>
    <w:rsid w:val="00B51877"/>
    <w:rsid w:val="00B52284"/>
    <w:rsid w:val="00B53E1A"/>
    <w:rsid w:val="00B548F5"/>
    <w:rsid w:val="00B54D27"/>
    <w:rsid w:val="00B552DE"/>
    <w:rsid w:val="00B5555E"/>
    <w:rsid w:val="00B5692B"/>
    <w:rsid w:val="00B56C45"/>
    <w:rsid w:val="00B60C68"/>
    <w:rsid w:val="00B61443"/>
    <w:rsid w:val="00B62DB9"/>
    <w:rsid w:val="00B62E44"/>
    <w:rsid w:val="00B63C97"/>
    <w:rsid w:val="00B64177"/>
    <w:rsid w:val="00B64607"/>
    <w:rsid w:val="00B66BD3"/>
    <w:rsid w:val="00B66EE8"/>
    <w:rsid w:val="00B673C4"/>
    <w:rsid w:val="00B707DB"/>
    <w:rsid w:val="00B70C59"/>
    <w:rsid w:val="00B72611"/>
    <w:rsid w:val="00B72680"/>
    <w:rsid w:val="00B739EF"/>
    <w:rsid w:val="00B74193"/>
    <w:rsid w:val="00B75039"/>
    <w:rsid w:val="00B771DA"/>
    <w:rsid w:val="00B7741B"/>
    <w:rsid w:val="00B8251F"/>
    <w:rsid w:val="00B8483D"/>
    <w:rsid w:val="00B84AC3"/>
    <w:rsid w:val="00B84F7D"/>
    <w:rsid w:val="00B852E9"/>
    <w:rsid w:val="00B865BB"/>
    <w:rsid w:val="00B903FC"/>
    <w:rsid w:val="00B937B7"/>
    <w:rsid w:val="00B93F52"/>
    <w:rsid w:val="00B95EE4"/>
    <w:rsid w:val="00B965F0"/>
    <w:rsid w:val="00B96777"/>
    <w:rsid w:val="00B977E1"/>
    <w:rsid w:val="00B97C4A"/>
    <w:rsid w:val="00BA0100"/>
    <w:rsid w:val="00BA0EB9"/>
    <w:rsid w:val="00BA0ED1"/>
    <w:rsid w:val="00BA1E67"/>
    <w:rsid w:val="00BA2347"/>
    <w:rsid w:val="00BA322C"/>
    <w:rsid w:val="00BA443C"/>
    <w:rsid w:val="00BA539B"/>
    <w:rsid w:val="00BA568F"/>
    <w:rsid w:val="00BA5A15"/>
    <w:rsid w:val="00BB2264"/>
    <w:rsid w:val="00BB52E3"/>
    <w:rsid w:val="00BB6282"/>
    <w:rsid w:val="00BB65C0"/>
    <w:rsid w:val="00BB6C8D"/>
    <w:rsid w:val="00BB733C"/>
    <w:rsid w:val="00BC0B33"/>
    <w:rsid w:val="00BC126E"/>
    <w:rsid w:val="00BC140A"/>
    <w:rsid w:val="00BC14A2"/>
    <w:rsid w:val="00BC15A2"/>
    <w:rsid w:val="00BC1A54"/>
    <w:rsid w:val="00BC31FE"/>
    <w:rsid w:val="00BC4B82"/>
    <w:rsid w:val="00BC4BBA"/>
    <w:rsid w:val="00BC6024"/>
    <w:rsid w:val="00BD162C"/>
    <w:rsid w:val="00BD2B61"/>
    <w:rsid w:val="00BD7598"/>
    <w:rsid w:val="00BE0373"/>
    <w:rsid w:val="00BE2D7D"/>
    <w:rsid w:val="00BE38CA"/>
    <w:rsid w:val="00BE5849"/>
    <w:rsid w:val="00BE684E"/>
    <w:rsid w:val="00BE6D12"/>
    <w:rsid w:val="00BE71A4"/>
    <w:rsid w:val="00BE71C1"/>
    <w:rsid w:val="00BF0F76"/>
    <w:rsid w:val="00BF39FC"/>
    <w:rsid w:val="00BF3E5C"/>
    <w:rsid w:val="00BF61D4"/>
    <w:rsid w:val="00BF6D31"/>
    <w:rsid w:val="00BF7652"/>
    <w:rsid w:val="00C00857"/>
    <w:rsid w:val="00C00B2B"/>
    <w:rsid w:val="00C02B59"/>
    <w:rsid w:val="00C054F8"/>
    <w:rsid w:val="00C06C9F"/>
    <w:rsid w:val="00C1413F"/>
    <w:rsid w:val="00C14288"/>
    <w:rsid w:val="00C15542"/>
    <w:rsid w:val="00C20CD4"/>
    <w:rsid w:val="00C20E30"/>
    <w:rsid w:val="00C20F75"/>
    <w:rsid w:val="00C2179A"/>
    <w:rsid w:val="00C21D0A"/>
    <w:rsid w:val="00C21D99"/>
    <w:rsid w:val="00C316F5"/>
    <w:rsid w:val="00C31CD4"/>
    <w:rsid w:val="00C320C4"/>
    <w:rsid w:val="00C3274A"/>
    <w:rsid w:val="00C32841"/>
    <w:rsid w:val="00C32BED"/>
    <w:rsid w:val="00C33896"/>
    <w:rsid w:val="00C353EE"/>
    <w:rsid w:val="00C3567D"/>
    <w:rsid w:val="00C36AB0"/>
    <w:rsid w:val="00C407AE"/>
    <w:rsid w:val="00C41444"/>
    <w:rsid w:val="00C41D05"/>
    <w:rsid w:val="00C421AD"/>
    <w:rsid w:val="00C424C0"/>
    <w:rsid w:val="00C42F5A"/>
    <w:rsid w:val="00C43D99"/>
    <w:rsid w:val="00C45145"/>
    <w:rsid w:val="00C45221"/>
    <w:rsid w:val="00C46B03"/>
    <w:rsid w:val="00C502F1"/>
    <w:rsid w:val="00C54355"/>
    <w:rsid w:val="00C54F63"/>
    <w:rsid w:val="00C56BF3"/>
    <w:rsid w:val="00C573EB"/>
    <w:rsid w:val="00C60255"/>
    <w:rsid w:val="00C60518"/>
    <w:rsid w:val="00C61991"/>
    <w:rsid w:val="00C64CC6"/>
    <w:rsid w:val="00C65EA1"/>
    <w:rsid w:val="00C664F4"/>
    <w:rsid w:val="00C6677A"/>
    <w:rsid w:val="00C67E97"/>
    <w:rsid w:val="00C72781"/>
    <w:rsid w:val="00C72F0A"/>
    <w:rsid w:val="00C75632"/>
    <w:rsid w:val="00C77302"/>
    <w:rsid w:val="00C77430"/>
    <w:rsid w:val="00C775D0"/>
    <w:rsid w:val="00C777EB"/>
    <w:rsid w:val="00C803A1"/>
    <w:rsid w:val="00C81D14"/>
    <w:rsid w:val="00C82251"/>
    <w:rsid w:val="00C83FFE"/>
    <w:rsid w:val="00C84D53"/>
    <w:rsid w:val="00C86C19"/>
    <w:rsid w:val="00C86C59"/>
    <w:rsid w:val="00C87D35"/>
    <w:rsid w:val="00C91CD7"/>
    <w:rsid w:val="00C937E5"/>
    <w:rsid w:val="00C96061"/>
    <w:rsid w:val="00C96C73"/>
    <w:rsid w:val="00C97AA1"/>
    <w:rsid w:val="00CA06DF"/>
    <w:rsid w:val="00CA174A"/>
    <w:rsid w:val="00CA19B4"/>
    <w:rsid w:val="00CA216E"/>
    <w:rsid w:val="00CA3342"/>
    <w:rsid w:val="00CA3BC8"/>
    <w:rsid w:val="00CA6371"/>
    <w:rsid w:val="00CB147B"/>
    <w:rsid w:val="00CB1615"/>
    <w:rsid w:val="00CB2BCC"/>
    <w:rsid w:val="00CB4782"/>
    <w:rsid w:val="00CC05BD"/>
    <w:rsid w:val="00CC188C"/>
    <w:rsid w:val="00CC19DF"/>
    <w:rsid w:val="00CC1BB3"/>
    <w:rsid w:val="00CC20C0"/>
    <w:rsid w:val="00CC4A05"/>
    <w:rsid w:val="00CC5976"/>
    <w:rsid w:val="00CC6A79"/>
    <w:rsid w:val="00CD1B6D"/>
    <w:rsid w:val="00CD2620"/>
    <w:rsid w:val="00CD2E16"/>
    <w:rsid w:val="00CD3DB8"/>
    <w:rsid w:val="00CD61BB"/>
    <w:rsid w:val="00CD67DD"/>
    <w:rsid w:val="00CE0F3B"/>
    <w:rsid w:val="00CE17BF"/>
    <w:rsid w:val="00CE26F3"/>
    <w:rsid w:val="00CE2ACB"/>
    <w:rsid w:val="00CE4101"/>
    <w:rsid w:val="00CE4610"/>
    <w:rsid w:val="00CE58BD"/>
    <w:rsid w:val="00CE5CC7"/>
    <w:rsid w:val="00CE7EBF"/>
    <w:rsid w:val="00CF1188"/>
    <w:rsid w:val="00CF12F1"/>
    <w:rsid w:val="00CF15FF"/>
    <w:rsid w:val="00CF26E7"/>
    <w:rsid w:val="00CF645D"/>
    <w:rsid w:val="00CF7021"/>
    <w:rsid w:val="00D00689"/>
    <w:rsid w:val="00D04EEE"/>
    <w:rsid w:val="00D05950"/>
    <w:rsid w:val="00D06AAD"/>
    <w:rsid w:val="00D06F39"/>
    <w:rsid w:val="00D074B7"/>
    <w:rsid w:val="00D11783"/>
    <w:rsid w:val="00D11866"/>
    <w:rsid w:val="00D12E19"/>
    <w:rsid w:val="00D14673"/>
    <w:rsid w:val="00D169BC"/>
    <w:rsid w:val="00D202B9"/>
    <w:rsid w:val="00D2347C"/>
    <w:rsid w:val="00D23509"/>
    <w:rsid w:val="00D25830"/>
    <w:rsid w:val="00D30B6C"/>
    <w:rsid w:val="00D32A8F"/>
    <w:rsid w:val="00D343D9"/>
    <w:rsid w:val="00D358D8"/>
    <w:rsid w:val="00D403FE"/>
    <w:rsid w:val="00D428D6"/>
    <w:rsid w:val="00D436C9"/>
    <w:rsid w:val="00D43B2D"/>
    <w:rsid w:val="00D43E33"/>
    <w:rsid w:val="00D44C7E"/>
    <w:rsid w:val="00D457FA"/>
    <w:rsid w:val="00D466CB"/>
    <w:rsid w:val="00D467C6"/>
    <w:rsid w:val="00D47BD8"/>
    <w:rsid w:val="00D515EC"/>
    <w:rsid w:val="00D538BD"/>
    <w:rsid w:val="00D5393F"/>
    <w:rsid w:val="00D541F5"/>
    <w:rsid w:val="00D55A2F"/>
    <w:rsid w:val="00D565FC"/>
    <w:rsid w:val="00D56D79"/>
    <w:rsid w:val="00D56D81"/>
    <w:rsid w:val="00D5711C"/>
    <w:rsid w:val="00D60180"/>
    <w:rsid w:val="00D607EA"/>
    <w:rsid w:val="00D61949"/>
    <w:rsid w:val="00D61B0B"/>
    <w:rsid w:val="00D63433"/>
    <w:rsid w:val="00D66E3D"/>
    <w:rsid w:val="00D70842"/>
    <w:rsid w:val="00D70ABF"/>
    <w:rsid w:val="00D70BE5"/>
    <w:rsid w:val="00D71AC5"/>
    <w:rsid w:val="00D71DA7"/>
    <w:rsid w:val="00D72AF8"/>
    <w:rsid w:val="00D76247"/>
    <w:rsid w:val="00D7769A"/>
    <w:rsid w:val="00D80977"/>
    <w:rsid w:val="00D80B61"/>
    <w:rsid w:val="00D81278"/>
    <w:rsid w:val="00D8337F"/>
    <w:rsid w:val="00D83EDF"/>
    <w:rsid w:val="00D84D4A"/>
    <w:rsid w:val="00D85250"/>
    <w:rsid w:val="00D85FE5"/>
    <w:rsid w:val="00D86EB9"/>
    <w:rsid w:val="00D90623"/>
    <w:rsid w:val="00D90A21"/>
    <w:rsid w:val="00D91BB0"/>
    <w:rsid w:val="00D92959"/>
    <w:rsid w:val="00D933DA"/>
    <w:rsid w:val="00D9373F"/>
    <w:rsid w:val="00D937D0"/>
    <w:rsid w:val="00D94122"/>
    <w:rsid w:val="00D94CFE"/>
    <w:rsid w:val="00D95512"/>
    <w:rsid w:val="00D95B0A"/>
    <w:rsid w:val="00D96C6B"/>
    <w:rsid w:val="00D97288"/>
    <w:rsid w:val="00D97B77"/>
    <w:rsid w:val="00DA0C12"/>
    <w:rsid w:val="00DA0CA2"/>
    <w:rsid w:val="00DA1DC9"/>
    <w:rsid w:val="00DA3801"/>
    <w:rsid w:val="00DA45F8"/>
    <w:rsid w:val="00DA599C"/>
    <w:rsid w:val="00DA6C08"/>
    <w:rsid w:val="00DB320C"/>
    <w:rsid w:val="00DB37AC"/>
    <w:rsid w:val="00DB5350"/>
    <w:rsid w:val="00DB6C1F"/>
    <w:rsid w:val="00DB6DF2"/>
    <w:rsid w:val="00DB6FEF"/>
    <w:rsid w:val="00DB76CD"/>
    <w:rsid w:val="00DC2667"/>
    <w:rsid w:val="00DC27EB"/>
    <w:rsid w:val="00DC3274"/>
    <w:rsid w:val="00DC6B96"/>
    <w:rsid w:val="00DC6C2A"/>
    <w:rsid w:val="00DC79DC"/>
    <w:rsid w:val="00DC7BF4"/>
    <w:rsid w:val="00DC7C9F"/>
    <w:rsid w:val="00DD0D0F"/>
    <w:rsid w:val="00DD1E4B"/>
    <w:rsid w:val="00DD4BBC"/>
    <w:rsid w:val="00DD6061"/>
    <w:rsid w:val="00DD6875"/>
    <w:rsid w:val="00DE1153"/>
    <w:rsid w:val="00DE169A"/>
    <w:rsid w:val="00DE2E44"/>
    <w:rsid w:val="00DE37AC"/>
    <w:rsid w:val="00DE4831"/>
    <w:rsid w:val="00DE4BF2"/>
    <w:rsid w:val="00DE598B"/>
    <w:rsid w:val="00DE5FD4"/>
    <w:rsid w:val="00DE69C8"/>
    <w:rsid w:val="00DF082F"/>
    <w:rsid w:val="00DF12E4"/>
    <w:rsid w:val="00DF3D9C"/>
    <w:rsid w:val="00DF3E70"/>
    <w:rsid w:val="00DF5382"/>
    <w:rsid w:val="00DF5456"/>
    <w:rsid w:val="00DF5AC3"/>
    <w:rsid w:val="00DF5D5F"/>
    <w:rsid w:val="00DF6164"/>
    <w:rsid w:val="00DF64A0"/>
    <w:rsid w:val="00E015AF"/>
    <w:rsid w:val="00E0248C"/>
    <w:rsid w:val="00E02781"/>
    <w:rsid w:val="00E02B87"/>
    <w:rsid w:val="00E0363F"/>
    <w:rsid w:val="00E05F83"/>
    <w:rsid w:val="00E1029C"/>
    <w:rsid w:val="00E1398D"/>
    <w:rsid w:val="00E13AE5"/>
    <w:rsid w:val="00E148D5"/>
    <w:rsid w:val="00E157B9"/>
    <w:rsid w:val="00E1602C"/>
    <w:rsid w:val="00E17736"/>
    <w:rsid w:val="00E17D48"/>
    <w:rsid w:val="00E17EEF"/>
    <w:rsid w:val="00E20690"/>
    <w:rsid w:val="00E277F0"/>
    <w:rsid w:val="00E30E9F"/>
    <w:rsid w:val="00E31679"/>
    <w:rsid w:val="00E33751"/>
    <w:rsid w:val="00E34177"/>
    <w:rsid w:val="00E34195"/>
    <w:rsid w:val="00E34EBC"/>
    <w:rsid w:val="00E35213"/>
    <w:rsid w:val="00E3556A"/>
    <w:rsid w:val="00E36A11"/>
    <w:rsid w:val="00E3773D"/>
    <w:rsid w:val="00E41DEC"/>
    <w:rsid w:val="00E43A4F"/>
    <w:rsid w:val="00E45C91"/>
    <w:rsid w:val="00E5237D"/>
    <w:rsid w:val="00E528E6"/>
    <w:rsid w:val="00E52E1A"/>
    <w:rsid w:val="00E53665"/>
    <w:rsid w:val="00E53B58"/>
    <w:rsid w:val="00E54A71"/>
    <w:rsid w:val="00E552C3"/>
    <w:rsid w:val="00E555D0"/>
    <w:rsid w:val="00E57023"/>
    <w:rsid w:val="00E6031A"/>
    <w:rsid w:val="00E61433"/>
    <w:rsid w:val="00E622EC"/>
    <w:rsid w:val="00E628CC"/>
    <w:rsid w:val="00E63950"/>
    <w:rsid w:val="00E666B4"/>
    <w:rsid w:val="00E6681F"/>
    <w:rsid w:val="00E7443D"/>
    <w:rsid w:val="00E757F6"/>
    <w:rsid w:val="00E75C3F"/>
    <w:rsid w:val="00E7600B"/>
    <w:rsid w:val="00E76690"/>
    <w:rsid w:val="00E76817"/>
    <w:rsid w:val="00E803B4"/>
    <w:rsid w:val="00E80D8E"/>
    <w:rsid w:val="00E85D78"/>
    <w:rsid w:val="00E86AB2"/>
    <w:rsid w:val="00E87109"/>
    <w:rsid w:val="00E87116"/>
    <w:rsid w:val="00E91053"/>
    <w:rsid w:val="00E91276"/>
    <w:rsid w:val="00E92492"/>
    <w:rsid w:val="00E94523"/>
    <w:rsid w:val="00E968C8"/>
    <w:rsid w:val="00E97DA5"/>
    <w:rsid w:val="00EA3374"/>
    <w:rsid w:val="00EA3700"/>
    <w:rsid w:val="00EA3A52"/>
    <w:rsid w:val="00EA3C32"/>
    <w:rsid w:val="00EA4435"/>
    <w:rsid w:val="00EA4630"/>
    <w:rsid w:val="00EA6843"/>
    <w:rsid w:val="00EA6F53"/>
    <w:rsid w:val="00EB0972"/>
    <w:rsid w:val="00EB0D2A"/>
    <w:rsid w:val="00EB1A9F"/>
    <w:rsid w:val="00EB3CFF"/>
    <w:rsid w:val="00EB409C"/>
    <w:rsid w:val="00EB5628"/>
    <w:rsid w:val="00EB72FB"/>
    <w:rsid w:val="00EC0DDC"/>
    <w:rsid w:val="00EC295E"/>
    <w:rsid w:val="00EC7A76"/>
    <w:rsid w:val="00ED05F2"/>
    <w:rsid w:val="00ED50D0"/>
    <w:rsid w:val="00ED587F"/>
    <w:rsid w:val="00ED6CAE"/>
    <w:rsid w:val="00ED72EC"/>
    <w:rsid w:val="00ED7A36"/>
    <w:rsid w:val="00ED7AE8"/>
    <w:rsid w:val="00EE1036"/>
    <w:rsid w:val="00EE16DA"/>
    <w:rsid w:val="00EE2259"/>
    <w:rsid w:val="00EE33D3"/>
    <w:rsid w:val="00EE47E4"/>
    <w:rsid w:val="00EE59ED"/>
    <w:rsid w:val="00EE769E"/>
    <w:rsid w:val="00EE76E5"/>
    <w:rsid w:val="00EF0306"/>
    <w:rsid w:val="00EF257A"/>
    <w:rsid w:val="00EF3BCC"/>
    <w:rsid w:val="00EF4BF6"/>
    <w:rsid w:val="00EF5B46"/>
    <w:rsid w:val="00EF6618"/>
    <w:rsid w:val="00EF7667"/>
    <w:rsid w:val="00EF767D"/>
    <w:rsid w:val="00F0045E"/>
    <w:rsid w:val="00F01F7E"/>
    <w:rsid w:val="00F04241"/>
    <w:rsid w:val="00F04ED1"/>
    <w:rsid w:val="00F055F3"/>
    <w:rsid w:val="00F100F9"/>
    <w:rsid w:val="00F10646"/>
    <w:rsid w:val="00F12CF1"/>
    <w:rsid w:val="00F16EEF"/>
    <w:rsid w:val="00F2013C"/>
    <w:rsid w:val="00F21779"/>
    <w:rsid w:val="00F21F29"/>
    <w:rsid w:val="00F2229B"/>
    <w:rsid w:val="00F2270C"/>
    <w:rsid w:val="00F22FAD"/>
    <w:rsid w:val="00F234CD"/>
    <w:rsid w:val="00F24034"/>
    <w:rsid w:val="00F246FF"/>
    <w:rsid w:val="00F25690"/>
    <w:rsid w:val="00F25D0D"/>
    <w:rsid w:val="00F26A18"/>
    <w:rsid w:val="00F26B12"/>
    <w:rsid w:val="00F275A6"/>
    <w:rsid w:val="00F27AC2"/>
    <w:rsid w:val="00F27D4F"/>
    <w:rsid w:val="00F31026"/>
    <w:rsid w:val="00F35064"/>
    <w:rsid w:val="00F357B9"/>
    <w:rsid w:val="00F35A78"/>
    <w:rsid w:val="00F3603F"/>
    <w:rsid w:val="00F42099"/>
    <w:rsid w:val="00F43E20"/>
    <w:rsid w:val="00F475AD"/>
    <w:rsid w:val="00F50C5C"/>
    <w:rsid w:val="00F51CCF"/>
    <w:rsid w:val="00F524F3"/>
    <w:rsid w:val="00F54E6F"/>
    <w:rsid w:val="00F5556E"/>
    <w:rsid w:val="00F567CB"/>
    <w:rsid w:val="00F56F5A"/>
    <w:rsid w:val="00F61320"/>
    <w:rsid w:val="00F623C6"/>
    <w:rsid w:val="00F66C66"/>
    <w:rsid w:val="00F66CB1"/>
    <w:rsid w:val="00F67125"/>
    <w:rsid w:val="00F70BA5"/>
    <w:rsid w:val="00F729B4"/>
    <w:rsid w:val="00F73CD3"/>
    <w:rsid w:val="00F74B58"/>
    <w:rsid w:val="00F74B99"/>
    <w:rsid w:val="00F76768"/>
    <w:rsid w:val="00F77C31"/>
    <w:rsid w:val="00F77D2C"/>
    <w:rsid w:val="00F8277D"/>
    <w:rsid w:val="00F82EEE"/>
    <w:rsid w:val="00F8331C"/>
    <w:rsid w:val="00F83412"/>
    <w:rsid w:val="00F84362"/>
    <w:rsid w:val="00F874A3"/>
    <w:rsid w:val="00F876AB"/>
    <w:rsid w:val="00F91876"/>
    <w:rsid w:val="00F92B83"/>
    <w:rsid w:val="00F92DEE"/>
    <w:rsid w:val="00F935AA"/>
    <w:rsid w:val="00F93C0B"/>
    <w:rsid w:val="00F95226"/>
    <w:rsid w:val="00F95F26"/>
    <w:rsid w:val="00FA12ED"/>
    <w:rsid w:val="00FA5905"/>
    <w:rsid w:val="00FB0D56"/>
    <w:rsid w:val="00FB4589"/>
    <w:rsid w:val="00FB4A9D"/>
    <w:rsid w:val="00FB5950"/>
    <w:rsid w:val="00FB6777"/>
    <w:rsid w:val="00FB69AB"/>
    <w:rsid w:val="00FC0C54"/>
    <w:rsid w:val="00FC5238"/>
    <w:rsid w:val="00FC52D9"/>
    <w:rsid w:val="00FC66ED"/>
    <w:rsid w:val="00FD0065"/>
    <w:rsid w:val="00FD0D7D"/>
    <w:rsid w:val="00FD181F"/>
    <w:rsid w:val="00FD248A"/>
    <w:rsid w:val="00FD3F5A"/>
    <w:rsid w:val="00FD525A"/>
    <w:rsid w:val="00FD6A09"/>
    <w:rsid w:val="00FD6C81"/>
    <w:rsid w:val="00FD6EF0"/>
    <w:rsid w:val="00FE140C"/>
    <w:rsid w:val="00FE2CF5"/>
    <w:rsid w:val="00FE5C38"/>
    <w:rsid w:val="00FF0D95"/>
    <w:rsid w:val="00FF1566"/>
    <w:rsid w:val="00FF1D0B"/>
    <w:rsid w:val="00FF4E50"/>
    <w:rsid w:val="00FF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55C0CD"/>
  <w15:chartTrackingRefBased/>
  <w15:docId w15:val="{10F64A95-5E84-4B58-B7ED-CCB0F841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ntent"/>
    <w:qFormat/>
    <w:rsid w:val="00584DDB"/>
    <w:pPr>
      <w:spacing w:before="120"/>
    </w:pPr>
    <w:rPr>
      <w:rFonts w:ascii="Palatino Linotype" w:hAnsi="Palatino Linotype"/>
      <w:color w:val="000000" w:themeColor="text1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61CEC"/>
    <w:pPr>
      <w:keepNext/>
      <w:keepLines/>
      <w:spacing w:before="400" w:after="0" w:line="276" w:lineRule="auto"/>
      <w:outlineLvl w:val="0"/>
    </w:pPr>
    <w:rPr>
      <w:rFonts w:eastAsia="Palatino Linotype" w:cs="Palatino Linotype"/>
      <w:b/>
      <w:color w:val="auto"/>
      <w:sz w:val="40"/>
      <w:szCs w:val="40"/>
    </w:rPr>
  </w:style>
  <w:style w:type="paragraph" w:styleId="Heading2">
    <w:name w:val="heading 2"/>
    <w:basedOn w:val="Heading3BPBHEB"/>
    <w:next w:val="Normal"/>
    <w:link w:val="Heading2Char"/>
    <w:autoRedefine/>
    <w:uiPriority w:val="9"/>
    <w:unhideWhenUsed/>
    <w:qFormat/>
    <w:rsid w:val="005B1D37"/>
    <w:pPr>
      <w:spacing w:before="240"/>
      <w:outlineLvl w:val="1"/>
    </w:pPr>
    <w:rPr>
      <w:rFonts w:eastAsia="Palatino Linotype" w:cs="Palatino Linotype"/>
      <w:b/>
      <w:color w:val="2F5496" w:themeColor="accent1" w:themeShade="BF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2781"/>
    <w:pPr>
      <w:keepNext/>
      <w:keepLines/>
      <w:spacing w:before="40" w:after="0"/>
      <w:outlineLvl w:val="2"/>
    </w:pPr>
    <w:rPr>
      <w:rFonts w:eastAsiaTheme="majorEastAsia" w:cstheme="majorBidi"/>
      <w:b/>
      <w:sz w:val="32"/>
      <w:szCs w:val="24"/>
      <w:lang w:val="en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52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BPBHEB">
    <w:name w:val="Chapter Title [BPB HEB]"/>
    <w:basedOn w:val="Heading1"/>
    <w:link w:val="ChapterTitleBPBHEBChar"/>
    <w:qFormat/>
    <w:rsid w:val="00A15294"/>
    <w:pPr>
      <w:spacing w:before="0"/>
      <w:jc w:val="right"/>
    </w:pPr>
    <w:rPr>
      <w:b w:val="0"/>
      <w:sz w:val="80"/>
      <w:szCs w:val="80"/>
    </w:rPr>
  </w:style>
  <w:style w:type="character" w:customStyle="1" w:styleId="ChapterTitleBPBHEBChar">
    <w:name w:val="Chapter Title [BPB HEB] Char"/>
    <w:basedOn w:val="Heading1Char"/>
    <w:link w:val="ChapterTitleBPBHEB"/>
    <w:rsid w:val="00A15294"/>
    <w:rPr>
      <w:rFonts w:ascii="Palatino Linotype" w:eastAsia="Palatino Linotype" w:hAnsi="Palatino Linotype" w:cs="Palatino Linotype"/>
      <w:b w:val="0"/>
      <w:color w:val="2F5496" w:themeColor="accent1" w:themeShade="BF"/>
      <w:sz w:val="80"/>
      <w:szCs w:val="8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61CEC"/>
    <w:rPr>
      <w:rFonts w:ascii="Palatino Linotype" w:eastAsia="Palatino Linotype" w:hAnsi="Palatino Linotype" w:cs="Palatino Linotype"/>
      <w:b/>
      <w:sz w:val="40"/>
      <w:szCs w:val="40"/>
      <w:lang w:val="en-US"/>
    </w:rPr>
  </w:style>
  <w:style w:type="paragraph" w:customStyle="1" w:styleId="ChapterTitleNumberBPBHEB">
    <w:name w:val="Chapter Title Number [BPB HEB]"/>
    <w:basedOn w:val="Heading1"/>
    <w:link w:val="ChapterTitleNumberBPBHEBChar"/>
    <w:qFormat/>
    <w:rsid w:val="00A15294"/>
    <w:pPr>
      <w:spacing w:before="0"/>
      <w:jc w:val="right"/>
    </w:pPr>
    <w:rPr>
      <w:bCs/>
      <w:smallCaps/>
      <w:sz w:val="70"/>
      <w:szCs w:val="70"/>
    </w:rPr>
  </w:style>
  <w:style w:type="character" w:customStyle="1" w:styleId="ChapterTitleNumberBPBHEBChar">
    <w:name w:val="Chapter Title Number [BPB HEB] Char"/>
    <w:basedOn w:val="Heading1Char"/>
    <w:link w:val="ChapterTitleNumberBPBHEB"/>
    <w:rsid w:val="00A15294"/>
    <w:rPr>
      <w:rFonts w:ascii="Palatino Linotype" w:eastAsia="Palatino Linotype" w:hAnsi="Palatino Linotype" w:cs="Palatino Linotype"/>
      <w:b/>
      <w:bCs/>
      <w:smallCaps/>
      <w:color w:val="2F5496" w:themeColor="accent1" w:themeShade="BF"/>
      <w:sz w:val="70"/>
      <w:szCs w:val="70"/>
      <w:lang w:val="en-US"/>
    </w:rPr>
  </w:style>
  <w:style w:type="paragraph" w:customStyle="1" w:styleId="CodeBlockBPBHEB">
    <w:name w:val="Code Block [BPB HEB]"/>
    <w:basedOn w:val="Normal"/>
    <w:link w:val="CodeBlockBPBHEBChar"/>
    <w:qFormat/>
    <w:rsid w:val="00A15294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BPBHEBChar">
    <w:name w:val="Code Block [BPB HEB] Char"/>
    <w:basedOn w:val="DefaultParagraphFont"/>
    <w:link w:val="CodeBlockBPBHEB"/>
    <w:rsid w:val="00A15294"/>
    <w:rPr>
      <w:rFonts w:ascii="Consolas" w:eastAsia="Arial" w:hAnsi="Consolas" w:cs="Arial"/>
      <w:sz w:val="20"/>
      <w:szCs w:val="20"/>
    </w:rPr>
  </w:style>
  <w:style w:type="paragraph" w:customStyle="1" w:styleId="CodeinTextBPBHEB">
    <w:name w:val="Code in Text [BPB HEB]"/>
    <w:basedOn w:val="Normal"/>
    <w:link w:val="CodeinTextBPBHEBChar"/>
    <w:qFormat/>
    <w:rsid w:val="00A15294"/>
    <w:pPr>
      <w:spacing w:after="0" w:line="276" w:lineRule="auto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BPBHEBChar">
    <w:name w:val="Code in Text [BPB HEB] Char"/>
    <w:basedOn w:val="DefaultParagraphFont"/>
    <w:link w:val="CodeinTextBPBHEB"/>
    <w:rsid w:val="00A15294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BPBHEB">
    <w:name w:val="Figure Caption [BPB HEB]"/>
    <w:basedOn w:val="Normal"/>
    <w:link w:val="FigureCaptionBPBHEBChar"/>
    <w:qFormat/>
    <w:rsid w:val="00A15294"/>
    <w:pPr>
      <w:spacing w:after="0" w:line="276" w:lineRule="auto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BPBHEBChar">
    <w:name w:val="Figure Caption [BPB HEB] Char"/>
    <w:basedOn w:val="DefaultParagraphFont"/>
    <w:link w:val="FigureCaptionBPBHEB"/>
    <w:rsid w:val="00A15294"/>
    <w:rPr>
      <w:rFonts w:ascii="Palatino Linotype" w:eastAsia="Palatino Linotype" w:hAnsi="Palatino Linotype" w:cs="Palatino Linotype"/>
      <w:bCs/>
      <w:i/>
      <w:iCs/>
      <w:sz w:val="18"/>
      <w:szCs w:val="18"/>
    </w:rPr>
  </w:style>
  <w:style w:type="paragraph" w:customStyle="1" w:styleId="Heading1BPBHEB">
    <w:name w:val="Heading 1 [BPB HEB]"/>
    <w:basedOn w:val="Heading1"/>
    <w:rsid w:val="00A15294"/>
    <w:rPr>
      <w:b w:val="0"/>
    </w:rPr>
  </w:style>
  <w:style w:type="paragraph" w:customStyle="1" w:styleId="Heading2BPBHEB">
    <w:name w:val="Heading 2 [BPB HEB]"/>
    <w:basedOn w:val="Heading1"/>
    <w:link w:val="Heading2BPBHEBChar"/>
    <w:qFormat/>
    <w:rsid w:val="00F2270C"/>
  </w:style>
  <w:style w:type="character" w:customStyle="1" w:styleId="Heading2BPBHEBChar">
    <w:name w:val="Heading 2 [BPB HEB] Char"/>
    <w:basedOn w:val="DefaultParagraphFont"/>
    <w:link w:val="Heading2BPBHEB"/>
    <w:rsid w:val="00F2270C"/>
    <w:rPr>
      <w:rFonts w:ascii="Palatino Linotype" w:eastAsiaTheme="majorEastAsia" w:hAnsi="Palatino Linotype" w:cstheme="majorBidi"/>
      <w:color w:val="000000" w:themeColor="text1"/>
      <w:sz w:val="40"/>
      <w:szCs w:val="32"/>
      <w:lang w:val="en-US"/>
    </w:rPr>
  </w:style>
  <w:style w:type="paragraph" w:customStyle="1" w:styleId="LinkBPBHEB">
    <w:name w:val="Link [BPB HEB]"/>
    <w:basedOn w:val="Normal"/>
    <w:link w:val="LinkBPBHEBChar"/>
    <w:qFormat/>
    <w:rsid w:val="00A15294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 w:line="276" w:lineRule="auto"/>
      <w:jc w:val="both"/>
    </w:pPr>
    <w:rPr>
      <w:rFonts w:eastAsia="Arial" w:cs="Arial"/>
      <w:b/>
    </w:rPr>
  </w:style>
  <w:style w:type="character" w:customStyle="1" w:styleId="LinkBPBHEBChar">
    <w:name w:val="Link [BPB HEB] Char"/>
    <w:basedOn w:val="DefaultParagraphFont"/>
    <w:link w:val="LinkBPBHEB"/>
    <w:rsid w:val="00A15294"/>
    <w:rPr>
      <w:rFonts w:ascii="Palatino Linotype" w:eastAsia="Arial" w:hAnsi="Palatino Linotype" w:cs="Arial"/>
      <w:b/>
      <w:shd w:val="clear" w:color="auto" w:fill="FFFFFF"/>
    </w:rPr>
  </w:style>
  <w:style w:type="paragraph" w:customStyle="1" w:styleId="NormalBPBHEB">
    <w:name w:val="Normal [BPB HEB]"/>
    <w:basedOn w:val="Normal"/>
    <w:link w:val="NormalBPBHEBChar"/>
    <w:qFormat/>
    <w:rsid w:val="00A15294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 w:line="276" w:lineRule="auto"/>
      <w:jc w:val="both"/>
    </w:pPr>
    <w:rPr>
      <w:rFonts w:eastAsia="Palatino Linotype" w:cs="Palatino Linotype"/>
    </w:rPr>
  </w:style>
  <w:style w:type="character" w:customStyle="1" w:styleId="NormalBPBHEBChar">
    <w:name w:val="Normal [BPB HEB] Char"/>
    <w:basedOn w:val="DefaultParagraphFont"/>
    <w:link w:val="NormalBPBHEB"/>
    <w:rsid w:val="00A15294"/>
    <w:rPr>
      <w:rFonts w:ascii="Palatino Linotype" w:eastAsia="Palatino Linotype" w:hAnsi="Palatino Linotype" w:cs="Palatino Linotype"/>
      <w:shd w:val="clear" w:color="auto" w:fill="FFFFFF"/>
    </w:rPr>
  </w:style>
  <w:style w:type="character" w:customStyle="1" w:styleId="ScreenTextBPBHEB">
    <w:name w:val="ScreenText[BPB HEB]"/>
    <w:uiPriority w:val="1"/>
    <w:qFormat/>
    <w:rsid w:val="00A15294"/>
    <w:rPr>
      <w:rFonts w:ascii="Calibri" w:hAnsi="Calibri"/>
      <w:b/>
      <w:color w:val="auto"/>
      <w:sz w:val="24"/>
      <w:u w:val="none"/>
    </w:rPr>
  </w:style>
  <w:style w:type="paragraph" w:customStyle="1" w:styleId="TableCaptionBPBHEB">
    <w:name w:val="Table Caption [BPB HEB]"/>
    <w:basedOn w:val="Normal"/>
    <w:link w:val="TableCaptionBPBHEBChar"/>
    <w:qFormat/>
    <w:rsid w:val="00A15294"/>
    <w:pPr>
      <w:spacing w:after="0" w:line="276" w:lineRule="auto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BPBHEBChar">
    <w:name w:val="Table Caption [BPB HEB] Char"/>
    <w:basedOn w:val="DefaultParagraphFont"/>
    <w:link w:val="TableCaptionBPBHEB"/>
    <w:rsid w:val="00A15294"/>
    <w:rPr>
      <w:rFonts w:ascii="Palatino Linotype" w:eastAsia="Palatino Linotype" w:hAnsi="Palatino Linotype" w:cs="Palatino Linotype"/>
      <w:bCs/>
      <w:i/>
      <w:iCs/>
      <w:sz w:val="18"/>
      <w:szCs w:val="18"/>
    </w:rPr>
  </w:style>
  <w:style w:type="character" w:customStyle="1" w:styleId="TIPINFOBPBHEB">
    <w:name w:val="TIP/INFO [BPB HEB]"/>
    <w:basedOn w:val="DefaultParagraphFont"/>
    <w:uiPriority w:val="1"/>
    <w:qFormat/>
    <w:rsid w:val="00A15294"/>
    <w:rPr>
      <w:rFonts w:ascii="Palatino Linotype" w:hAnsi="Palatino Linotype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 w:themeFill="background1" w:themeFillShade="D9"/>
      <w14:shadow w14:blurRad="0" w14:dist="0" w14:dir="0" w14:sx="0" w14:sy="0" w14:kx="0" w14:ky="0" w14:algn="none">
        <w14:srgbClr w14:val="000000"/>
      </w14:shadow>
      <w14:cntxtAlts w14:val="0"/>
    </w:rPr>
  </w:style>
  <w:style w:type="paragraph" w:customStyle="1" w:styleId="Figure">
    <w:name w:val="Figure"/>
    <w:aliases w:val="Table Caption"/>
    <w:basedOn w:val="Normal"/>
    <w:autoRedefine/>
    <w:qFormat/>
    <w:rsid w:val="00E552C3"/>
    <w:pPr>
      <w:spacing w:after="200" w:line="276" w:lineRule="auto"/>
      <w:jc w:val="center"/>
    </w:pPr>
    <w:rPr>
      <w:sz w:val="18"/>
    </w:rPr>
  </w:style>
  <w:style w:type="paragraph" w:customStyle="1" w:styleId="Heading3BPBHEB">
    <w:name w:val="Heading 3 [BPB HEB]"/>
    <w:basedOn w:val="Heading3"/>
    <w:autoRedefine/>
    <w:qFormat/>
    <w:rsid w:val="006D16E5"/>
    <w:rPr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E02781"/>
    <w:rPr>
      <w:rFonts w:ascii="Palatino Linotype" w:eastAsiaTheme="majorEastAsia" w:hAnsi="Palatino Linotype" w:cstheme="majorBidi"/>
      <w:b/>
      <w:color w:val="000000" w:themeColor="text1"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B1D37"/>
    <w:rPr>
      <w:rFonts w:ascii="Palatino Linotype" w:eastAsia="Palatino Linotype" w:hAnsi="Palatino Linotype" w:cs="Palatino Linotype"/>
      <w:b/>
      <w:color w:val="2F5496" w:themeColor="accent1" w:themeShade="BF"/>
      <w:sz w:val="36"/>
      <w:szCs w:val="3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93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5F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93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5FF"/>
    <w:rPr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3D5B30"/>
    <w:pPr>
      <w:spacing w:after="0" w:line="240" w:lineRule="auto"/>
    </w:pPr>
    <w:rPr>
      <w:rFonts w:asciiTheme="minorHAnsi" w:hAnsiTheme="minorHAnsi"/>
      <w:color w:val="aut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D5B30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3D5B3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D5B30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87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7109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A17D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A17D7"/>
    <w:rPr>
      <w:rFonts w:ascii="Palatino Linotype" w:hAnsi="Palatino Linotype"/>
      <w:color w:val="000000" w:themeColor="text1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A17D7"/>
    <w:rPr>
      <w:vertAlign w:val="superscript"/>
    </w:rPr>
  </w:style>
  <w:style w:type="paragraph" w:customStyle="1" w:styleId="msonormal0">
    <w:name w:val="msonormal"/>
    <w:basedOn w:val="Normal"/>
    <w:rsid w:val="00A33D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3D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A33D0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33D01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A33D01"/>
    <w:rPr>
      <w:i/>
      <w:iCs/>
    </w:rPr>
  </w:style>
  <w:style w:type="character" w:customStyle="1" w:styleId="flex-grow">
    <w:name w:val="flex-grow"/>
    <w:basedOn w:val="DefaultParagraphFont"/>
    <w:rsid w:val="00A33D01"/>
  </w:style>
  <w:style w:type="character" w:customStyle="1" w:styleId="Heading4Char">
    <w:name w:val="Heading 4 Char"/>
    <w:basedOn w:val="DefaultParagraphFont"/>
    <w:link w:val="Heading4"/>
    <w:uiPriority w:val="9"/>
    <w:rsid w:val="00AA52E0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327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274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C97AA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B0847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1A5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738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91467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97287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9282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358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781203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227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2550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772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87522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4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47816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710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88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5579353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78016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6852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4817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44038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3117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2212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6130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667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6213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34052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3172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369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97161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18670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098865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61932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5492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29688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99555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6175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87242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427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01228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0972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4714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39658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10344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71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98677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43441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1740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066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7761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2665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4714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343364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282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59070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660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9171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330934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796505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08546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3932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7256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43450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5678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028416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299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4450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08309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54894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76560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886898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959348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67011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48269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6030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4701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7756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0133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93356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06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71886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344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92250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291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45996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987168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07722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27637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4742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2507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68795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95403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68329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7692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4222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31169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8639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8306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85740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613788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270227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87247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8055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1065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2498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8319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6966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9557484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1508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4599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0009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1718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52717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9625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70811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388911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0244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5410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97305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2058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34001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61046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781147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8122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262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9603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64947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09843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24916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982723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888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78568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80075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42806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20429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234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95933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1688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34311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69158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72505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53779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106480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8480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813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18316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71405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1916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5078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3898406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2304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430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48351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7283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986369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983597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448484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91949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98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542397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4943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6734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3533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45605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36135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23909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57438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6016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1858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225681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025449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18685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2364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1039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863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69148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86641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7704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78395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96886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14092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2771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377039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397519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71147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192074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9094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71618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8249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01019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6673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0795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605190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9668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800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20404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91782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9949409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1645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47409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0418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368529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71631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86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6142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54591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0409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25490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91623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3030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990656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342856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520258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022186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089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64141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06571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14876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15850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087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240170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1786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680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0721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070696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71132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3215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22851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0070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9209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0718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4276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80599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6407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7220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7816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61518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9104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859296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5913978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3520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4969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3351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7810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92703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932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7075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9304608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407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5218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00952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8185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210611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63539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10444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3207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359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47643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42316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05700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64531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61763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25028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32527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3566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26624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20863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003121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085056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7938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34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39809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1122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008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32413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80141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566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0472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0874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4789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8339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623296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95391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41801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885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165436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0666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6036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86520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20634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9863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0206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7130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9409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82766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398076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986363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38046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1960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4197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7002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4791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35651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9569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4286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3213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9228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2262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78350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104620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3004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273721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9755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9108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3073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4099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07633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374440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7838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01999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28101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4954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63347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760976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10934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0210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1102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5614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6607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53968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6393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8087404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1607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5625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4086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6238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91657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41410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39113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39165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6792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839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9701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6453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06873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433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010445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905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6770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32259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7776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624087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34367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65482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48052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070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0423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322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45386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9942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566959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46997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45303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7159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27163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73759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09721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1347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4727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72285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9955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1789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54017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0982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51260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8777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86670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8439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26887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59111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914792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01864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2447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988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7175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60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4226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137110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8112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09993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0002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9785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46843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603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58143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5949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237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558130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12048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96890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2383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79765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66791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3238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427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4129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52378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21365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252453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498606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6713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37645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6648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66272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633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434592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699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59817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83382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0134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242348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910284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95093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61465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2424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57608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4481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9413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07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58781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5278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41793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67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13423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89693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89031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922163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42795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9352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37487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941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7800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1378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067107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441166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27684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7622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3006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538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09755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43801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0090940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6092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877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189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471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744873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898591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610662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80127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297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73881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8810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8388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0965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2526620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49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8966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60916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2990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22987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767272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1715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1544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9309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3523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6293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7649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35380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938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4671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0785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358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3882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18567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71160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54460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0045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0295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01095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26912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722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21905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4882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932815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5552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1066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567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11971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63736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44248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737890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1870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0734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915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03309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1781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8162146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5176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3396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28390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8358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775013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951101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55105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1839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5687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139452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44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85441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753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12488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0039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9756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4543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863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756128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47432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0913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33517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334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10103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11928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2132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8726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532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6919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06644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4890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10434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29386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63116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774526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432843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9328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10017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0437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76644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2269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184118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7865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34538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81447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852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250006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648894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3336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785660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0208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1709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4165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3267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544092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2158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027215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67397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16310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32170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1432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851250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9837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9436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4306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1079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98684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64122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064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5509612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8088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7938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72400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15777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1973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4831206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34221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8437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661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6680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6540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2904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7910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323923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8632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25874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21328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3938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623263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8797157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02166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606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1381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525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6643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2860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7224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5420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1259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0302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3426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50086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04004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8230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975829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55556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713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133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827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1946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39842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4375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0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43928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075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8137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986775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866227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0317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174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02748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7872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4316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42216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600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0539210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9181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917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21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77771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03251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720923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84046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15051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6407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12596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3116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24281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14777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751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940020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66053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174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15370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05106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959063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60778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59217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5525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0517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850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6685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1948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621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8431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7838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40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9748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211879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3395335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53860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7021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099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2258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8320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48945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117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696780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7204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255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6693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91040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11212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584736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061031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72473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4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2006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07215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58829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899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636492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605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24881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4103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8867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2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2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87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210190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527127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92665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27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7237331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38978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04621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4931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00276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9135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16553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2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05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01537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758132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41976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1335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3545552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8034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85055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99565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3329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46120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64892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77848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49671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75426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520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98094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04168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5524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636897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7878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0288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7322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58579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53384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53369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4988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098364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21158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77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647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8642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491917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00960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124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9209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88553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30927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19594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6842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86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53029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041788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456996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163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3041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21221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8764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64028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39068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3790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94657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98525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387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5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7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96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0630918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630176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03462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386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131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9560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57676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466569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9686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051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66104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7542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2740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99803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2407149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13314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296031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89398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5207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6180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6715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9648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903913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16918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151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1214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610428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77868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2808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0575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51093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0104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0927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96310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6034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58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0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6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8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1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276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210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25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53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702901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7861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52584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64698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0855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6071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6544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16004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5203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440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65475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078124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57067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01962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5599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4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783744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0970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7460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0554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7323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59639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52509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583394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2890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43544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2588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25128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92857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7134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6706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1314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5916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636682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721174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13701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656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07625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89373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10053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4318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828438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55351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127203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941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45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1749593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04339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5903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13494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50556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4938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900259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09494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7681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2773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49390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234478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061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229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27076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5119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52624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574142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67796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9310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777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495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193877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148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78704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759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34325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9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9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5135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80730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5730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0807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01051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3870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5967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3446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5360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0083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2431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9145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24054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77586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2905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5914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436333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4062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99480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2244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8739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01917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46697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144552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220662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9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5275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42114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3431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075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6511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933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99179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939031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62166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8799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1851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4920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21533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5165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53539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67861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627695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01402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992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6508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4311989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127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0996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9219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8756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1975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1428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03245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34275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60432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2290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17618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824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8067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9027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8008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1531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864817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74843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12945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3696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61249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83387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4234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3003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87534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73436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5087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711492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39888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4996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918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4064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34776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672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897454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5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5701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06275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23485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072249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21976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99609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25200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79877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4822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176617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659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9995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6153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616612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07215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384332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75568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9964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086419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281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8319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40375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2925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52502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377840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572709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182287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8890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4382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710428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579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4619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370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1788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36525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371395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408687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19393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3787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72698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655709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158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7880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53650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8785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67462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93102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6072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89663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640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2268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231763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457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4425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99903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5790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97492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6044519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39620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00769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061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6668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6060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97720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91525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037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979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41092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411274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064136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357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3407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1973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3388433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454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843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6335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96175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02454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505899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28720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2009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986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0261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10456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54046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7338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5654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55932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67997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871760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46171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54127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0610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6974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396488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527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9791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8354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8340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06240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99415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42345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08214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5560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20299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733943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1730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60261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0130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225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9809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1529705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52320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2056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66016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34128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843837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89425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9627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7871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4575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84349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0550635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57497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72747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56213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582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809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3124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98129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974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9642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487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64434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0606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33888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6482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93473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8743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93345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95054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8658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3105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5305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689621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91149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30119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331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430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65169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4570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898281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0919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9199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25510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1660496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603206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899644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9162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76316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603297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2859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8093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5719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17474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42449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49047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287499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54764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9881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2148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3565411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17199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9769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34800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68962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57520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04224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75436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0416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5387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4256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068958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17632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0497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3702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89100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6970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7097577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727218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058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3672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03000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7303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67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055921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60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4043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949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137780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76684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39358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9711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7703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09470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2369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217308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7485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1575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9502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49830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9723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7430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788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22752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16692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496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5907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01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43034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05506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815237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300815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007347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0693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4309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946653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32933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8435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321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91909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893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70206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867920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75086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429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37003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939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30211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26712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279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8068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820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406369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10764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961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5855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3816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1949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7514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10162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362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258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23151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053263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941877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51607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4390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8622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1010302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7172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5620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2080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9513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09039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719418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611016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60895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2725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818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8220901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633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96845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4113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8464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8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8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517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679586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68851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20379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35169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3408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93435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49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745318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3056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8093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5848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5219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49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7936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611757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22254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3128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746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85256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6880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70595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5951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3354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0669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8857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3138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8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18008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688463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88620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4485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579439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01493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40419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3889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46564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7526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4400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1825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4169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903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47969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0426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68937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1333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1468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61526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0572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146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47633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236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3516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088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29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956215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81243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1346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13027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8136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52178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3293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66087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5956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78132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22622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0818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6408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207299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72242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5971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376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6912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67296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025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343617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2094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5706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6699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874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18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092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946566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5308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582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0790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309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9823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99170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2303129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63471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96277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95438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37324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11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579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580187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11243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6691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975014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726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0196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3635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2710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245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58588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9703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589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8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34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637929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22266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9104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22123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53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7899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3913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79593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7388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27325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7577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5546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18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445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89776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65100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6025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34719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0665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5813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068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401860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6906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7268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34818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50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5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0481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9657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2835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0625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16347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0337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8646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6994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1190612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7333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22718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9307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9336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66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7396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05476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8558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11507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3692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2024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575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53160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1306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07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55162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663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8568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7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674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99244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50795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95418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0892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3038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711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06779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5604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5737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00034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83105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4801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35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4662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818628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25714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18411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18647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22972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39432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8711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027515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1094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39984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24945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29080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27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477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39692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56440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322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2021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54139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42318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321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744914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33546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2033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24934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20879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22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5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34413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51217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070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5711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929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1328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0327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598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89097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236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7360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0560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17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779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78638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978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9237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82208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4165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1898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45615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5027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264335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2397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3979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9839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800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38526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09970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26581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7735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051660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69585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84990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2029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01032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615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182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3334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5441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8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995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415012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04710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082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30304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079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79298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4644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184437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07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43506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6404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29234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943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99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46453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875947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5249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812012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47960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06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5854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60495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6206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25013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111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9282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08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683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244511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809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192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28138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4154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55747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15493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460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1522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69252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7554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23838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115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12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687194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505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17923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72055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61108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5628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4237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507014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3238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813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0788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3468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059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922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06002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8833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8784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0908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15289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52713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761332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9429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2534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32157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6707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4137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6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08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224980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5651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76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06082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9785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21613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06489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2070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01056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45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70834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743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70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594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685378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2763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946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959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0637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84763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959210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739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88226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0851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6835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76926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72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13229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87817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8792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0685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772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6808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3957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7481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6235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9080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4008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0400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02714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06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78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835764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6634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7809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743259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74632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486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25327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97674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0250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9252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46250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86195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4181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52745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25059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908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3510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4834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130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8803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116661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5121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5252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27359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166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2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693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20662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55480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1255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21807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8646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3492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49693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7632618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03593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39759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05468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90034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52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668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64148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87411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313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9143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7292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3980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97262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2024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1682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9092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21600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10995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6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0994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08593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64393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0408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0472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52712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9306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8891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5045888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3497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569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51119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3707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6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5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430872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98746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735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38185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75841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49982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2140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39802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0829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91559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02249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0697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58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102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80858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5370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9010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46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8856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2438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4348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0610492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10777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52974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3481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2419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04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0323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708098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05889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91383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3661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3199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30685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45792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7347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63340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1649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34694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8982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37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69146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60883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553603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179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0752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3181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72895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4334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3337287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8904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43719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6682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614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301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8601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265859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80013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50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3928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92992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095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31475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9582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1818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26914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3992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1605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3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178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06886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579105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4037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290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8499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153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64306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1323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4973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4716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7853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544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30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695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12408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948021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318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927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77468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65484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52788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0629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79217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5828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12553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385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3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51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354673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10119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73167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07976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486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264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2349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05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0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833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00159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053454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14181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685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346879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28931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13990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84134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6944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85347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91464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052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0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7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54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953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371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111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786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4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161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744946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13968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20121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286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81909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72801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4621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35372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9702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28773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32801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73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1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441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07352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35164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778677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2764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2384494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9042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61058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9829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6282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6415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41138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77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5833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314074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90755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432322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433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03213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66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2378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1474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330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3290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1658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55625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605599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03726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291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671467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1453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15949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4572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15839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17846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8597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47890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28150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0881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383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627807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98558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60463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9600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06203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23205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30936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1810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2928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99967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3092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209372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0753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20128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20750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35018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14793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5046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9892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5150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04636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052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482389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1801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0789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3703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71201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803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19906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15047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1084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681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185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30944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7235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7652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01790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34637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1439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464453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4134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3405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55714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687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692685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30172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1163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00407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50646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56974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78843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915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6885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13634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85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88859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62507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8186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5280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921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913394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18918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8889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1270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8109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8621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8123226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6149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332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78914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10069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0514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6572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6257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46635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754945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8112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46648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9111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27019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2499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6225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9679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8108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81881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02164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3592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3855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236325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25796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0047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38054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34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6336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86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4798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4353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85465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114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6180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4003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86594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57597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3243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96352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1372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79357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1848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7491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713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69856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6572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465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1579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7588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0220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09036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6762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4643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70787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853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62012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359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29867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8695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7910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8473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4408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69539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9692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5437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8953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240730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2006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0026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6196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7857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5097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3727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77091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80713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999229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19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11680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1502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10405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39811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98987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282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63747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2048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67438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45516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2691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724902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02096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720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57400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52085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70837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92973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61958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5188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1722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6282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8274825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77966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3923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68081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17782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63787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09352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8631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328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5370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5141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4064723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9136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9603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072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5723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2217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08824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2686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8244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0188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8954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63731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756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8109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7303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33703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548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378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19865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1102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66205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4095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788975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7651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0477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8723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75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85572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88223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1811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9712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84625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6790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1084844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5848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9330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22382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2596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0080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7815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6263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52950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87922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319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2139143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4452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8014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8792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0765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6539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61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69328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65659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6651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95650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228986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8467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1101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6474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4401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26891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76782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55177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50846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37553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06521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738665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412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0851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6543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66103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207216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30577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5789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98415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670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0667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985316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25837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2234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3766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227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0551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0269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7531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0376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07712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0952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7624697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6148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293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4735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1104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24108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543502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6106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66337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69888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20932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14176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042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66929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9003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1103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0080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241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04166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40216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53520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2809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657209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815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765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17005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02959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95224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30818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534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6305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84308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7540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600249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29677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4374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79795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3994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4913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7853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5756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93605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487400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4625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017153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16898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3980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1595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7619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3572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21344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4797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165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80798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51419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793527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0769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299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61479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63971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2432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11356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12123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0491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61529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51809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184694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86736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08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165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4145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2488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098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5024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41569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56247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96444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412411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3695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0566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6746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8486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00864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98478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43739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0793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4883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9801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864104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9599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51464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77454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6859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9675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8207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19203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73745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85757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167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092811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23730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08307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6170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6268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6771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18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6807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88710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624087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5711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2899621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97415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0897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3988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78924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2275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726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31490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5374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923800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8063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0988133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79569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322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6883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6946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11359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9189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64876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7460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02142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9447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2415652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1830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47365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36366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3051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635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79015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25667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2074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5558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53401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7478755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36440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4562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25029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30165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3138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6861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60101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79798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3687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3160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76383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22455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9707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1641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99031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948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618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68449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5805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66520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6552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5856692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6670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953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18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16996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03475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3206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23707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08842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4721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2887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9367269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2662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4322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0660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7913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3301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29751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530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2082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39000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6938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5209726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3614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6882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19119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70962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9444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88526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9235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787965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35267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33083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251456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2541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43308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72311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4977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28846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1613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50679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8850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3136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36043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034875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7265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6702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8245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47346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86661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39039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79936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28159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3623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5832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143771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757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47057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09278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5988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69217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64280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8155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67076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8678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6703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406833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768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0218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5810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3159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3180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61300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8100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287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1851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509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126656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7385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7196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2346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7113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73439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78628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7234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2135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4578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84267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440392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004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4717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70621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1880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436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3025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2433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73551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4041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07470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65313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2787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1807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3888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4582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74140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02157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6918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9391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7151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1841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0090619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36663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3107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19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2967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396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49504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0594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06852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163714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2334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3065111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2754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05588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3833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9544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85484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4441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9940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87723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90235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86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060511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9306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811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779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3088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9470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00494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442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6200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63383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1205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020182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3576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2035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89179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4542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40183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8560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8354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4324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35376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2175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916848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2055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0330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0380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5330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98846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67560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677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2415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8981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571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2151019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0146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3859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97005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77761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87259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18586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471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89481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12452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8849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673929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5050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1586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31979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6752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839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31007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6051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36235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22003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78777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594852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0400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98059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41385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80429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44387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00682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61280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073290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72033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1124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308340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934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3577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9003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5172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3314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3761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80303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2947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81757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3744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039485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66229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97078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33545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62560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6322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10177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68836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42174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56722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7585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058082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05817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6793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97797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9586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7817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3319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5277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93087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38795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8437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666176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23132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03393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0741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2743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7415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61123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434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40451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980546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23910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02762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9013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4211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46301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82486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4372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67580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6366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5322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5640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31344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1593741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7198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294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299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41585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41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6191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30502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73943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73117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32042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7218709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58494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90187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9503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465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0154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6668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84530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23735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050215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58332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87962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84311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4437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55306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1110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5456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9503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3613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9231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245356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7289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2380045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241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40395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27647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7082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342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7513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1077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9594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034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75559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72458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0289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14605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5701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24171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67187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767406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85190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96061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09716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79304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466579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2060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2843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91347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845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1618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9735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44808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76790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0338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134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796497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1259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1820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5163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6355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9673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4055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6458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7294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06102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4885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874362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112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749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9358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40954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68804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066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076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72350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08187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00684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567912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068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8777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6952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98844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039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41071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66959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42617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96118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3133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717227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680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1237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473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42629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329693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41072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2773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4877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4991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534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644733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50836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6147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0720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875540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20262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69704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4242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89936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51723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201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963111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4473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0106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23126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947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82749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1028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96676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63956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8375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22740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970331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77950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4756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54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2604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668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67390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8058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07516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86119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9926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727454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64316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97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64910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980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11705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347048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6068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10802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85091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6891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489846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06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7335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01705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1968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9574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7776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86399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589690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979390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6044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186423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497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1563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2988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9005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161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08235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544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6495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0220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6351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965892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5859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98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0499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3310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21543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4283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7546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39109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62346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196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83697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9152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0328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69203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74079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62935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362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57109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40409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42989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8174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544481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28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482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7930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61650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96158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59625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44537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2904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6877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99247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096321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2727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92038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509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838906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0193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1225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90026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45979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26832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0891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111605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7709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8693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97430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9364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7699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5930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0838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49962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0485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2278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96591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5518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0878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99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7816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96863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8941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2562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2972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98485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1160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834979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4401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17719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5865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5726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0421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665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978633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42002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29503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1344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961954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3524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086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3994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3925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929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2795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4105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2343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226867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389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554796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72289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4231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0408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8229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93245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038455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6719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2729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86142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15040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916198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2574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7830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57104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73549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6868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7995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2681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10053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6433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1609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440173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9349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9153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0526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6964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46501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96066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2452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26694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49678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2414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331263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21481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8571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46190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94008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4323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955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5483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1856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7183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547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277535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4147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831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63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3770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0930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15557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3755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8639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9049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1368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5363134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7848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0601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5678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09037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66507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85226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04540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430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5162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4377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531702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6566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431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35511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53583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52490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41913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4348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92279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2406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097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949463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8254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6608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30366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26623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865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8188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0888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86268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9163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083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727796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876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9261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6284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67691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80525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4817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97039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2026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241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526604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84123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10746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697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82253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867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23397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19212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22534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47828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20607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023844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1901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776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4911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432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6126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9401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7307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97116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72447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21149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6350808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05672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25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4718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1432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64025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0769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8038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14707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75020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23768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352584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1997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66742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5976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8846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43402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2152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900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685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72879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3784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8533584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1254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8680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0667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0273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02092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0512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57861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051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2500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4389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58926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1069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327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07571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8996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4506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0813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8113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94865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89777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0706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902036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0510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1066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01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94655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28138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37530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0456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08146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3462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18666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0875202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55582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59840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95573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94289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4296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94213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07861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11824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16019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1844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24668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91326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5713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8398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3247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68580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7359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9441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6238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4884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4007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309215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56646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1923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28755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4453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64684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883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1536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3149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5219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4117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511668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0280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90570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0313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0658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4284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8324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6274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06165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128748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4703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761902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9191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30711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5280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77556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646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20656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8879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708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6598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341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455313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295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4001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1385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4438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1047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8266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6849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35633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50746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6108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074050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0164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1241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4620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2224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88988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41840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5309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11740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7670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3727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252241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0761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8038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1011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3834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61053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16964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1238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3862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19966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817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667491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8867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3564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55679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9117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8139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6932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31188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63897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6437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3556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53155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6718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4163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3473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43750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61057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76855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24496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593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5079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7002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3723717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6320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897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28113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33267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7564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3438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9374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38755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511959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773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513445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2973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6183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92642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15288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0976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1708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34474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78104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46376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9842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12257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2172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41748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0570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8451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74141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67245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5203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6169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75337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0909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928181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47925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27804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8850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7851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04576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04643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746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9430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9994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9964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596587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47291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71503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8318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71681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31943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0305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8744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46785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955200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076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07415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3114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5074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19569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2192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7121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395480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0070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634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99700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7337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969004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2604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295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71986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75214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87298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1695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989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9957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24601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8382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8282218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9728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319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79057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1862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257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93106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1571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7439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13965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1370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187471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08715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724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11471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4417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0454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92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5211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41906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59484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9428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9781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58873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28992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9854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2046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383909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53905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333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4938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3595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3401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91549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63378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6978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0969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5304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08430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89083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4668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6319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9771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3720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06412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6462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66233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13038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633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3271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08784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44772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73792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167629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017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343874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17839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76952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8961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88238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24312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72404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790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5693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40338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618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67916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1543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320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5995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09128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8517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6231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7566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1238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70328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030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705209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90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21579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1937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286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15064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99168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10275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7892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80616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4496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963561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8222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9382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1109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33822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2153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79049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5617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97169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66099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5734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087609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894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620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4740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6250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249500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68595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7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41922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33633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7340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719156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856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4815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3208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1919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4988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9207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7750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883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284765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3473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143836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8455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4101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41910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9399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0285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75012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50892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7591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52225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5317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719158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6261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8715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796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95567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6726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0963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9831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14704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59325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761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699238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03718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25348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50550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70022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8234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6540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79743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8743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6856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953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132705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4977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97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99692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5128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81200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520407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8008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8281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8505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  <w:div w:id="1337925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23088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308671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38838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09091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45475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94971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6533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33643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82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883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3632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3021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196994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3065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230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90100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61375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37848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47061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4597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1158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2749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4490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120200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6031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01493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2251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0909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42930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89831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43297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87883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9665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6258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41258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0203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5527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9376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47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779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72210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5279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51900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40659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86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89475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5923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03575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8363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0767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17835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8260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048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52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39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9608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505692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493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4627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52022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9034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3244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50129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85216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93641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765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83758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961203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9425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6513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1535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9987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06296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02811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513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1809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96350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2492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015669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9717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0411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63538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525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6388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00151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772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51856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65176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492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5428631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5152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764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691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0187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412992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9841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55561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3264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176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50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05039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4516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2623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661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86921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8503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91645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85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02323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5768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8095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4941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0225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8144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3187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4554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952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5134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11012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87125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816835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0164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24688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2900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405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0815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8568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874086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305831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1239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8436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4663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1786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3568454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61237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2996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103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75360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5613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1058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3289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53053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32720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552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893261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02066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0275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2620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5560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84900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89290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16291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8041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3417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0618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450379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010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0227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500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7203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59751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73112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1839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393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8946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2931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4717885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3205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543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5177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720782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6286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86182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306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59679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73719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40638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6856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2818694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36219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7330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7383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8281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79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0058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53183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7382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57909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7013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90354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312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5230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4311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76338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8337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2600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9016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97953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34545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72833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65214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691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1772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024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47719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6782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398647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204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9633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237646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73024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77212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48660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9950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5004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977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5377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849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07338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04980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11985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8127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656961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03376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0499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7767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9696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53692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42053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9492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45605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74078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3455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00810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9493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412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8438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7397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8528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03762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0017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0498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7021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6156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313497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7879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6068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55427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2604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6079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42739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3011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96970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2940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10376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526044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450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40447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6033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3868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71368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93627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96084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483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60813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14186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372355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3725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5402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8966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5444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8748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26447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339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830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7682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5009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293981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1873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340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87537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3935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39529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60641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3819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61837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2493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4791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158569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2645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5512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73366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0252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56658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84413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3625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5645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6592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8477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9178823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12229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2788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7709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82884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76893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44783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9040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30299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1168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60366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591490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5021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7130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9060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0644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5254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61170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0289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08003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24932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66420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2922344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52223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7400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7796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8372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4430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6861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598635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90015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47580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3931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186885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681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0166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62101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0763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455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5611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49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09453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22792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451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8236563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7453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0680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71322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83205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9233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09466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2451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7828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40283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815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689501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29049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98349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5557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53570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6460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831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28032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81511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67727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99302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8238818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5855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9054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758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7970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3025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9844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4774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1379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93367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0679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89514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268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17618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8782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8115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4592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16637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4958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21521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8735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696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4546064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2443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0853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26575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477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1474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8120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8000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63253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06158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521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246804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1608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8646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42005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535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50068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49403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2338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74913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69785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69638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29774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444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5496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548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8540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4676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250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26580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8760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55928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6287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70091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53401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67555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2557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4265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67315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01046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417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6076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607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0939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965714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402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2991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9427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2164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2620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48518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596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5589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98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0234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552664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1473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23618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2154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247274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057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75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421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35015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55898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8445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721068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8222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99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7690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5465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9299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0927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194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5802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36234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035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7658336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4834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4025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86492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95106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6197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7388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5033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85087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92293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7009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684814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743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39280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4818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5537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45432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2143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1798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6533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14986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7397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630533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6500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531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2292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44954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1182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183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0103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18990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43241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75409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459787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9815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7990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3529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287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71431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60329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05544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73180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8669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915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023433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431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975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8366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46915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436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945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356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939302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3558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4532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3643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8684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0036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70054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4709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6418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9625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9266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4530978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4052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446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53907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33086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1885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46046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2872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4660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29813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1884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922126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1902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0727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1790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41929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3194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1148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56929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1080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47543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409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512800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29578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8525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3092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060507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05061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81631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0880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854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0876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410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631125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43507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359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56376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56164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1577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6662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9947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577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45986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9699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332671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13770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8690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42450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0781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0662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50962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43378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5138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92296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00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8369404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4734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4771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2480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72954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15802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58103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6897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89696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26887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8676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4132911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6597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35348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832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428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56436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358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065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9979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614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6755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925308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7860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26314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29722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4178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0486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40300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77497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56313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12874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6949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780477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7777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33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5819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7086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9448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8916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60321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0992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88492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867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491171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144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074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4830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30837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6698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6962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8216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6877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673626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0957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7461677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9097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41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8131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728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3027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81866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490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3720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26441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1388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24043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20887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16538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7559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8551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7990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2314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1139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08855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73660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2141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168412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83587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30557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7937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361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1968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1548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0325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72769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33657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0273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3272468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0063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9013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48092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18104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09529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335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3705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5218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2063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3862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381073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1822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8014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51398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9252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3855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3512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071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79241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01106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629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511798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59661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3072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81531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8995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64007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22288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5488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4226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2568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92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8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1304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79066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92012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5938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91436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16469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1748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73267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2204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97904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466212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25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771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5449221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699250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91791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5415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889883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8288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8610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69165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6541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40051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88625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554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1E418B02FC74BAFB00F06785E7191" ma:contentTypeVersion="12" ma:contentTypeDescription="Create a new document." ma:contentTypeScope="" ma:versionID="9fe35afe6337c28b846a4155d74722ec">
  <xsd:schema xmlns:xsd="http://www.w3.org/2001/XMLSchema" xmlns:xs="http://www.w3.org/2001/XMLSchema" xmlns:p="http://schemas.microsoft.com/office/2006/metadata/properties" xmlns:ns2="5cac1967-dd4a-4e16-9d32-af0b3f9f0fa5" xmlns:ns3="8428d14a-6ee5-4069-bed7-faac44f3981b" targetNamespace="http://schemas.microsoft.com/office/2006/metadata/properties" ma:root="true" ma:fieldsID="a46ecc2f3eed5fd0d7351ae972f8450d" ns2:_="" ns3:_="">
    <xsd:import namespace="5cac1967-dd4a-4e16-9d32-af0b3f9f0fa5"/>
    <xsd:import namespace="8428d14a-6ee5-4069-bed7-faac44f3981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O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c1967-dd4a-4e16-9d32-af0b3f9f0fa5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69b76470-d72d-46cf-b055-48283b544c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DOI" ma:index="19" nillable="true" ma:displayName="DOI" ma:default="DOI: " ma:format="Dropdown" ma:internalName="DOI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8d14a-6ee5-4069-bed7-faac44f3981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29af9ed7-be5f-4e74-9a12-86f30f8d27c5}" ma:internalName="TaxCatchAll" ma:showField="CatchAllData" ma:web="8428d14a-6ee5-4069-bed7-faac44f398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WSnd</b:Tag>
    <b:SourceType>DocumentFromInternetSite</b:SourceType>
    <b:Guid>{A7CE4770-F30B-400B-8E77-855D97B8C33A}</b:Guid>
    <b:Title>AWS Database Migration Service</b:Title>
    <b:Year>n.d.</b:Year>
    <b:Author>
      <b:Author>
        <b:Corporate>AWS</b:Corporate>
      </b:Author>
    </b:Author>
    <b:InternetSiteTitle>Amazon Web Services</b:InternetSiteTitle>
    <b:URL>https://aws.amazon.com/dms/</b:URL>
    <b:YearAccessed>2025</b:YearAccessed>
    <b:MonthAccessed>February</b:MonthAccessed>
    <b:DayAccessed>20</b:DayAccessed>
    <b:RefOrder>17</b:RefOrder>
  </b:Source>
  <b:Source>
    <b:Tag>AWSnd3</b:Tag>
    <b:SourceType>DocumentFromInternetSite</b:SourceType>
    <b:Guid>{88300E28-A956-48ED-A84D-FF5FDD06A400}</b:Guid>
    <b:Author>
      <b:Author>
        <b:Corporate>AWS</b:Corporate>
      </b:Author>
    </b:Author>
    <b:Title>AWS Application Discovery Service.</b:Title>
    <b:InternetSiteTitle>Amazon Web Services</b:InternetSiteTitle>
    <b:Year>n.d.</b:Year>
    <b:URL>https://aws.amazon.com/application-discovery/</b:URL>
    <b:YearAccessed>2025</b:YearAccessed>
    <b:MonthAccessed>February</b:MonthAccessed>
    <b:DayAccessed>20</b:DayAccessed>
    <b:RefOrder>9</b:RefOrder>
  </b:Source>
  <b:Source>
    <b:Tag>AWSnd4</b:Tag>
    <b:SourceType>DocumentFromInternetSite</b:SourceType>
    <b:Guid>{54D92537-E0C0-48E4-8FE8-68D8578985BC}</b:Guid>
    <b:Author>
      <b:Author>
        <b:Corporate>AWS</b:Corporate>
      </b:Author>
    </b:Author>
    <b:Title>AWS DataSync</b:Title>
    <b:InternetSiteTitle>Amazon Web Services, Inc.</b:InternetSiteTitle>
    <b:Year>(n.d.</b:Year>
    <b:URL>https://aws.amazon.com/datasync/</b:URL>
    <b:YearAccessed>2025</b:YearAccessed>
    <b:MonthAccessed>February</b:MonthAccessed>
    <b:DayAccessed>20</b:DayAccessed>
    <b:RefOrder>22</b:RefOrder>
  </b:Source>
  <b:Source>
    <b:Tag>AWSnd5</b:Tag>
    <b:SourceType>DocumentFromInternetSite</b:SourceType>
    <b:Guid>{A46CBDA0-0D2D-4BCF-ADFF-9F7D9833A317}</b:Guid>
    <b:Author>
      <b:Author>
        <b:Corporate>AWS</b:Corporate>
      </b:Author>
    </b:Author>
    <b:Title>Mainframe Modernization</b:Title>
    <b:InternetSiteTitle>Amazon Web Services, Inc.</b:InternetSiteTitle>
    <b:Year>n.d.</b:Year>
    <b:URL>https://aws.amazon.com/mainframe-modernization/</b:URL>
    <b:YearAccessed>2026</b:YearAccessed>
    <b:MonthAccessed>February</b:MonthAccessed>
    <b:DayAccessed>20</b:DayAccessed>
    <b:RefOrder>28</b:RefOrder>
  </b:Source>
  <b:Source>
    <b:Year>2023</b:Year>
    <b:BIBTEX_Entry>techreport</b:BIBTEX_Entry>
    <b:SourceType>Report</b:SourceType>
    <b:Title>Regulatory Compliance in Financial Services File Transfers</b:Title>
    <b:Tag>PwC2023a</b:Tag>
    <b:Institution>PwC</b:Institution>
    <b:Author>
      <b:Author>
        <b:NameList>
          <b:Person>
            <b:Last>PwC</b:Last>
          </b:Person>
        </b:NameList>
      </b:Author>
    </b:Author>
    <b:ThesisType>Tech. rep.</b:ThesisType>
    <b:RefOrder>44</b:RefOrder>
  </b:Source>
  <b:Source>
    <b:Year>2023</b:Year>
    <b:BIBTEX_Entry>techreport</b:BIBTEX_Entry>
    <b:SourceType>Report</b:SourceType>
    <b:Title>Financial Industry Cloud Adoption: Cost and Compliance Considerations</b:Title>
    <b:Tag>PwC2023</b:Tag>
    <b:Institution>PwC</b:Institution>
    <b:Author>
      <b:Author>
        <b:NameList>
          <b:Person>
            <b:Last>PwC</b:Last>
          </b:Person>
        </b:NameList>
      </b:Author>
    </b:Author>
    <b:ThesisType>Tech. rep.</b:ThesisType>
    <b:RefOrder>54</b:RefOrder>
  </b:Source>
  <b:Source>
    <b:Year>2022</b:Year>
    <b:BIBTEX_Entry>techreport</b:BIBTEX_Entry>
    <b:SourceType>Report</b:SourceType>
    <b:Title>Optimizing Infrastructure for Digital Transformation</b:Title>
    <b:Tag>McKinseyDigital2022</b:Tag>
    <b:Institution>McKinsey Digital</b:Institution>
    <b:Author>
      <b:Author>
        <b:NameList>
          <b:Person>
            <b:Last>McKinsey Digital</b:Last>
          </b:Person>
        </b:NameList>
      </b:Author>
    </b:Author>
    <b:ThesisType>Tech. rep.</b:ThesisType>
    <b:RefOrder>13</b:RefOrder>
  </b:Source>
  <b:Source>
    <b:Department>McKinsey and Company</b:Department>
    <b:Year>2022</b:Year>
    <b:BIBTEX_Entry>techreport</b:BIBTEX_Entry>
    <b:SourceType>Report</b:SourceType>
    <b:Title>Zero-Downtime Migration Strategies for Enterprise Workloads</b:Title>
    <b:Tag>McKinsey2022</b:Tag>
    <b:Author>
      <b:Author>
        <b:NameList>
          <b:Person>
            <b:Last>McKinsey</b:Last>
          </b:Person>
          <b:Person>
            <b:Last>Company</b:Last>
          </b:Person>
        </b:NameList>
      </b:Author>
    </b:Author>
    <b:ThesisType>Tech. rep.</b:ThesisType>
    <b:RefOrder>52</b:RefOrder>
  </b:Source>
  <b:Source>
    <b:Year>2022</b:Year>
    <b:BIBTEX_Entry>techreport</b:BIBTEX_Entry>
    <b:SourceType>Report</b:SourceType>
    <b:Title>Reducing Post-Migration Risks with Cloud-Native Strategies</b:Title>
    <b:Tag>McKinsey2022a</b:Tag>
    <b:Institution>McKinsey and Co</b:Institution>
    <b:Author>
      <b:Author>
        <b:NameList>
          <b:Person>
            <b:Last>McKinsey</b:Last>
          </b:Person>
          <b:Person>
            <b:Last>Co</b:Last>
          </b:Person>
        </b:NameList>
      </b:Author>
    </b:Author>
    <b:ThesisType>Tech. rep.</b:ThesisType>
    <b:RefOrder>5</b:RefOrder>
  </b:Source>
  <b:Source>
    <b:Year>2023</b:Year>
    <b:BIBTEX_Entry>techreport</b:BIBTEX_Entry>
    <b:SourceType>Report</b:SourceType>
    <b:Title>Reducing IT Overhead with Automated Data Transfers</b:Title>
    <b:Tag>McKinsey2023a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26</b:RefOrder>
  </b:Source>
  <b:Source>
    <b:Year>2023</b:Year>
    <b:BIBTEX_Entry>techreport</b:BIBTEX_Entry>
    <b:SourceType>Report</b:SourceType>
    <b:Title>Reducing Downtime Risks in Cloud Migrations</b:Title>
    <b:Tag>McKinsey2023b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38</b:RefOrder>
  </b:Source>
  <b:Source>
    <b:Year>2023</b:Year>
    <b:BIBTEX_Entry>techreport</b:BIBTEX_Entry>
    <b:SourceType>Report</b:SourceType>
    <b:Title>Predictive Analytics for AWS Migration Cost Management</b:Title>
    <b:Tag>McKinsey2023c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56</b:RefOrder>
  </b:Source>
  <b:Source>
    <b:Year>2023</b:Year>
    <b:BIBTEX_Entry>techreport</b:BIBTEX_Entry>
    <b:SourceType>Report</b:SourceType>
    <b:Title>Leveraging Automation to Accelerate Mainframe Migration</b:Title>
    <b:Tag>McKinsey2023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32</b:RefOrder>
  </b:Source>
  <b:Source>
    <b:Year>2023</b:Year>
    <b:BIBTEX_Entry>techreport</b:BIBTEX_Entry>
    <b:SourceType>Report</b:SourceType>
    <b:Title>Improving Security in Cloud-Based File Exchange Systems</b:Title>
    <b:Tag>McKinsey2023d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47</b:RefOrder>
  </b:Source>
  <b:Source>
    <b:Year>2023</b:Year>
    <b:BIBTEX_Entry>techreport</b:BIBTEX_Entry>
    <b:SourceType>Report</b:SourceType>
    <b:Title>Workload Right-Sizing for AWS Migrations: Industry Trends</b:Title>
    <b:Tag>I.D.C.2023c</b:Tag>
    <b:Institution>I.D.C.</b:Institution>
    <b:Author>
      <b:Author>
        <b:NameList>
          <b:Person>
            <b:Last>I.D.C.</b:Last>
          </b:Person>
        </b:NameList>
      </b:Author>
    </b:Author>
    <b:ThesisType>Tech. rep.</b:ThesisType>
    <b:RefOrder>51</b:RefOrder>
  </b:Source>
  <b:Source>
    <b:Year>2022</b:Year>
    <b:BIBTEX_Entry>techreport</b:BIBTEX_Entry>
    <b:SourceType>Report</b:SourceType>
    <b:Title>Performance and Scalability of Cloud-Based Database Migration Services</b:Title>
    <b:Tag>I.D.C.2022</b:Tag>
    <b:Institution>International Data Corporation</b:Institution>
    <b:Author>
      <b:Author>
        <b:NameList>
          <b:Person>
            <b:Last>I.D.C.</b:Last>
          </b:Person>
        </b:NameList>
      </b:Author>
    </b:Author>
    <b:ThesisType>Tech. rep.</b:ThesisType>
    <b:RefOrder>57</b:RefOrder>
  </b:Source>
  <b:Source>
    <b:Year>2023</b:Year>
    <b:BIBTEX_Entry>techreport</b:BIBTEX_Entry>
    <b:SourceType>Report</b:SourceType>
    <b:Title>Global Retail Cloud Migration Study</b:Title>
    <b:Tag>I.D.C.2023b</b:Tag>
    <b:Institution>I.D.C</b:Institution>
    <b:Author>
      <b:Author>
        <b:NameList>
          <b:Person>
            <b:Last>I.D.C.</b:Last>
          </b:Person>
        </b:NameList>
      </b:Author>
    </b:Author>
    <b:ThesisType>Tech. rep.</b:ThesisType>
    <b:RefOrder>37</b:RefOrder>
  </b:Source>
  <b:Source>
    <b:Year>2023</b:Year>
    <b:BIBTEX_Entry>techreport</b:BIBTEX_Entry>
    <b:SourceType>Report</b:SourceType>
    <b:Title>Cost Reduction in File Transfer Workflows with AWS Transfer Family</b:Title>
    <b:Tag>I.D.C.2023d</b:Tag>
    <b:Institution>I.D.C</b:Institution>
    <b:Author>
      <b:Author>
        <b:NameList>
          <b:Person>
            <b:Last>I.D.C.</b:Last>
          </b:Person>
        </b:NameList>
      </b:Author>
    </b:Author>
    <b:ThesisType>Tech. rep.</b:ThesisType>
    <b:RefOrder>43</b:RefOrder>
  </b:Source>
  <b:Source>
    <b:Year>2023</b:Year>
    <b:BIBTEX_Entry>techreport</b:BIBTEX_Entry>
    <b:SourceType>Report</b:SourceType>
    <b:Title>Cloud Storage Report: Optimizing Large-Scale Data Transfers</b:Title>
    <b:Tag>I.D.C.2023a</b:Tag>
    <b:Institution>I.D.C.</b:Institution>
    <b:Author>
      <b:Author>
        <b:NameList>
          <b:Person>
            <b:Last>I.D.C.</b:Last>
          </b:Person>
        </b:NameList>
      </b:Author>
    </b:Author>
    <b:ThesisType>Tech. rep.</b:ThesisType>
    <b:RefOrder>24</b:RefOrder>
  </b:Source>
  <b:Source>
    <b:Year>2023</b:Year>
    <b:BIBTEX_Entry>techreport</b:BIBTEX_Entry>
    <b:SourceType>Report</b:SourceType>
    <b:Title>Cloud Readiness Study: How Enterprises Are Preparing for Migration</b:Title>
    <b:Tag>I.D.C.2023</b:Tag>
    <b:Institution>I.D.C.</b:Institution>
    <b:Author>
      <b:Author>
        <b:NameList>
          <b:Person>
            <b:Last>I.D.C.</b:Last>
          </b:Person>
        </b:NameList>
      </b:Author>
    </b:Author>
    <b:ThesisType>Tech. rep.</b:ThesisType>
    <b:RefOrder>11</b:RefOrder>
  </b:Source>
  <b:Source>
    <b:Year>2023</b:Year>
    <b:BIBTEX_Entry>techreport</b:BIBTEX_Entry>
    <b:SourceType>Report</b:SourceType>
    <b:Title>Cloud Migration Report: Optimizing Workload Transitions to Cloud</b:Title>
    <b:Tag>I.D.C.2023e</b:Tag>
    <b:Institution>I.D.C.</b:Institution>
    <b:Author>
      <b:Author>
        <b:NameList>
          <b:Person>
            <b:Last>I.D.C.</b:Last>
          </b:Person>
        </b:NameList>
      </b:Author>
    </b:Author>
    <b:ThesisType>Tech. rep.</b:ThesisType>
    <b:RefOrder>4</b:RefOrder>
  </b:Source>
  <b:Source>
    <b:Year>2023</b:Year>
    <b:BIBTEX_Entry>techreport</b:BIBTEX_Entry>
    <b:SourceType>Report</b:SourceType>
    <b:Title>The Role of AWS MGN in Digital Transformation</b:Title>
    <b:Tag>HBR2023b</b:Tag>
    <b:Institution>Harvard Business Review,</b:Institution>
    <b:Author>
      <b:Author>
        <b:NameList>
          <b:Person>
            <b:Last>Harvard Business Review</b:Last>
          </b:Person>
        </b:NameList>
      </b:Author>
    </b:Author>
    <b:ThesisType>Tech. rep.</b:ThesisType>
    <b:RefOrder>8</b:RefOrder>
  </b:Source>
  <b:Source>
    <b:Year>2023</b:Year>
    <b:BIBTEX_Entry>techreport</b:BIBTEX_Entry>
    <b:SourceType>Report</b:SourceType>
    <b:Title>Maximizing Cloud Migration Success with AWS DMS</b:Title>
    <b:Tag>HBR2023a</b:Tag>
    <b:Institution>Harvard Business Review</b:Institution>
    <b:Author>
      <b:Author>
        <b:NameList>
          <b:Person>
            <b:Last>Harvard Business Review</b:Last>
          </b:Person>
        </b:NameList>
      </b:Author>
    </b:Author>
    <b:ThesisType>Tech. rep.</b:ThesisType>
    <b:RefOrder>58</b:RefOrder>
  </b:Source>
  <b:Source>
    <b:Year>2023</b:Year>
    <b:BIBTEX_Entry>techreport</b:BIBTEX_Entry>
    <b:SourceType>Report</b:SourceType>
    <b:Title>Mapping Application Dependencies Before Cloud Migration</b:Title>
    <b:Tag>HBR2023</b:Tag>
    <b:Institution>Harvard Business Review</b:Institution>
    <b:Author>
      <b:Author>
        <b:NameList>
          <b:Person>
            <b:Last>Harvard Business Review</b:Last>
          </b:Person>
        </b:NameList>
      </b:Author>
    </b:Author>
    <b:ThesisType>Tech. rep.</b:ThesisType>
    <b:RefOrder>12</b:RefOrder>
  </b:Source>
  <b:Source>
    <b:Year>2023</b:Year>
    <b:BIBTEX_Entry>techreport</b:BIBTEX_Entry>
    <b:SourceType>Report</b:SourceType>
    <b:Title>Retail Innovation Through Real-Time Data Synchronization</b:Title>
    <b:Tag>Gartner2023b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23</b:RefOrder>
  </b:Source>
  <b:Source>
    <b:Year>2023</b:Year>
    <b:BIBTEX_Entry>techreport</b:BIBTEX_Entry>
    <b:SourceType>Report</b:SourceType>
    <b:Title>Enterprise IT Modernization: Challenges and Best Practices</b:Title>
    <b:Tag>Gartner2023a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29</b:RefOrder>
  </b:Source>
  <b:Source>
    <b:Year>2023</b:Year>
    <b:BIBTEX_Entry>techreport</b:BIBTEX_Entry>
    <b:SourceType>Report</b:SourceType>
    <b:Title>Cloud Migration Strategy and Risk Management</b:Title>
    <b:Tag>Gartner2023g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34</b:RefOrder>
  </b:Source>
  <b:Source>
    <b:Year>2023</b:Year>
    <b:BIBTEX_Entry>techreport</b:BIBTEX_Entry>
    <b:SourceType>Report</b:SourceType>
    <b:Title>Cloud Migration Strategies for Enterprise IT</b:Title>
    <b:Tag>Gartner2023f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2</b:RefOrder>
  </b:Source>
  <b:Source>
    <b:Year>2023</b:Year>
    <b:BIBTEX_Entry>techreport</b:BIBTEX_Entry>
    <b:SourceType>Report</b:SourceType>
    <b:Title>Cloud Migration Strategies and Database Modernization Trends</b:Title>
    <b:Tag>Gartner2023e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39</b:RefOrder>
  </b:Source>
  <b:Source>
    <b:Year>2023</b:Year>
    <b:BIBTEX_Entry>techreport</b:BIBTEX_Entry>
    <b:SourceType>Report</b:SourceType>
    <b:Title>Cloud Migration Report: Avoiding Pitfalls in Application Modernization</b:Title>
    <b:Tag>Gartner2023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10</b:RefOrder>
  </b:Source>
  <b:Source>
    <b:Year>2023</b:Year>
    <b:BIBTEX_Entry>techreport</b:BIBTEX_Entry>
    <b:SourceType>Report</b:SourceType>
    <b:Title>Cloud File Transfer Strategies and Security Best Practices</b:Title>
    <b:Tag>Gartner2023d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42</b:RefOrder>
  </b:Source>
  <b:Source>
    <b:Year>2023</b:Year>
    <b:BIBTEX_Entry>techreport</b:BIBTEX_Entry>
    <b:SourceType>Report</b:SourceType>
    <b:Title>AI-Powered Cloud Migration Planning and Cost Optimization</b:Title>
    <b:Tag>Gartner2023c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50</b:RefOrder>
  </b:Source>
  <b:Source>
    <b:Year>2022</b:Year>
    <b:BIBTEX_Entry>techreport</b:BIBTEX_Entry>
    <b:SourceType>Report</b:SourceType>
    <b:Title>Total Economic Impact Report: Quantifying the Business Value of AWS DMS</b:Title>
    <b:Tag>Forrester2022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3</b:RefOrder>
  </b:Source>
  <b:Source>
    <b:Year>2023</b:Year>
    <b:BIBTEX_Entry>techreport</b:BIBTEX_Entry>
    <b:SourceType>Report</b:SourceType>
    <b:Title>Total Economic Impact of AWS Migration Services</b:Title>
    <b:Tag>Forrester2023e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7</b:RefOrder>
  </b:Source>
  <b:Source>
    <b:Year>2023</b:Year>
    <b:BIBTEX_Entry>techreport</b:BIBTEX_Entry>
    <b:SourceType>Report</b:SourceType>
    <b:Title>Reducing Mainframe Costs with Cloud Migration</b:Title>
    <b:Tag>Forrester2023a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30</b:RefOrder>
  </b:Source>
  <b:Source>
    <b:Year>2023</b:Year>
    <b:BIBTEX_Entry>techreport</b:BIBTEX_Entry>
    <b:SourceType>Report</b:SourceType>
    <b:Title>Optimizing Enterprise Migration with AWS Migration Hub</b:Title>
    <b:Tag>Forrester2023f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35</b:RefOrder>
  </b:Source>
  <b:Source>
    <b:Year>2023</b:Year>
    <b:BIBTEX_Entry>techreport</b:BIBTEX_Entry>
    <b:SourceType>Report</b:SourceType>
    <b:Title>Improving Cloud TCO with AI-Driven Migration Assessments</b:Title>
    <b:Tag>Forrester2023c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55</b:RefOrder>
  </b:Source>
  <b:Source>
    <b:Year>2023</b:Year>
    <b:BIBTEX_Entry>techreport</b:BIBTEX_Entry>
    <b:SourceType>Report</b:SourceType>
    <b:Title>Cloud Migration Trends: The Importance of Pre-Migration Assessment</b:Title>
    <b:Tag>Forrester2023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15</b:RefOrder>
  </b:Source>
  <b:Source>
    <b:Year>2023</b:Year>
    <b:BIBTEX_Entry>techreport</b:BIBTEX_Entry>
    <b:SourceType>Report</b:SourceType>
    <b:Title>Automated File Transfer Modernization Trends</b:Title>
    <b:Tag>Forrester2023d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46</b:RefOrder>
  </b:Source>
  <b:Source>
    <b:Year>2023</b:Year>
    <b:BIBTEX_Entry>techreport</b:BIBTEX_Entry>
    <b:SourceType>Report</b:SourceType>
    <b:Title>Accelerating Cloud Migrations with AWS DataSync</b:Title>
    <b:Tag>Forrester2023b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25</b:RefOrder>
  </b:Source>
  <b:Source>
    <b:Year>2023</b:Year>
    <b:BIBTEX_Entry>techreport</b:BIBTEX_Entry>
    <b:SourceType>Report</b:SourceType>
    <b:Title>State of Cloud Report: Database and Workload Optimization</b:Title>
    <b:Tag>Flexera2023</b:Tag>
    <b:Institution>Flexera</b:Institution>
    <b:Author>
      <b:Author>
        <b:NameList>
          <b:Person>
            <b:Last>Flexera</b:Last>
          </b:Person>
        </b:NameList>
      </b:Author>
    </b:Author>
    <b:ThesisType>Tech. rep.</b:ThesisType>
    <b:RefOrder>21</b:RefOrder>
  </b:Source>
  <b:Source>
    <b:Year>2022</b:Year>
    <b:BIBTEX_Entry>techreport</b:BIBTEX_Entry>
    <b:SourceType>Report</b:SourceType>
    <b:Title>The Future of Financial Services in Cloud Computing</b:Title>
    <b:Tag>Deloitte2022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59</b:RefOrder>
  </b:Source>
  <b:Source>
    <b:Year>2023</b:Year>
    <b:BIBTEX_Entry>techreport</b:BIBTEX_Entry>
    <b:SourceType>Report</b:SourceType>
    <b:Title>Optimizing Media Asset Management with AWS Transfer Family</b:Title>
    <b:Tag>Deloitte2023d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45</b:RefOrder>
  </b:Source>
  <b:Source>
    <b:Year>2023</b:Year>
    <b:BIBTEX_Entry>techreport</b:BIBTEX_Entry>
    <b:SourceType>Report</b:SourceType>
    <b:Title>Financial Services Transformation via AWS Mainframe Modernization</b:Title>
    <b:Tag>Deloitte2023a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31</b:RefOrder>
  </b:Source>
  <b:Source>
    <b:Year>2023</b:Year>
    <b:BIBTEX_Entry>techreport</b:BIBTEX_Entry>
    <b:SourceType>Report</b:SourceType>
    <b:Title>Enhancing Analytics Workflows with AWS DataSync and Redshift</b:Title>
    <b:Tag>Deloitte2023b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27</b:RefOrder>
  </b:Source>
  <b:Source>
    <b:Year>2023</b:Year>
    <b:BIBTEX_Entry>techreport</b:BIBTEX_Entry>
    <b:SourceType>Report</b:SourceType>
    <b:Title>E-commerce Scalability and Cloud Optimization</b:Title>
    <b:Tag>Deloitte2023e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6</b:RefOrder>
  </b:Source>
  <b:Source>
    <b:Year>2023</b:Year>
    <b:BIBTEX_Entry>techreport</b:BIBTEX_Entry>
    <b:SourceType>Report</b:SourceType>
    <b:Title>Cloud Economics: The Financial Impact of Pre-Migration Planning</b:Title>
    <b:Tag>Deloitte2023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14</b:RefOrder>
  </b:Source>
  <b:Source>
    <b:Year>2023</b:Year>
    <b:BIBTEX_Entry>techreport</b:BIBTEX_Entry>
    <b:SourceType>Report</b:SourceType>
    <b:Title>Cloud Adoption Trends in Financial Services</b:Title>
    <b:Tag>Deloitte2023c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36</b:RefOrder>
  </b:Source>
  <b:Source>
    <b:Year>2023</b:Year>
    <b:BIBTEX_Entry>techreport</b:BIBTEX_Entry>
    <b:SourceType>Report</b:SourceType>
    <b:Title>Accelerating Cloud Migration Through AI-Powered Assessments</b:Title>
    <b:Tag>BCG2023</b:Tag>
    <b:Institution>Boston Consulting Group</b:Institution>
    <b:Author>
      <b:Author>
        <b:NameList>
          <b:Person>
            <b:Last>Boston Consulting Group</b:Last>
          </b:Person>
        </b:NameList>
      </b:Author>
    </b:Author>
    <b:ThesisType>Tech. rep.</b:ThesisType>
    <b:RefOrder>16</b:RefOrder>
  </b:Source>
  <b:Source>
    <b:BIBTEX_Entry>electronic</b:BIBTEX_Entry>
    <b:Comments>Retrieved from</b:Comments>
    <b:SourceType>ElectronicSource</b:SourceType>
    <b:Title>AWS Transfer Family Documentation</b:Title>
    <b:Tag>AWSc</b:Tag>
    <b:URL>https://docs.aws.amazon.com/transfer/index.html</b:URL>
    <b:Author>
      <b:Author>
        <b:NameList>
          <b:Person>
            <b:Last>AWS</b:Last>
          </b:Person>
        </b:NameList>
      </b:Author>
    </b:Author>
    <b:RefOrder>40</b:RefOrder>
  </b:Source>
  <b:Source>
    <b:BIBTEX_Entry>electronic</b:BIBTEX_Entry>
    <b:Comments>Retrieved from</b:Comments>
    <b:SourceType>ElectronicSource</b:SourceType>
    <b:Title>AWS Transfer Family</b:Title>
    <b:Tag>AWSb</b:Tag>
    <b:URL>https://aws.amazon.com/transfer/</b:URL>
    <b:Author>
      <b:Author>
        <b:NameList>
          <b:Person>
            <b:Last>AWS</b:Last>
          </b:Person>
        </b:NameList>
      </b:Author>
    </b:Author>
    <b:RefOrder>41</b:RefOrder>
  </b:Source>
  <b:Source>
    <b:BIBTEX_Entry>electronic</b:BIBTEX_Entry>
    <b:Comments>Retrieved from</b:Comments>
    <b:SourceType>ElectronicSource</b:SourceType>
    <b:Title>AWS Migration Hub</b:Title>
    <b:Tag>AWSd</b:Tag>
    <b:URL>https://aws.amazon.com/migration-hub/</b:URL>
    <b:Author>
      <b:Author>
        <b:NameList>
          <b:Person>
            <b:Last>AWS</b:Last>
          </b:Person>
        </b:NameList>
      </b:Author>
    </b:Author>
    <b:RefOrder>33</b:RefOrder>
  </b:Source>
  <b:Source>
    <b:BIBTEX_Entry>electronic</b:BIBTEX_Entry>
    <b:Comments>Retrieved from</b:Comments>
    <b:SourceType>ElectronicSource</b:SourceType>
    <b:Title>AWS Migration Evaluator Documentation</b:Title>
    <b:Tag>AWSa</b:Tag>
    <b:URL>https://docs.aws.amazon.com/migration-</b:URL>
    <b:Author>
      <b:Author>
        <b:NameList>
          <b:Person>
            <b:Last>AWS</b:Last>
          </b:Person>
        </b:NameList>
      </b:Author>
    </b:Author>
    <b:RefOrder>48</b:RefOrder>
  </b:Source>
  <b:Source>
    <b:BIBTEX_Entry>electronic</b:BIBTEX_Entry>
    <b:Comments>Retrieved from</b:Comments>
    <b:SourceType>ElectronicSource</b:SourceType>
    <b:Title>AWS Migration Evaluator</b:Title>
    <b:Tag>AWS</b:Tag>
    <b:URL>https://aws.amazon.com/migration-evaluator/</b:URL>
    <b:Author>
      <b:Author>
        <b:NameList>
          <b:Person>
            <b:Last>AWS</b:Last>
          </b:Person>
        </b:NameList>
      </b:Author>
    </b:Author>
    <b:RefOrder>49</b:RefOrder>
  </b:Source>
  <b:Source>
    <b:Year>2023</b:Year>
    <b:BIBTEX_Entry>techreport</b:BIBTEX_Entry>
    <b:SourceType>Report</b:SourceType>
    <b:Title>Optimizing Multi-Cloud Strategies Using AWS Migration Tools</b:Title>
    <b:Tag>Accenture2023</b:Tag>
    <b:Institution>Accenture</b:Institution>
    <b:Author>
      <b:Author>
        <b:NameList>
          <b:Person>
            <b:Last>Accenture</b:Last>
          </b:Person>
        </b:NameList>
      </b:Author>
    </b:Author>
    <b:ThesisType>Tech. rep.</b:ThesisType>
    <b:RefOrder>53</b:RefOrder>
  </b:Source>
  <b:Source>
    <b:Tag>AWSnd2</b:Tag>
    <b:SourceType>DocumentFromInternetSite</b:SourceType>
    <b:Guid>{D28D8441-94AB-46E3-968E-035A3EEB01D0}</b:Guid>
    <b:Author>
      <b:Author>
        <b:Corporate>AWS</b:Corporate>
      </b:Author>
    </b:Author>
    <b:Title>AWS Application Migration Service (MGN)</b:Title>
    <b:InternetSiteTitle>Amazon Web Services</b:InternetSiteTitle>
    <b:Year>n.d.</b:Year>
    <b:URL>https://aws.amazon.com/application-migration-service/</b:URL>
    <b:YearAccessed>2025</b:YearAccessed>
    <b:MonthAccessed>February</b:MonthAccessed>
    <b:DayAccessed>20</b:DayAccessed>
    <b:RefOrder>1</b:RefOrder>
  </b:Source>
  <b:Source>
    <b:Tag>Del23</b:Tag>
    <b:SourceType>Report</b:SourceType>
    <b:Guid>{A43CF5AA-FF99-47DA-B644-7515B54C06EE}</b:Guid>
    <b:Title>Optimizing Data Pipelines with AWS Glue and Redshift</b:Title>
    <b:Year>2023</b:Year>
    <b:Publisher>Deloitte</b:Publisher>
    <b:Author>
      <b:Author>
        <b:Corporate>Deloitte</b:Corporate>
      </b:Author>
    </b:Author>
    <b:RefOrder>20</b:RefOrder>
  </b:Source>
  <b:Source>
    <b:Tag>For23</b:Tag>
    <b:SourceType>Report</b:SourceType>
    <b:Guid>{C8F86D39-C2DD-4069-86B3-6FDF37BA3FE2}</b:Guid>
    <b:Author>
      <b:Author>
        <b:Corporate>Forrester </b:Corporate>
      </b:Author>
    </b:Author>
    <b:Title>Reducing Migration Timelines with AWS Database Migration Service</b:Title>
    <b:Year>2023</b:Year>
    <b:Publisher>Forrester</b:Publisher>
    <b:RefOrder>19</b:RefOrder>
  </b:Source>
  <b:Source>
    <b:Tag>IDC23</b:Tag>
    <b:SourceType>Report</b:SourceType>
    <b:Guid>{273BC24E-C51D-4604-AC15-72CC9D3AA975}</b:Guid>
    <b:Author>
      <b:Author>
        <b:Corporate>I.D.C.</b:Corporate>
      </b:Author>
    </b:Author>
    <b:Title>Reducing Migration Timelines with AWS Database Migration Service</b:Title>
    <b:Year>2023</b:Year>
    <b:Publisher>I.D.C.</b:Publisher>
    <b:RefOrder>18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28d14a-6ee5-4069-bed7-faac44f3981b" xsi:nil="true"/>
    <lcf76f155ced4ddcb4097134ff3c332f xmlns="5cac1967-dd4a-4e16-9d32-af0b3f9f0fa5">
      <Terms xmlns="http://schemas.microsoft.com/office/infopath/2007/PartnerControls"/>
    </lcf76f155ced4ddcb4097134ff3c332f>
    <DOI xmlns="5cac1967-dd4a-4e16-9d32-af0b3f9f0fa5">DOI: </DOI>
  </documentManagement>
</p:properties>
</file>

<file path=customXml/itemProps1.xml><?xml version="1.0" encoding="utf-8"?>
<ds:datastoreItem xmlns:ds="http://schemas.openxmlformats.org/officeDocument/2006/customXml" ds:itemID="{60933A18-7C23-4B2F-A230-8D2F47DFA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ac1967-dd4a-4e16-9d32-af0b3f9f0fa5"/>
    <ds:schemaRef ds:uri="8428d14a-6ee5-4069-bed7-faac44f39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DF163D-97A0-46B9-B243-E5C1AFDBD5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197E66-74F1-4B76-8121-218992FDD6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DCDF141-2FFB-40C9-92EB-4B855847DF08}">
  <ds:schemaRefs>
    <ds:schemaRef ds:uri="http://schemas.microsoft.com/office/2006/metadata/properties"/>
    <ds:schemaRef ds:uri="http://schemas.microsoft.com/office/infopath/2007/PartnerControls"/>
    <ds:schemaRef ds:uri="8428d14a-6ee5-4069-bed7-faac44f3981b"/>
    <ds:schemaRef ds:uri="5cac1967-dd4a-4e16-9d32-af0b3f9f0f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14</Pages>
  <Words>2415</Words>
  <Characters>16372</Characters>
  <Application>Microsoft Office Word</Application>
  <DocSecurity>0</DocSecurity>
  <Lines>136</Lines>
  <Paragraphs>37</Paragraphs>
  <ScaleCrop>false</ScaleCrop>
  <Company/>
  <LinksUpToDate>false</LinksUpToDate>
  <CharactersWithSpaces>18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un Jain</dc:creator>
  <cp:lastModifiedBy>Paulo Leocadio</cp:lastModifiedBy>
  <cp:revision>361</cp:revision>
  <dcterms:created xsi:type="dcterms:W3CDTF">2024-06-07T15:18:00Z</dcterms:created>
  <dcterms:modified xsi:type="dcterms:W3CDTF">2025-02-28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54F1E418B02FC74BAFB00F06785E7191</vt:lpwstr>
  </property>
  <property fmtid="{D5CDD505-2E9C-101B-9397-08002B2CF9AE}" pid="4" name="GrammarlyDocumentId">
    <vt:lpwstr>480402c1038a0164b1f729df64100edfd6903d8b4f301de7cd15b9fa3f642f92</vt:lpwstr>
  </property>
  <property fmtid="{D5CDD505-2E9C-101B-9397-08002B2CF9AE}" pid="5" name="MediaServiceImageTags">
    <vt:lpwstr/>
  </property>
  <property fmtid="{D5CDD505-2E9C-101B-9397-08002B2CF9AE}" pid="6" name="Order">
    <vt:r8>1904400</vt:r8>
  </property>
  <property fmtid="{D5CDD505-2E9C-101B-9397-08002B2CF9AE}" pid="7" name="TriggerFlowInfo">
    <vt:lpwstr/>
  </property>
  <property fmtid="{D5CDD505-2E9C-101B-9397-08002B2CF9AE}" pid="8" name="_ExtendedDescription">
    <vt:lpwstr/>
  </property>
</Properties>
</file>